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E1255" w14:textId="76175097" w:rsidR="00E76A52" w:rsidRPr="00E76A52" w:rsidRDefault="00E76A52" w:rsidP="5BB841A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</w:pPr>
      <w:r w:rsidRPr="00E76A5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W</w:t>
      </w:r>
      <w:r w:rsidR="4E30DA97" w:rsidRPr="00E76A5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eek 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3</w:t>
      </w:r>
      <w:r w:rsidRPr="00E76A5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Lab</w:t>
      </w:r>
      <w:r w:rsidRPr="00E76A5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 xml:space="preserve">Hands-on Password </w:t>
      </w:r>
      <w:r w:rsidR="00005BE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"/>
        </w:rPr>
        <w:t>Practice</w:t>
      </w:r>
    </w:p>
    <w:p w14:paraId="0D3BFC25" w14:textId="12AE8AAD" w:rsidR="7B623039" w:rsidRDefault="7B623039" w:rsidP="3E994B8D">
      <w:pPr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3E994B8D">
        <w:rPr>
          <w:rFonts w:ascii="Times New Roman" w:eastAsia="Times New Roman" w:hAnsi="Times New Roman" w:cs="Times New Roman"/>
          <w:sz w:val="24"/>
          <w:szCs w:val="24"/>
        </w:rPr>
        <w:t xml:space="preserve">Please read through the entire lab before you begin, so that you understand what will be expected of you. Then download and fill out the </w:t>
      </w:r>
      <w:r w:rsidR="0057778A">
        <w:rPr>
          <w:rFonts w:ascii="Times New Roman" w:eastAsia="Times New Roman" w:hAnsi="Times New Roman" w:cs="Times New Roman"/>
          <w:sz w:val="24"/>
          <w:szCs w:val="24"/>
        </w:rPr>
        <w:t xml:space="preserve">worksheet 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>template file</w:t>
      </w:r>
    </w:p>
    <w:p w14:paraId="0BC80DD1" w14:textId="7C0ECCB7" w:rsidR="7B623039" w:rsidRDefault="7B623039" w:rsidP="3E994B8D">
      <w:pPr>
        <w:rPr>
          <w:rFonts w:ascii="Times New Roman" w:eastAsia="Times New Roman" w:hAnsi="Times New Roman" w:cs="Times New Roman"/>
          <w:sz w:val="24"/>
          <w:szCs w:val="24"/>
        </w:rPr>
      </w:pPr>
      <w:r w:rsidRPr="3E994B8D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57778A">
        <w:rPr>
          <w:rFonts w:ascii="Times New Roman" w:eastAsia="Times New Roman" w:hAnsi="Times New Roman" w:cs="Times New Roman"/>
          <w:sz w:val="24"/>
          <w:szCs w:val="24"/>
        </w:rPr>
        <w:t>W03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 xml:space="preserve"> Hands-on</w:t>
      </w:r>
      <w:r w:rsidR="00577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C730FEC" w:rsidRPr="3E994B8D">
        <w:rPr>
          <w:rFonts w:ascii="Times New Roman" w:eastAsia="Times New Roman" w:hAnsi="Times New Roman" w:cs="Times New Roman"/>
          <w:sz w:val="24"/>
          <w:szCs w:val="24"/>
        </w:rPr>
        <w:t>Password</w:t>
      </w:r>
      <w:r w:rsidR="005777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03259BB" w:rsidRPr="3E994B8D">
        <w:rPr>
          <w:rFonts w:ascii="Times New Roman" w:eastAsia="Times New Roman" w:hAnsi="Times New Roman" w:cs="Times New Roman"/>
          <w:sz w:val="24"/>
          <w:szCs w:val="24"/>
        </w:rPr>
        <w:t>Lab</w:t>
      </w:r>
      <w:r w:rsidR="00DA4805">
        <w:rPr>
          <w:rFonts w:ascii="Times New Roman" w:eastAsia="Times New Roman" w:hAnsi="Times New Roman" w:cs="Times New Roman"/>
          <w:sz w:val="24"/>
          <w:szCs w:val="24"/>
        </w:rPr>
        <w:t xml:space="preserve"> Worksheet</w:t>
      </w:r>
      <w:bookmarkStart w:id="0" w:name="_GoBack"/>
      <w:bookmarkEnd w:id="0"/>
      <w:r w:rsidRPr="3E994B8D">
        <w:rPr>
          <w:rFonts w:ascii="Times New Roman" w:eastAsia="Times New Roman" w:hAnsi="Times New Roman" w:cs="Times New Roman"/>
          <w:sz w:val="24"/>
          <w:szCs w:val="24"/>
        </w:rPr>
        <w:t>.dotx</w:t>
      </w:r>
    </w:p>
    <w:p w14:paraId="2B6FCB21" w14:textId="43A14970" w:rsidR="1C6AC01D" w:rsidRPr="00DA6844" w:rsidRDefault="7B623039" w:rsidP="00DA6844">
      <w:pPr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3E994B8D">
        <w:rPr>
          <w:rFonts w:ascii="Times New Roman" w:eastAsia="Times New Roman" w:hAnsi="Times New Roman" w:cs="Times New Roman"/>
          <w:sz w:val="24"/>
          <w:szCs w:val="24"/>
        </w:rPr>
        <w:t>as you work</w:t>
      </w:r>
      <w:r w:rsidR="00E924C8">
        <w:rPr>
          <w:rFonts w:ascii="Times New Roman" w:eastAsia="Times New Roman" w:hAnsi="Times New Roman" w:cs="Times New Roman"/>
          <w:sz w:val="24"/>
          <w:szCs w:val="24"/>
        </w:rPr>
        <w:t>.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7274B">
        <w:rPr>
          <w:rFonts w:ascii="Times New Roman" w:eastAsia="Times New Roman" w:hAnsi="Times New Roman" w:cs="Times New Roman"/>
          <w:sz w:val="24"/>
          <w:szCs w:val="24"/>
        </w:rPr>
        <w:t>W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 xml:space="preserve">hen you finish, </w:t>
      </w:r>
      <w:r w:rsidR="00A14F26">
        <w:rPr>
          <w:rFonts w:ascii="Times New Roman" w:eastAsia="Times New Roman" w:hAnsi="Times New Roman" w:cs="Times New Roman"/>
          <w:sz w:val="24"/>
          <w:szCs w:val="24"/>
        </w:rPr>
        <w:t xml:space="preserve">save your worksheet and 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>submi</w:t>
      </w:r>
      <w:r w:rsidR="00DA6844">
        <w:rPr>
          <w:rFonts w:ascii="Times New Roman" w:eastAsia="Times New Roman" w:hAnsi="Times New Roman" w:cs="Times New Roman"/>
          <w:sz w:val="24"/>
          <w:szCs w:val="24"/>
        </w:rPr>
        <w:t>t it as instructed</w:t>
      </w:r>
      <w:r w:rsidRPr="3E994B8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573276" w14:textId="5A66980A" w:rsidR="00E76A52" w:rsidRPr="00E76A52" w:rsidRDefault="001D6114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2966371E">
        <w:rPr>
          <w:lang w:val="en"/>
        </w:rPr>
        <w:t>Task</w:t>
      </w:r>
      <w:r w:rsidR="47271A7E" w:rsidRPr="2966371E">
        <w:rPr>
          <w:lang w:val="en"/>
        </w:rPr>
        <w:t>s</w:t>
      </w:r>
    </w:p>
    <w:p w14:paraId="0F37A689" w14:textId="4640D8C8" w:rsidR="00E76A52" w:rsidRPr="00E76A52" w:rsidRDefault="00E76A52" w:rsidP="00E76A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Learn to create strong passwords</w:t>
      </w:r>
    </w:p>
    <w:p w14:paraId="64FC8BF1" w14:textId="5BDB070E" w:rsidR="00E76A52" w:rsidRPr="00E76A52" w:rsidRDefault="00E76A52" w:rsidP="00E76A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Identify sites that can help verify you have a strong password</w:t>
      </w:r>
    </w:p>
    <w:p w14:paraId="479182E7" w14:textId="76625091" w:rsidR="00E76A52" w:rsidRPr="00E76A52" w:rsidRDefault="00E76A52" w:rsidP="00E76A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Learn to use a password generator</w:t>
      </w:r>
    </w:p>
    <w:p w14:paraId="3457B667" w14:textId="0C2ACD5D" w:rsidR="00E76A52" w:rsidRDefault="00E76A52" w:rsidP="00E76A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76A5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stall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and use a password manager</w:t>
      </w:r>
    </w:p>
    <w:p w14:paraId="4C42D220" w14:textId="2B1B92CA" w:rsidR="4539EE17" w:rsidRPr="00DA6844" w:rsidRDefault="00F41258" w:rsidP="00DA684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T</w:t>
      </w:r>
      <w:r w:rsidR="00E76A52" w:rsidRPr="4539EE1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ach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strong password skills to someone else</w:t>
      </w:r>
    </w:p>
    <w:p w14:paraId="23FD6922" w14:textId="77777777" w:rsidR="00E76A52" w:rsidRPr="00E76A52" w:rsidRDefault="00E76A52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4539EE17">
        <w:rPr>
          <w:lang w:val="en"/>
        </w:rPr>
        <w:t>Overview</w:t>
      </w:r>
    </w:p>
    <w:p w14:paraId="01C98B24" w14:textId="46EC4A5A" w:rsidR="005E2903" w:rsidRDefault="00F47A25" w:rsidP="2966371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Right now</w:t>
      </w:r>
      <w:r w:rsidR="001003D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</w:t>
      </w:r>
      <w:r w:rsidR="0030509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login names </w:t>
      </w:r>
      <w:r w:rsidR="00C57E83">
        <w:rPr>
          <w:rFonts w:ascii="Times New Roman" w:eastAsia="Times New Roman" w:hAnsi="Times New Roman" w:cs="Times New Roman"/>
          <w:sz w:val="24"/>
          <w:szCs w:val="24"/>
          <w:lang w:val="en"/>
        </w:rPr>
        <w:t>with secret</w:t>
      </w:r>
      <w:r w:rsidR="0030509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1003DD">
        <w:rPr>
          <w:rFonts w:ascii="Times New Roman" w:eastAsia="Times New Roman" w:hAnsi="Times New Roman" w:cs="Times New Roman"/>
          <w:sz w:val="24"/>
          <w:szCs w:val="24"/>
          <w:lang w:val="en"/>
        </w:rPr>
        <w:t>passwords are the most</w:t>
      </w:r>
      <w:r w:rsidR="0030509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revalent tool used for authentication.</w:t>
      </w:r>
      <w:r w:rsidR="001003D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DA6844">
        <w:rPr>
          <w:rFonts w:ascii="Times New Roman" w:eastAsia="Times New Roman" w:hAnsi="Times New Roman" w:cs="Times New Roman"/>
          <w:sz w:val="24"/>
          <w:szCs w:val="24"/>
          <w:lang w:val="en"/>
        </w:rPr>
        <w:t>Maybe someday</w:t>
      </w:r>
      <w:r w:rsidR="00135DF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re will be better technolog</w:t>
      </w:r>
      <w:r w:rsidR="0073393E">
        <w:rPr>
          <w:rFonts w:ascii="Times New Roman" w:eastAsia="Times New Roman" w:hAnsi="Times New Roman" w:cs="Times New Roman"/>
          <w:sz w:val="24"/>
          <w:szCs w:val="24"/>
          <w:lang w:val="en"/>
        </w:rPr>
        <w:t>ies</w:t>
      </w:r>
      <w:r w:rsidR="00135DF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30509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at </w:t>
      </w:r>
      <w:r w:rsidR="00135DF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veryone will use </w:t>
      </w:r>
      <w:r w:rsidR="00036D8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verify identities, </w:t>
      </w:r>
      <w:r w:rsidR="00305095">
        <w:rPr>
          <w:rFonts w:ascii="Times New Roman" w:eastAsia="Times New Roman" w:hAnsi="Times New Roman" w:cs="Times New Roman"/>
          <w:sz w:val="24"/>
          <w:szCs w:val="24"/>
          <w:lang w:val="en"/>
        </w:rPr>
        <w:t>b</w:t>
      </w:r>
      <w:r w:rsidR="008819CC">
        <w:rPr>
          <w:rFonts w:ascii="Times New Roman" w:eastAsia="Times New Roman" w:hAnsi="Times New Roman" w:cs="Times New Roman"/>
          <w:sz w:val="24"/>
          <w:szCs w:val="24"/>
          <w:lang w:val="en"/>
        </w:rPr>
        <w:t>ut</w:t>
      </w:r>
      <w:r w:rsidR="00C57E8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C60A3">
        <w:rPr>
          <w:rFonts w:ascii="Times New Roman" w:eastAsia="Times New Roman" w:hAnsi="Times New Roman" w:cs="Times New Roman"/>
          <w:sz w:val="24"/>
          <w:szCs w:val="24"/>
          <w:lang w:val="en"/>
        </w:rPr>
        <w:t>currently</w:t>
      </w:r>
      <w:r w:rsidR="00C57E8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  <w:r w:rsidR="008819C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e</w:t>
      </w:r>
      <w:r w:rsidR="24A6B9FB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very Internet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8819CC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user </w:t>
      </w:r>
      <w:r w:rsidR="001F74A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urrently </w:t>
      </w:r>
      <w:r w:rsidR="2C51098E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need</w:t>
      </w:r>
      <w:r w:rsidR="008819CC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 create and use passwords for various</w:t>
      </w:r>
      <w:r w:rsidR="0E376C91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urposes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CD246B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This lab will help you learn c</w:t>
      </w:r>
      <w:r w:rsidR="02CF7801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h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a</w:t>
      </w:r>
      <w:r w:rsidR="48D06BF9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r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ac</w:t>
      </w:r>
      <w:r w:rsidR="1EFA7A0A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te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r</w:t>
      </w:r>
      <w:r w:rsidR="4E641727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i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stic</w:t>
      </w:r>
      <w:r w:rsidR="4DDABE1B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="00E76A52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strong password</w:t>
      </w:r>
      <w:r w:rsidR="0DFB418C" w:rsidRPr="2966371E">
        <w:rPr>
          <w:rFonts w:ascii="Times New Roman" w:eastAsia="Times New Roman" w:hAnsi="Times New Roman" w:cs="Times New Roman"/>
          <w:sz w:val="24"/>
          <w:szCs w:val="24"/>
          <w:lang w:val="en"/>
        </w:rPr>
        <w:t>s. You will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09A232CE" w14:textId="77777777" w:rsidR="005E2903" w:rsidRDefault="0DFB418C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review</w:t>
      </w:r>
      <w:r w:rsidR="00E76A5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51E45819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patterns that could make a password weak or strong,</w:t>
      </w:r>
    </w:p>
    <w:p w14:paraId="0F7C0462" w14:textId="77777777" w:rsidR="005E2903" w:rsidRDefault="51E45819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ry creating a password that will be easy for you to remember but hard for </w:t>
      </w:r>
      <w:r w:rsidR="75FDFC29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omeone else 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</w:t>
      </w:r>
      <w:r w:rsidR="29729885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guess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</w:p>
    <w:p w14:paraId="5FC1E04F" w14:textId="77777777" w:rsidR="005E2903" w:rsidRDefault="00E76A52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test your new password</w:t>
      </w:r>
      <w:r w:rsidR="7CE3B248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 </w:t>
      </w:r>
      <w:r w:rsidR="23B636D9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estimat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e how long it</w:t>
      </w:r>
      <w:r w:rsidR="761BCAA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ight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ake</w:t>
      </w:r>
      <w:r w:rsidR="2E7A23C9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55AE8D1F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“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crack</w:t>
      </w:r>
      <w:r w:rsidR="2BDAF8CC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”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>it,</w:t>
      </w:r>
    </w:p>
    <w:p w14:paraId="2A49C461" w14:textId="77777777" w:rsidR="005E2903" w:rsidRDefault="217BAF44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ry 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using </w:t>
      </w:r>
      <w:r w:rsidR="00E76A5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a</w:t>
      </w:r>
      <w:r w:rsidR="0CFA3148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E76A5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password generator</w:t>
      </w:r>
      <w:r w:rsidR="557081BA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  <w:r w:rsidR="00E76A5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 create a</w:t>
      </w:r>
      <w:r w:rsidR="5E433FAC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ruly</w:t>
      </w:r>
      <w:r w:rsidR="00E76A52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random password</w:t>
      </w:r>
      <w:r w:rsidR="58A98AC5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</w:p>
    <w:p w14:paraId="2A3C269C" w14:textId="77777777" w:rsidR="00DD2EDA" w:rsidRDefault="00E76A52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est 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>your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DAF34CB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andom 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password to see </w:t>
      </w:r>
      <w:r w:rsidR="64E00EEF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how its strength compares to your first password</w:t>
      </w:r>
      <w:r w:rsidR="005E2903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</w:p>
    <w:p w14:paraId="64BD5243" w14:textId="77777777" w:rsidR="00DD2EDA" w:rsidRDefault="00E76A52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stall and </w:t>
      </w:r>
      <w:r w:rsidR="0953A57B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learn to 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use password manager</w:t>
      </w:r>
      <w:r w:rsidR="733CB945"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oftware</w:t>
      </w:r>
      <w:r w:rsidR="00DD2EDA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</w:p>
    <w:p w14:paraId="4BB6FD6A" w14:textId="748D178D" w:rsidR="00E76A52" w:rsidRPr="005E2903" w:rsidRDefault="00E76A52" w:rsidP="005E2903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share</w:t>
      </w:r>
      <w:r w:rsidR="0033363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hat you have learned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ith other</w:t>
      </w:r>
      <w:r w:rsidR="00DD2EDA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family</w:t>
      </w:r>
      <w:r w:rsidR="00DD2ED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r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friends) and help them to create their own stronger password</w:t>
      </w:r>
      <w:r w:rsidR="00333633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Pr="005E2903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088C98AC" w14:textId="52619D14" w:rsidR="4539EE17" w:rsidRDefault="4539EE17" w:rsidP="4539EE17">
      <w:pPr>
        <w:spacing w:beforeAutospacing="1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</w:p>
    <w:p w14:paraId="49A18DC4" w14:textId="45086A19" w:rsidR="00E76A52" w:rsidRPr="00E76A52" w:rsidRDefault="00E76A52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4539EE17">
        <w:rPr>
          <w:lang w:val="en"/>
        </w:rPr>
        <w:t>Task 1: Learn to create strong passwords</w:t>
      </w:r>
    </w:p>
    <w:p w14:paraId="79DEFE4B" w14:textId="162AA08E" w:rsidR="00B74DD1" w:rsidRDefault="00807E23" w:rsidP="005D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re </w:t>
      </w:r>
      <w:r w:rsidR="00D71A09">
        <w:rPr>
          <w:rFonts w:ascii="Times New Roman" w:eastAsia="Times New Roman" w:hAnsi="Times New Roman" w:cs="Times New Roman"/>
          <w:sz w:val="24"/>
          <w:szCs w:val="24"/>
          <w:lang w:val="en"/>
        </w:rPr>
        <w:t>is a good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sychological reason </w:t>
      </w:r>
      <w:r w:rsidR="00D71A09">
        <w:rPr>
          <w:rFonts w:ascii="Times New Roman" w:eastAsia="Times New Roman" w:hAnsi="Times New Roman" w:cs="Times New Roman"/>
          <w:sz w:val="24"/>
          <w:szCs w:val="24"/>
          <w:lang w:val="en"/>
        </w:rPr>
        <w:t>why many people use weak passwords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: </w:t>
      </w:r>
      <w:r w:rsidR="00D71A0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y </w:t>
      </w:r>
      <w:r w:rsidR="0027682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don’t want to spend their brain power </w:t>
      </w:r>
      <w:r w:rsidR="00E504F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emembering a complex password, because they have better or more important </w:t>
      </w:r>
      <w:r w:rsidR="000736E9">
        <w:rPr>
          <w:rFonts w:ascii="Times New Roman" w:eastAsia="Times New Roman" w:hAnsi="Times New Roman" w:cs="Times New Roman"/>
          <w:sz w:val="24"/>
          <w:szCs w:val="24"/>
          <w:lang w:val="en"/>
        </w:rPr>
        <w:t>tasks</w:t>
      </w:r>
      <w:r w:rsidR="00C7795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0736E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ccupying their mind. </w:t>
      </w:r>
      <w:r w:rsidR="00847C81">
        <w:rPr>
          <w:rFonts w:ascii="Times New Roman" w:eastAsia="Times New Roman" w:hAnsi="Times New Roman" w:cs="Times New Roman"/>
          <w:sz w:val="24"/>
          <w:szCs w:val="24"/>
          <w:lang w:val="en"/>
        </w:rPr>
        <w:t>U</w:t>
      </w:r>
      <w:r w:rsidR="00C77955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fortunately, adversaries </w:t>
      </w:r>
      <w:r w:rsidR="00D6315F">
        <w:rPr>
          <w:rFonts w:ascii="Times New Roman" w:eastAsia="Times New Roman" w:hAnsi="Times New Roman" w:cs="Times New Roman"/>
          <w:sz w:val="24"/>
          <w:szCs w:val="24"/>
          <w:lang w:val="en"/>
        </w:rPr>
        <w:t>take advantage</w:t>
      </w:r>
      <w:r w:rsidR="00847C8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4242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f </w:t>
      </w:r>
      <w:r w:rsidR="00BE7F65">
        <w:rPr>
          <w:rFonts w:ascii="Times New Roman" w:eastAsia="Times New Roman" w:hAnsi="Times New Roman" w:cs="Times New Roman"/>
          <w:sz w:val="24"/>
          <w:szCs w:val="24"/>
          <w:lang w:val="en"/>
        </w:rPr>
        <w:t>such mental inertia</w:t>
      </w:r>
      <w:r w:rsidR="0054242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hen they try to crack passwords</w:t>
      </w:r>
      <w:r w:rsidR="0038481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They don’t need to </w:t>
      </w:r>
      <w:r w:rsidR="00581FC4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xhaustively </w:t>
      </w:r>
      <w:r w:rsidR="00384813">
        <w:rPr>
          <w:rFonts w:ascii="Times New Roman" w:eastAsia="Times New Roman" w:hAnsi="Times New Roman" w:cs="Times New Roman"/>
          <w:sz w:val="24"/>
          <w:szCs w:val="24"/>
          <w:lang w:val="en"/>
        </w:rPr>
        <w:t>guess every possible password</w:t>
      </w:r>
      <w:r w:rsidR="00581FC4">
        <w:rPr>
          <w:rFonts w:ascii="Times New Roman" w:eastAsia="Times New Roman" w:hAnsi="Times New Roman" w:cs="Times New Roman"/>
          <w:sz w:val="24"/>
          <w:szCs w:val="24"/>
          <w:lang w:val="en"/>
        </w:rPr>
        <w:t>; instead,</w:t>
      </w:r>
      <w:r w:rsidR="0038481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9C10D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ey will </w:t>
      </w:r>
      <w:r w:rsidR="006F210B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ry guessing </w:t>
      </w:r>
      <w:r w:rsidR="00D0767D">
        <w:rPr>
          <w:rFonts w:ascii="Times New Roman" w:eastAsia="Times New Roman" w:hAnsi="Times New Roman" w:cs="Times New Roman"/>
          <w:sz w:val="24"/>
          <w:szCs w:val="24"/>
          <w:lang w:val="en"/>
        </w:rPr>
        <w:t>short</w:t>
      </w:r>
      <w:r w:rsidR="00384813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81FC4">
        <w:rPr>
          <w:rFonts w:ascii="Times New Roman" w:eastAsia="Times New Roman" w:hAnsi="Times New Roman" w:cs="Times New Roman"/>
          <w:sz w:val="24"/>
          <w:szCs w:val="24"/>
          <w:lang w:val="en"/>
        </w:rPr>
        <w:t>passwords, common words found in dictionaries</w:t>
      </w:r>
      <w:r w:rsidR="00D759EF">
        <w:rPr>
          <w:rFonts w:ascii="Times New Roman" w:eastAsia="Times New Roman" w:hAnsi="Times New Roman" w:cs="Times New Roman"/>
          <w:sz w:val="24"/>
          <w:szCs w:val="24"/>
          <w:lang w:val="en"/>
        </w:rPr>
        <w:t>, and simple keystroke patterns.</w:t>
      </w:r>
    </w:p>
    <w:p w14:paraId="6EE2CC53" w14:textId="77777777" w:rsidR="00D87310" w:rsidRDefault="00F836D4" w:rsidP="005D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lastRenderedPageBreak/>
        <w:t>Th</w:t>
      </w:r>
      <w:r w:rsidR="009B434F">
        <w:rPr>
          <w:rFonts w:ascii="Times New Roman" w:eastAsia="Times New Roman" w:hAnsi="Times New Roman" w:cs="Times New Roman"/>
          <w:sz w:val="24"/>
          <w:szCs w:val="24"/>
          <w:lang w:val="en"/>
        </w:rPr>
        <w:t>at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the reason </w:t>
      </w:r>
      <w:r w:rsidR="009B43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hy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b</w:t>
      </w:r>
      <w:r w:rsidR="00DF3D74">
        <w:rPr>
          <w:rFonts w:ascii="Times New Roman" w:eastAsia="Times New Roman" w:hAnsi="Times New Roman" w:cs="Times New Roman"/>
          <w:sz w:val="24"/>
          <w:szCs w:val="24"/>
          <w:lang w:val="en"/>
        </w:rPr>
        <w:t>etter passwords are longer,</w:t>
      </w:r>
      <w:r w:rsidR="00B8568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have </w:t>
      </w:r>
      <w:r>
        <w:rPr>
          <w:rFonts w:ascii="Times New Roman" w:eastAsia="Times New Roman" w:hAnsi="Times New Roman" w:cs="Times New Roman"/>
          <w:sz w:val="24"/>
          <w:szCs w:val="24"/>
          <w:lang w:val="en"/>
        </w:rPr>
        <w:t>character sequences</w:t>
      </w:r>
      <w:r w:rsidR="00B8568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at don’t match dictionary </w:t>
      </w:r>
      <w:r w:rsidR="00CE5C2A">
        <w:rPr>
          <w:rFonts w:ascii="Times New Roman" w:eastAsia="Times New Roman" w:hAnsi="Times New Roman" w:cs="Times New Roman"/>
          <w:sz w:val="24"/>
          <w:szCs w:val="24"/>
          <w:lang w:val="en"/>
        </w:rPr>
        <w:t>term</w:t>
      </w:r>
      <w:r w:rsidR="00B85687">
        <w:rPr>
          <w:rFonts w:ascii="Times New Roman" w:eastAsia="Times New Roman" w:hAnsi="Times New Roman" w:cs="Times New Roman"/>
          <w:sz w:val="24"/>
          <w:szCs w:val="24"/>
          <w:lang w:val="en"/>
        </w:rPr>
        <w:t>s, an</w:t>
      </w:r>
      <w:r w:rsidR="005F7AC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d do not follow </w:t>
      </w:r>
      <w:r w:rsidR="00E36B58">
        <w:rPr>
          <w:rFonts w:ascii="Times New Roman" w:eastAsia="Times New Roman" w:hAnsi="Times New Roman" w:cs="Times New Roman"/>
          <w:sz w:val="24"/>
          <w:szCs w:val="24"/>
          <w:lang w:val="en"/>
        </w:rPr>
        <w:t>facile patterns</w:t>
      </w:r>
      <w:r w:rsidR="00021321">
        <w:rPr>
          <w:rFonts w:ascii="Times New Roman" w:eastAsia="Times New Roman" w:hAnsi="Times New Roman" w:cs="Times New Roman"/>
          <w:sz w:val="24"/>
          <w:szCs w:val="24"/>
          <w:lang w:val="en"/>
        </w:rPr>
        <w:t>. Some</w:t>
      </w:r>
      <w:r w:rsidR="00CE5C2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ystems</w:t>
      </w:r>
      <w:r w:rsidR="0002132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F3635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nforce </w:t>
      </w:r>
      <w:r w:rsidR="00E36B58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variety </w:t>
      </w:r>
      <w:r w:rsidR="00F3635A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 a password’s keystrokes by requiring </w:t>
      </w:r>
      <w:r w:rsidR="00A213A5">
        <w:rPr>
          <w:rFonts w:ascii="Times New Roman" w:eastAsia="Times New Roman" w:hAnsi="Times New Roman" w:cs="Times New Roman"/>
          <w:sz w:val="24"/>
          <w:szCs w:val="24"/>
          <w:lang w:val="en"/>
        </w:rPr>
        <w:t>combinations of uppercase, lowercase, numerals, or punctuation symbols.</w:t>
      </w:r>
    </w:p>
    <w:p w14:paraId="57583E81" w14:textId="6B030BA6" w:rsidR="5BB841AD" w:rsidRDefault="0059330A" w:rsidP="005D2A6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atch these </w:t>
      </w:r>
      <w:r w:rsidR="001D5C9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wo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videos</w:t>
      </w:r>
      <w:r w:rsidR="008B05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nd then answer the questions below</w:t>
      </w:r>
      <w:r w:rsidR="005D2A6C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7EDB4C30" w14:textId="5FBB4044" w:rsidR="5BB841AD" w:rsidRPr="00F012C2" w:rsidRDefault="45412E5E" w:rsidP="5BB841AD">
      <w:pPr>
        <w:pStyle w:val="ListParagraph"/>
        <w:numPr>
          <w:ilvl w:val="0"/>
          <w:numId w:val="27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525252" w:themeColor="accent3" w:themeShade="80"/>
          <w:sz w:val="24"/>
          <w:szCs w:val="24"/>
        </w:rPr>
      </w:pPr>
      <w:r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onsumer Reports, </w:t>
      </w:r>
      <w:r w:rsidR="001F669A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>How to</w:t>
      </w:r>
      <w:r w:rsidR="00BF3937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reate Strong Passwords</w:t>
      </w:r>
      <w:r w:rsidR="445D77A7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DB6C61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hyperlink r:id="rId8">
        <w:r w:rsidR="00DB6C61" w:rsidRPr="00F012C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youtu.be/ZL6446ShQ08</w:t>
        </w:r>
      </w:hyperlink>
      <w:r w:rsidR="00BF3937" w:rsidRPr="00F012C2">
        <w:rPr>
          <w:rFonts w:ascii="Times New Roman" w:eastAsia="Times New Roman" w:hAnsi="Times New Roman" w:cs="Times New Roman"/>
          <w:color w:val="525252" w:themeColor="accent3" w:themeShade="80"/>
          <w:sz w:val="24"/>
          <w:szCs w:val="24"/>
        </w:rPr>
        <w:t xml:space="preserve"> </w:t>
      </w:r>
      <w:r w:rsidR="00F012C2">
        <w:rPr>
          <w:rFonts w:ascii="Times New Roman" w:eastAsia="Times New Roman" w:hAnsi="Times New Roman" w:cs="Times New Roman"/>
          <w:color w:val="525252" w:themeColor="accent3" w:themeShade="80"/>
          <w:sz w:val="24"/>
          <w:szCs w:val="24"/>
        </w:rPr>
        <w:t xml:space="preserve"> </w:t>
      </w:r>
      <w:r w:rsidR="3B1A33ED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>(about 4 minutes.)</w:t>
      </w:r>
    </w:p>
    <w:p w14:paraId="5DE90DDB" w14:textId="280B8AF0" w:rsidR="00D87310" w:rsidRDefault="3631147D" w:rsidP="00D87310">
      <w:pPr>
        <w:pStyle w:val="ListParagraph"/>
        <w:numPr>
          <w:ilvl w:val="0"/>
          <w:numId w:val="27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irst American, </w:t>
      </w:r>
      <w:r w:rsidR="00DB6C61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trong Passwords. </w:t>
      </w:r>
      <w:hyperlink r:id="rId9">
        <w:r w:rsidR="00167D01" w:rsidRPr="00F012C2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youtu.be/9LxdtaSvQ3I</w:t>
        </w:r>
      </w:hyperlink>
      <w:r w:rsidR="00F012C2">
        <w:rPr>
          <w:rStyle w:val="Hyperlink"/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2D7FC89D" w:rsidRPr="00F012C2">
        <w:rPr>
          <w:rFonts w:ascii="Times New Roman" w:eastAsia="Times New Roman" w:hAnsi="Times New Roman" w:cs="Times New Roman"/>
          <w:sz w:val="24"/>
          <w:szCs w:val="24"/>
          <w:lang w:val="en"/>
        </w:rPr>
        <w:t>(almost 2 minutes.)</w:t>
      </w:r>
    </w:p>
    <w:p w14:paraId="5DDDDB93" w14:textId="77777777" w:rsidR="00D87310" w:rsidRPr="00D87310" w:rsidRDefault="00D87310" w:rsidP="00D87310">
      <w:pPr>
        <w:pStyle w:val="ListParagraph"/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07EA1947" w14:textId="159B0ACC" w:rsidR="0059330A" w:rsidRPr="00233892" w:rsidRDefault="002F26E3" w:rsidP="5BB841AD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fter you become accustomed to a password, it can be annoying to change it </w:t>
      </w:r>
      <w:r w:rsidR="001F5C6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d get used to </w:t>
      </w:r>
      <w:r w:rsidR="004A2F1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</w:t>
      </w:r>
      <w:r w:rsidR="001F5C6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new password. But there </w:t>
      </w:r>
      <w:r w:rsidR="004A2F1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re good reasons </w:t>
      </w:r>
      <w:r w:rsidR="00607A4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for not sti</w:t>
      </w:r>
      <w:r w:rsidR="7C6CC4B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king</w:t>
      </w:r>
      <w:r w:rsidR="00607A4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ith the same password for too long. </w:t>
      </w:r>
      <w:r w:rsidR="003D624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hy should you change your password periodically? Think of and </w:t>
      </w:r>
      <w:r w:rsidR="247F074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rite</w:t>
      </w:r>
      <w:r w:rsidR="00607A4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t least</w:t>
      </w:r>
      <w:r w:rsidR="003D624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37A9E4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one</w:t>
      </w:r>
      <w:r w:rsidR="00607A4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reason</w:t>
      </w:r>
      <w:r w:rsidR="003D624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46A33926" w14:textId="7C883C7D" w:rsidR="0059330A" w:rsidRPr="00233892" w:rsidRDefault="00032E8F" w:rsidP="00233892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For each of the following passphrases</w:t>
      </w:r>
      <w:r w:rsidR="0015610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pass judgment</w:t>
      </w:r>
      <w:r w:rsidR="00AB378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 is it weak or stron</w:t>
      </w:r>
      <w:r w:rsidR="00642EA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g?</w:t>
      </w:r>
    </w:p>
    <w:p w14:paraId="438E10FB" w14:textId="57034D87" w:rsidR="00233892" w:rsidRDefault="00233892" w:rsidP="00233892">
      <w:pPr>
        <w:pStyle w:val="ListParagraph"/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MyCatLovesMe</w:t>
      </w:r>
      <w:proofErr w:type="spellEnd"/>
    </w:p>
    <w:p w14:paraId="34C20591" w14:textId="6750C4E8" w:rsidR="00233892" w:rsidRDefault="00233892" w:rsidP="00233892">
      <w:pPr>
        <w:pStyle w:val="ListParagraph"/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myc@t_lovesme</w:t>
      </w:r>
      <w:proofErr w:type="spellEnd"/>
    </w:p>
    <w:p w14:paraId="209EF7BD" w14:textId="54A07477" w:rsidR="00233892" w:rsidRDefault="00233892" w:rsidP="00233892">
      <w:pPr>
        <w:pStyle w:val="ListParagraph"/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MyC@t_L0v3sM3!</w:t>
      </w:r>
    </w:p>
    <w:p w14:paraId="71C84AEA" w14:textId="30293064" w:rsidR="00233892" w:rsidRPr="00097C61" w:rsidRDefault="00233892" w:rsidP="00097C61">
      <w:pPr>
        <w:pStyle w:val="ListParagraph"/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Mycatlovesme</w:t>
      </w:r>
      <w:proofErr w:type="spellEnd"/>
    </w:p>
    <w:p w14:paraId="731024CD" w14:textId="72D18D34" w:rsidR="00B66CBB" w:rsidRDefault="00B66CBB" w:rsidP="00233892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upport your judgments: what is it about each </w:t>
      </w:r>
      <w:r w:rsidR="001A20F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hat makes it weak or strong?</w:t>
      </w:r>
    </w:p>
    <w:p w14:paraId="46073A03" w14:textId="61066F8F" w:rsidR="5BB841AD" w:rsidRPr="004158D1" w:rsidRDefault="00233892" w:rsidP="5BB841AD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hat </w:t>
      </w:r>
      <w:r w:rsidR="007D7A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do you believe </w:t>
      </w:r>
      <w:r w:rsidR="0049133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r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 most import</w:t>
      </w:r>
      <w:r w:rsidR="007D7A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n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tep</w:t>
      </w:r>
      <w:r w:rsidR="007D7A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you can take to</w:t>
      </w:r>
      <w:r w:rsidR="007D7A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sure you </w:t>
      </w:r>
      <w:r w:rsidR="007D7A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re using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 secure password?</w:t>
      </w:r>
    </w:p>
    <w:p w14:paraId="536C9098" w14:textId="675C2C62" w:rsidR="00233892" w:rsidRPr="00FB7956" w:rsidRDefault="00233892" w:rsidP="5BB841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omplete the Task </w:t>
      </w:r>
      <w:r w:rsidR="0685F70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1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ection of the </w:t>
      </w:r>
      <w:r w:rsidR="66EE93C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l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b </w:t>
      </w:r>
      <w:r w:rsidR="6A996AD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orksheet </w:t>
      </w:r>
      <w:r w:rsidR="65E9C2C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mplate</w:t>
      </w:r>
      <w:r w:rsidR="00FB795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2DC2471F" w14:textId="68DA0389" w:rsidR="00233892" w:rsidRPr="00233892" w:rsidRDefault="00233892" w:rsidP="00233892">
      <w:pPr>
        <w:pStyle w:val="ListParagraph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728D7B5D" w14:textId="13603E5E" w:rsidR="00E76A52" w:rsidRPr="00E76A52" w:rsidRDefault="00E76A52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4539EE17">
        <w:rPr>
          <w:lang w:val="en"/>
        </w:rPr>
        <w:t>Task 2: Identify sites that can help verify you have a strong password.</w:t>
      </w:r>
    </w:p>
    <w:p w14:paraId="366B6CBD" w14:textId="2172E01A" w:rsidR="5BB841AD" w:rsidRDefault="005B46F2" w:rsidP="004158D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ome web sites have tools that can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e used to verify the strength of a password</w:t>
      </w:r>
      <w:r w:rsidR="00CE7F0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or to estimate</w:t>
      </w:r>
      <w:r w:rsidR="0053292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how long it might take for an adversary to crack a password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 The</w:t>
      </w:r>
      <w:r w:rsidR="0053292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e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3292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line </w:t>
      </w:r>
      <w:r w:rsidR="0008622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ools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CA678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usually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express the strength of the password </w:t>
      </w:r>
      <w:r w:rsidR="00CC366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using </w:t>
      </w:r>
      <w:r w:rsidR="00CA678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ither measurements of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omplexity or</w:t>
      </w:r>
      <w:r w:rsidR="00CA678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easurements of 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ime (how long the password</w:t>
      </w:r>
      <w:r w:rsidR="00CA678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ight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e cracked by a hacker).</w:t>
      </w:r>
      <w:r w:rsidR="00F714B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Let’s look at both kinds.</w:t>
      </w:r>
    </w:p>
    <w:p w14:paraId="131AEB60" w14:textId="68DDC612" w:rsidR="00F47730" w:rsidRDefault="00F47730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assword strength test</w:t>
      </w:r>
      <w:r w:rsidR="00F74D3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="00982F5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3CC05760" w14:textId="59CFDBF5" w:rsidR="000D471B" w:rsidRDefault="000D471B" w:rsidP="000D471B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sz w:val="24"/>
          <w:szCs w:val="24"/>
          <w:lang w:val="en"/>
        </w:rPr>
        <w:t>Ex</w:t>
      </w:r>
      <w:r w:rsidR="2D18C6C8"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periment with the following two web </w:t>
      </w:r>
      <w:r w:rsidR="00DB46D2">
        <w:rPr>
          <w:rFonts w:ascii="Times New Roman" w:eastAsia="Times New Roman" w:hAnsi="Times New Roman" w:cs="Times New Roman"/>
          <w:sz w:val="24"/>
          <w:szCs w:val="24"/>
          <w:lang w:val="en"/>
        </w:rPr>
        <w:t>pages</w:t>
      </w:r>
      <w:r w:rsidR="2D18C6C8"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6C55B8E7" w14:textId="77777777" w:rsidR="00E5674F" w:rsidRDefault="2D18C6C8" w:rsidP="00E5674F">
      <w:pPr>
        <w:pStyle w:val="ListParagraph"/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>Password strength test, University of Illinois at Chicago</w:t>
      </w:r>
      <w:r w:rsidR="39E24309"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hyperlink r:id="rId10">
        <w:r w:rsidR="002845CC" w:rsidRPr="000D471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www.uic.edu/apps/strong-password/</w:t>
        </w:r>
      </w:hyperlink>
      <w:r w:rsidR="002845CC" w:rsidRPr="000D471B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5278181A" w14:textId="187F726F" w:rsidR="00F47730" w:rsidRPr="00E5674F" w:rsidRDefault="007E6B04" w:rsidP="00E5674F">
      <w:pPr>
        <w:pStyle w:val="ListParagraph"/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The Password Meter</w:t>
      </w:r>
      <w:r w:rsidR="0887590C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hyperlink r:id="rId11">
        <w:r w:rsidR="002A3EBF" w:rsidRPr="00E5674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://www.passwordmeter.com/</w:t>
        </w:r>
      </w:hyperlink>
      <w:r w:rsidR="002A3EBF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0DE1254B" w14:textId="5EF933D8" w:rsidR="00E5674F" w:rsidRDefault="46B8D64C" w:rsidP="00E5674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eview the </w:t>
      </w:r>
      <w:r w:rsidR="6E5CF48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password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equirements </w:t>
      </w:r>
      <w:r w:rsidR="6D97B09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(they are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listed </w:t>
      </w:r>
      <w:r w:rsidR="0ABE9D9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oward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 </w:t>
      </w:r>
      <w:r w:rsidR="6F27DA3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righ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ide </w:t>
      </w:r>
      <w:r w:rsidR="73F24DB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 </w:t>
      </w:r>
      <w:r w:rsidR="5E701F7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both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those web </w:t>
      </w:r>
      <w:r w:rsidR="006529C2">
        <w:rPr>
          <w:rFonts w:ascii="Times New Roman" w:eastAsia="Times New Roman" w:hAnsi="Times New Roman" w:cs="Times New Roman"/>
          <w:sz w:val="24"/>
          <w:szCs w:val="24"/>
          <w:lang w:val="en"/>
        </w:rPr>
        <w:t>pag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="6AC5040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then c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reate a new password</w:t>
      </w:r>
      <w:r w:rsidR="78D5C82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at satisfies those requirements</w:t>
      </w:r>
      <w:r w:rsidR="00BF54F5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94201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ype your password into your worksheet.</w:t>
      </w:r>
      <w:r w:rsidR="5160C60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BF54F5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Y</w:t>
      </w:r>
      <w:r w:rsidR="5160C607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ou will </w:t>
      </w:r>
      <w:r w:rsidR="00F47730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use </w:t>
      </w:r>
      <w:r w:rsidR="00BF54F5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 xml:space="preserve">this password </w:t>
      </w:r>
      <w:r w:rsidR="00F47730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for this lab only</w:t>
      </w:r>
      <w:r w:rsidR="00BF54F5" w:rsidRPr="0094201E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!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1942FD2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(</w:t>
      </w:r>
      <w:r w:rsidR="00375B7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ince you </w:t>
      </w:r>
      <w:r w:rsidR="00375B7F">
        <w:rPr>
          <w:rFonts w:ascii="Times New Roman" w:eastAsia="Times New Roman" w:hAnsi="Times New Roman" w:cs="Times New Roman"/>
          <w:sz w:val="24"/>
          <w:szCs w:val="24"/>
          <w:lang w:val="en"/>
        </w:rPr>
        <w:lastRenderedPageBreak/>
        <w:t xml:space="preserve">must share this password </w:t>
      </w:r>
      <w:r w:rsidR="004729DE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 the document you will submit, make sure to 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ick one that you have never used before and do not plan to</w:t>
      </w:r>
      <w:r w:rsidR="260E8C2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use</w:t>
      </w:r>
      <w:r w:rsidR="00F4773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 the future).</w:t>
      </w:r>
    </w:p>
    <w:p w14:paraId="1DD52538" w14:textId="01A5BD28" w:rsidR="00E5674F" w:rsidRDefault="00F47730" w:rsidP="00E5674F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nter </w:t>
      </w:r>
      <w:r w:rsidR="6950C8AB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your new</w:t>
      </w:r>
      <w:r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assword in the password fie</w:t>
      </w:r>
      <w:r w:rsidR="7B302F25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ld</w:t>
      </w:r>
      <w:r w:rsidR="33E0FB8B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</w:t>
      </w:r>
      <w:r w:rsidR="006529C2">
        <w:rPr>
          <w:rFonts w:ascii="Times New Roman" w:eastAsia="Times New Roman" w:hAnsi="Times New Roman" w:cs="Times New Roman"/>
          <w:sz w:val="24"/>
          <w:szCs w:val="24"/>
          <w:lang w:val="en"/>
        </w:rPr>
        <w:t>each of the</w:t>
      </w:r>
      <w:r w:rsidR="33E0FB8B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eb </w:t>
      </w:r>
      <w:r w:rsidR="006529C2">
        <w:rPr>
          <w:rFonts w:ascii="Times New Roman" w:eastAsia="Times New Roman" w:hAnsi="Times New Roman" w:cs="Times New Roman"/>
          <w:sz w:val="24"/>
          <w:szCs w:val="24"/>
          <w:lang w:val="en"/>
        </w:rPr>
        <w:t>pages listed above</w:t>
      </w:r>
      <w:r w:rsidR="4F9C4199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5CC9CD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8DE29AD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O</w:t>
      </w:r>
      <w:r w:rsidR="33E0FB8B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bserve the complexity level on each</w:t>
      </w:r>
      <w:r w:rsidR="0003703E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11AE0F2E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03703E">
        <w:rPr>
          <w:rFonts w:ascii="Times New Roman" w:eastAsia="Times New Roman" w:hAnsi="Times New Roman" w:cs="Times New Roman"/>
          <w:sz w:val="24"/>
          <w:szCs w:val="24"/>
          <w:lang w:val="en"/>
        </w:rPr>
        <w:t>C</w:t>
      </w:r>
      <w:r w:rsidR="11AE0F2E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pture a screen image of each </w:t>
      </w:r>
      <w:r w:rsidR="00DB46D2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eb </w:t>
      </w:r>
      <w:r w:rsidR="0003703E">
        <w:rPr>
          <w:rFonts w:ascii="Times New Roman" w:eastAsia="Times New Roman" w:hAnsi="Times New Roman" w:cs="Times New Roman"/>
          <w:sz w:val="24"/>
          <w:szCs w:val="24"/>
          <w:lang w:val="en"/>
        </w:rPr>
        <w:t>page</w:t>
      </w:r>
      <w:r w:rsidR="11AE0F2E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’s complexity result</w:t>
      </w:r>
      <w:r w:rsidR="33E0FB8B"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. (Do they match?)</w:t>
      </w:r>
    </w:p>
    <w:p w14:paraId="5C873FA8" w14:textId="5441E58D" w:rsidR="00DF6866" w:rsidRDefault="5B4DB72E" w:rsidP="00E5674F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E5674F">
        <w:rPr>
          <w:rFonts w:ascii="Times New Roman" w:eastAsia="Times New Roman" w:hAnsi="Times New Roman" w:cs="Times New Roman"/>
          <w:sz w:val="24"/>
          <w:szCs w:val="24"/>
          <w:lang w:val="en"/>
        </w:rPr>
        <w:t>Next, visit this web</w:t>
      </w:r>
      <w:r w:rsidR="00DF686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ite:</w:t>
      </w:r>
    </w:p>
    <w:p w14:paraId="2C1520DD" w14:textId="77777777" w:rsidR="00F30846" w:rsidRPr="00F30846" w:rsidRDefault="00F30846" w:rsidP="00F30846">
      <w:pPr>
        <w:pStyle w:val="ListParagraph"/>
        <w:spacing w:beforeAutospacing="1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>Dashlane</w:t>
      </w:r>
      <w:proofErr w:type="spellEnd"/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How Secure Is My Password? </w:t>
      </w:r>
      <w:hyperlink r:id="rId12">
        <w:r w:rsidRPr="00F3084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howsecureismypassword.net/</w:t>
        </w:r>
      </w:hyperlink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 </w:t>
      </w:r>
    </w:p>
    <w:p w14:paraId="419A85D8" w14:textId="38AA69E1" w:rsidR="00F30846" w:rsidRPr="00F30846" w:rsidRDefault="00F30846" w:rsidP="00F30846">
      <w:pPr>
        <w:pStyle w:val="ListParagraph"/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ype or paste your new password </w:t>
      </w:r>
      <w:r w:rsidR="00DB46D2">
        <w:rPr>
          <w:rFonts w:ascii="Times New Roman" w:eastAsia="Times New Roman" w:hAnsi="Times New Roman" w:cs="Times New Roman"/>
          <w:sz w:val="24"/>
          <w:szCs w:val="24"/>
          <w:lang w:val="en"/>
        </w:rPr>
        <w:t>on</w:t>
      </w:r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at web </w:t>
      </w:r>
      <w:r w:rsidR="00DB46D2">
        <w:rPr>
          <w:rFonts w:ascii="Times New Roman" w:eastAsia="Times New Roman" w:hAnsi="Times New Roman" w:cs="Times New Roman"/>
          <w:sz w:val="24"/>
          <w:szCs w:val="24"/>
          <w:lang w:val="en"/>
        </w:rPr>
        <w:t>site</w:t>
      </w:r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>. How long does it estimate it would take to crack it? Capture a screen image of this result.</w:t>
      </w:r>
    </w:p>
    <w:p w14:paraId="6B651938" w14:textId="32486AFA" w:rsidR="5BB841AD" w:rsidRPr="00923ADC" w:rsidRDefault="513FFFD3" w:rsidP="5BB841AD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>In</w:t>
      </w:r>
      <w:r w:rsidR="01A36B29"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>sert or paste</w:t>
      </w:r>
      <w:r w:rsidRPr="00F3084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your screenshots in your worksheet.</w:t>
      </w:r>
    </w:p>
    <w:p w14:paraId="436ACEA2" w14:textId="4E565B88" w:rsidR="71B43413" w:rsidRDefault="71B43413" w:rsidP="5BB841AD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omplete the Ta</w:t>
      </w:r>
      <w:r w:rsidR="3E606C9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k 2 section of the </w:t>
      </w:r>
      <w:r w:rsidR="7C06002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l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b </w:t>
      </w:r>
      <w:r w:rsidR="2676542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orksheet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emplate</w:t>
      </w:r>
      <w:r w:rsidR="388DD0E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369977AD" w14:textId="777A8755" w:rsidR="4539EE17" w:rsidRDefault="4539EE17" w:rsidP="4539EE17">
      <w:pPr>
        <w:spacing w:beforeAutospacing="1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</w:p>
    <w:p w14:paraId="787432A8" w14:textId="48671E3E" w:rsidR="00E76A52" w:rsidRPr="00E76A52" w:rsidRDefault="00E76A52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4539EE17">
        <w:rPr>
          <w:lang w:val="en"/>
        </w:rPr>
        <w:t>Tasks 3: Learn to use a password generator</w:t>
      </w:r>
    </w:p>
    <w:p w14:paraId="22BFA2B2" w14:textId="4F4EC267" w:rsidR="00923ADC" w:rsidRDefault="2D4546C2" w:rsidP="5BB841AD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nother useful tool is a p</w:t>
      </w:r>
      <w:r w:rsidR="00C0236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ssword generator</w:t>
      </w:r>
      <w:r w:rsidR="7781E5E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C0236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19656BA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ecurity practitioners use password generators to automate the creation of random password strings that meet strict complexity require</w:t>
      </w:r>
      <w:r w:rsidR="76BB3F0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ments. Such strong random passwords are useful </w:t>
      </w:r>
      <w:r w:rsidR="14A7124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o authenticate very sensitive </w:t>
      </w:r>
      <w:r w:rsidR="7AB3401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ccess</w:t>
      </w:r>
      <w:r w:rsidR="4D11CE6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controls, such as administrator privileges on a server, or </w:t>
      </w:r>
      <w:r w:rsidR="055B4FA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ecure communication </w:t>
      </w:r>
      <w:r w:rsidR="4D11CE6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keys between</w:t>
      </w:r>
      <w:r w:rsidR="76345A5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network devices</w:t>
      </w:r>
      <w:r w:rsidR="00C0236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0A794E3D" w14:textId="37F1D8F9" w:rsidR="00984885" w:rsidRPr="00984885" w:rsidRDefault="197AF332" w:rsidP="00984885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assword Generator:</w:t>
      </w:r>
    </w:p>
    <w:p w14:paraId="570F0A04" w14:textId="51A309EC" w:rsidR="197AF332" w:rsidRDefault="197AF332" w:rsidP="5BB841A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Visit th</w:t>
      </w:r>
      <w:r w:rsidR="3DC5DF2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s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eb site:</w:t>
      </w:r>
      <w:r w:rsidR="00C0236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3EF684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ecure Password Generator, </w:t>
      </w:r>
      <w:hyperlink r:id="rId13">
        <w:r w:rsidR="73EF6843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passwordsgenerator.net/</w:t>
        </w:r>
      </w:hyperlink>
      <w:r w:rsidR="73EF684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</w:p>
    <w:p w14:paraId="3158A178" w14:textId="53C01DBA" w:rsidR="6D65D3AC" w:rsidRDefault="6D65D3AC" w:rsidP="5BB841AD">
      <w:pPr>
        <w:spacing w:beforeAutospacing="1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bserve the default settings. </w:t>
      </w:r>
      <w:r w:rsidR="00984885">
        <w:rPr>
          <w:rFonts w:ascii="Times New Roman" w:eastAsia="Times New Roman" w:hAnsi="Times New Roman" w:cs="Times New Roman"/>
          <w:sz w:val="24"/>
          <w:szCs w:val="24"/>
          <w:lang w:val="en"/>
        </w:rPr>
        <w:t>N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ote that the standard password length is set to sixteen characters.</w:t>
      </w:r>
      <w:r w:rsidR="7FE7A6D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ithout changing any settings, generate a new random password and copy it to your lab worksheet template.</w:t>
      </w:r>
    </w:p>
    <w:p w14:paraId="011ABB2B" w14:textId="10E87CAC" w:rsidR="7FE7A6DA" w:rsidRDefault="7FE7A6DA" w:rsidP="5BB841A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How might this password be better than the one you created for Task 2? How might this random password be worse?</w:t>
      </w:r>
    </w:p>
    <w:p w14:paraId="46A4DCBE" w14:textId="4DE67047" w:rsidR="1B2A9AEA" w:rsidRDefault="1B2A9AEA" w:rsidP="5BB841A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opy</w:t>
      </w:r>
      <w:r w:rsidR="4B6155B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 generated </w:t>
      </w:r>
      <w:r w:rsidR="343C88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random </w:t>
      </w:r>
      <w:r w:rsidR="4B6155B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assword</w:t>
      </w:r>
      <w:r w:rsidR="2C691D9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4B6155B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A9F9EB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R</w:t>
      </w:r>
      <w:r w:rsidR="4B6155B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visit the “How Secure Is My Password?” site</w:t>
      </w:r>
      <w:r w:rsidR="45C554C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</w:t>
      </w:r>
      <w:hyperlink r:id="rId14">
        <w:r w:rsidR="45C554CE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howsecureismypassword.net/</w:t>
        </w:r>
      </w:hyperlink>
      <w:r w:rsidR="45C554C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6D93CC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and paste</w:t>
      </w:r>
      <w:r w:rsidR="06FC8F3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12B8F1D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he random password</w:t>
      </w:r>
      <w:r w:rsidR="06FC8F3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 that sit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5E61C43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How long does it estimate it would take to crack it? Capture a screen image of your result.</w:t>
      </w:r>
    </w:p>
    <w:p w14:paraId="60C7AB85" w14:textId="4D71D6FF" w:rsidR="5E61C43E" w:rsidRDefault="5E61C43E" w:rsidP="5BB841A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In</w:t>
      </w:r>
      <w:r w:rsidR="78D17C2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ert or past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your screenshot in your worksheet.</w:t>
      </w:r>
    </w:p>
    <w:p w14:paraId="33828B5A" w14:textId="0CE27503" w:rsidR="5BB841AD" w:rsidRDefault="5BB841AD" w:rsidP="5BB841AD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361E35D1" w14:textId="34088882" w:rsidR="5E61C43E" w:rsidRDefault="5E61C43E" w:rsidP="5BB841AD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omplete the Task 3 section of the lab worksheet template.</w:t>
      </w:r>
    </w:p>
    <w:p w14:paraId="7A276C9C" w14:textId="3FBDCEDC" w:rsidR="5BB841AD" w:rsidRDefault="5BB841AD" w:rsidP="5BB841AD">
      <w:p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0E943685" w14:textId="3E2AC258" w:rsidR="00E76A52" w:rsidRPr="00E76A52" w:rsidRDefault="00E76A52" w:rsidP="4539EE17">
      <w:pPr>
        <w:pStyle w:val="Heading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5BB841AD">
        <w:rPr>
          <w:lang w:val="en"/>
        </w:rPr>
        <w:lastRenderedPageBreak/>
        <w:t>Task 4: Install and use a password manager</w:t>
      </w:r>
    </w:p>
    <w:p w14:paraId="57ED42CF" w14:textId="7A06FEBB" w:rsidR="00E76A52" w:rsidRDefault="4245444E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ecurity practitioners </w:t>
      </w:r>
      <w:r w:rsidR="7F854CB1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aution against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re-us</w:t>
      </w:r>
      <w:r w:rsidR="53F667C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5C7E9B6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f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he same password on multiple authentication systems</w:t>
      </w:r>
      <w:r w:rsidR="74944CB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371EDAA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(F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r example, don’t use the </w:t>
      </w:r>
      <w:r w:rsidR="4F4959D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ame password for your online banking that you use for your school account.</w:t>
      </w:r>
      <w:r w:rsidR="138E27B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  <w:r w:rsidR="4F4959D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5DA0C28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L</w:t>
      </w:r>
      <w:r w:rsidR="0D3FDBF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ong passphrases and randomly generated passwords </w:t>
      </w:r>
      <w:r w:rsidR="4D33962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r</w:t>
      </w:r>
      <w:r w:rsidR="0D3FDBF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e stronger and more difficult to </w:t>
      </w:r>
      <w:proofErr w:type="gramStart"/>
      <w:r w:rsidR="0D3FDBF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rack,</w:t>
      </w:r>
      <w:r w:rsidR="66508E7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but</w:t>
      </w:r>
      <w:proofErr w:type="gramEnd"/>
      <w:r w:rsidR="66508E7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emoriz</w:t>
      </w:r>
      <w:r w:rsidR="009372B4">
        <w:rPr>
          <w:rFonts w:ascii="Times New Roman" w:eastAsia="Times New Roman" w:hAnsi="Times New Roman" w:cs="Times New Roman"/>
          <w:sz w:val="24"/>
          <w:szCs w:val="24"/>
          <w:lang w:val="en"/>
        </w:rPr>
        <w:t>ing</w:t>
      </w:r>
      <w:r w:rsidR="66508E7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dozens of </w:t>
      </w:r>
      <w:r w:rsidR="06D9814C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different </w:t>
      </w:r>
      <w:r w:rsidR="742E3D6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asswords for various applications and web sites</w:t>
      </w:r>
      <w:r w:rsidR="3674867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too much of a burden</w:t>
      </w:r>
      <w:r w:rsidR="742E3D6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 A password manager can</w:t>
      </w:r>
      <w:r w:rsidR="5DA94485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olve this problem</w:t>
      </w:r>
      <w:r w:rsidR="00FD36E3">
        <w:rPr>
          <w:rFonts w:ascii="Times New Roman" w:eastAsia="Times New Roman" w:hAnsi="Times New Roman" w:cs="Times New Roman"/>
          <w:sz w:val="24"/>
          <w:szCs w:val="24"/>
          <w:lang w:val="en"/>
        </w:rPr>
        <w:t>, if it is used correctly and wisely</w:t>
      </w:r>
      <w:r w:rsidR="742E3D6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38DD8235" w14:textId="75E4E924" w:rsidR="00E76A52" w:rsidRDefault="09C1D1E8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assword manager</w:t>
      </w:r>
      <w:r w:rsidR="00D96B91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oftwar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5E22F6BE" w14:textId="77777777" w:rsidR="00D96B91" w:rsidRPr="00D96B91" w:rsidRDefault="000B0BCD" w:rsidP="00D96B91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atch</w:t>
      </w:r>
      <w:r w:rsidR="1F5C53B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7FCF4DE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t least </w:t>
      </w:r>
      <w:r w:rsidR="1F5C53B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one</w:t>
      </w:r>
      <w:r w:rsidR="7DFB3367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f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he following videos</w:t>
      </w:r>
      <w:r w:rsidR="4F45171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your choice)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1F5165CD" w14:textId="43B3A738" w:rsidR="000B0BCD" w:rsidRPr="004661D7" w:rsidRDefault="2F8E1E3E" w:rsidP="004661D7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rcher News Network, </w:t>
      </w:r>
      <w:proofErr w:type="gramStart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What</w:t>
      </w:r>
      <w:proofErr w:type="gramEnd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s a password manager? </w:t>
      </w:r>
      <w:hyperlink r:id="rId15">
        <w:r w:rsidRPr="004661D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youtu.be/y4Ak2SXwVLo</w:t>
        </w:r>
      </w:hyperlink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about 3 minutes) </w:t>
      </w:r>
    </w:p>
    <w:p w14:paraId="4EC12E55" w14:textId="4E2CD5E6" w:rsidR="000B0BCD" w:rsidRDefault="37EFE563" w:rsidP="5BB841A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rend Micro, Why Use a Password Manager</w:t>
      </w:r>
      <w:r w:rsidR="2EEB03E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?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hyperlink r:id="rId16">
        <w:r w:rsidR="6E66B4B2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youtu.be/0Ce2MsDnk-A</w:t>
        </w:r>
      </w:hyperlink>
      <w:r w:rsidR="6E66B4B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about 4 minutes)</w:t>
      </w:r>
    </w:p>
    <w:p w14:paraId="365D8A95" w14:textId="025DB81B" w:rsidR="000B0BCD" w:rsidRDefault="252084C5" w:rsidP="5BB841A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Leo </w:t>
      </w:r>
      <w:proofErr w:type="spellStart"/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Notenboom</w:t>
      </w:r>
      <w:proofErr w:type="spellEnd"/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Ask Leo! Are Password Managers</w:t>
      </w:r>
      <w:r w:rsidR="088C4F2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Safe? </w:t>
      </w:r>
      <w:hyperlink r:id="rId17">
        <w:r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youtu</w:t>
        </w:r>
        <w:r w:rsidR="37EA5CEC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.</w:t>
        </w:r>
        <w:r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be/i10BRwNkds0</w:t>
        </w:r>
      </w:hyperlink>
      <w:r w:rsidR="05F4A97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about 7 minutes)</w:t>
      </w:r>
    </w:p>
    <w:p w14:paraId="7779B65F" w14:textId="55BED177" w:rsidR="000B0BCD" w:rsidRDefault="23BBF479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atch this video</w:t>
      </w:r>
      <w:r w:rsidR="5787957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6D71F2DA" w14:textId="4C30438D" w:rsidR="000B0BCD" w:rsidRPr="004661D7" w:rsidRDefault="443FE2C8" w:rsidP="004661D7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proofErr w:type="spellStart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Tekzilla</w:t>
      </w:r>
      <w:proofErr w:type="spellEnd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Get Secure: How </w:t>
      </w:r>
      <w:proofErr w:type="gramStart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To</w:t>
      </w:r>
      <w:proofErr w:type="gramEnd"/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Use A Password Manager. </w:t>
      </w:r>
      <w:hyperlink r:id="rId18">
        <w:r w:rsidRPr="004661D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youtu.be/lDIzwxirzgc</w:t>
        </w:r>
      </w:hyperlink>
      <w:r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(almost </w:t>
      </w:r>
      <w:r w:rsidR="175C0335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8 minutes</w:t>
      </w:r>
      <w:r w:rsidR="722F63F5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, but the last minute is a</w:t>
      </w:r>
      <w:r w:rsidR="0047AF93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ponsor’s advertisement;</w:t>
      </w:r>
      <w:r w:rsidR="7447A53D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1BB0F169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you can skip that if you wish</w:t>
      </w:r>
      <w:r w:rsidR="175C0335" w:rsidRPr="004661D7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</w:p>
    <w:p w14:paraId="69DDCAC9" w14:textId="77777777" w:rsidR="0095743B" w:rsidRPr="0095743B" w:rsidRDefault="28CD0949" w:rsidP="0095743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Answer th</w:t>
      </w:r>
      <w:r w:rsidR="19A1A6F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i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 question in your own words:</w:t>
      </w:r>
    </w:p>
    <w:p w14:paraId="3E97A97A" w14:textId="3C176DD8" w:rsidR="000B0BCD" w:rsidRPr="0095743B" w:rsidRDefault="28CD0949" w:rsidP="0095743B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0095743B">
        <w:rPr>
          <w:rFonts w:ascii="Times New Roman" w:eastAsia="Times New Roman" w:hAnsi="Times New Roman" w:cs="Times New Roman"/>
          <w:sz w:val="24"/>
          <w:szCs w:val="24"/>
          <w:lang w:val="en"/>
        </w:rPr>
        <w:t>What is a password manager and why would you want to use one?</w:t>
      </w:r>
    </w:p>
    <w:p w14:paraId="7203D63D" w14:textId="4DC8556C" w:rsidR="000B0BCD" w:rsidRDefault="60C3019E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Download and install a password manager application.</w:t>
      </w:r>
    </w:p>
    <w:p w14:paraId="69880AF7" w14:textId="5973F484" w:rsidR="000B0BCD" w:rsidRDefault="60C3019E" w:rsidP="5BB841A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Recommend</w:t>
      </w:r>
      <w:r w:rsidR="0095743B">
        <w:rPr>
          <w:rFonts w:ascii="Times New Roman" w:eastAsia="Times New Roman" w:hAnsi="Times New Roman" w:cs="Times New Roman"/>
          <w:sz w:val="24"/>
          <w:szCs w:val="24"/>
          <w:lang w:val="en"/>
        </w:rPr>
        <w:t>ed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 use these instructions</w:t>
      </w:r>
      <w:r w:rsidR="504E354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 the appendix at the end of this documen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o install KeePass.</w:t>
      </w:r>
    </w:p>
    <w:p w14:paraId="3B07082D" w14:textId="7BF109C7" w:rsidR="000B0BCD" w:rsidRDefault="60C3019E" w:rsidP="5BB841AD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- or -</w:t>
      </w:r>
    </w:p>
    <w:p w14:paraId="3D945D32" w14:textId="01EA6B0E" w:rsidR="000B0BCD" w:rsidRDefault="68630F4E" w:rsidP="5BB841AD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f you </w:t>
      </w:r>
      <w:r w:rsidR="19D3A3F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ould rather use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proofErr w:type="spellStart"/>
      <w:r w:rsidR="60C3019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DashLane</w:t>
      </w:r>
      <w:proofErr w:type="spellEnd"/>
      <w:r w:rsidR="60C3019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, 1Password, </w:t>
      </w:r>
      <w:r w:rsidR="58CE5EE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LastPass, </w:t>
      </w:r>
      <w:proofErr w:type="spellStart"/>
      <w:r w:rsidR="60C3019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DirectPass</w:t>
      </w:r>
      <w:proofErr w:type="spellEnd"/>
      <w:r w:rsidR="5B6A835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or some other reputable password manager</w:t>
      </w:r>
      <w:r w:rsidR="013748B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, you</w:t>
      </w:r>
      <w:r w:rsidR="00F45568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re</w:t>
      </w:r>
      <w:r w:rsidR="013748B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elcome </w:t>
      </w:r>
      <w:r w:rsidR="00F45568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nd encouraged </w:t>
      </w:r>
      <w:r w:rsidR="013748B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o install and use it for this lab</w:t>
      </w:r>
      <w:r w:rsidR="2D866EF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</w:p>
    <w:p w14:paraId="5E13A836" w14:textId="64462D22" w:rsidR="000B0BCD" w:rsidRDefault="13BDA520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Use your new password manager to create</w:t>
      </w:r>
      <w:r w:rsidR="5692EDA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 new password database (or “password vault”) and a strong master password</w:t>
      </w:r>
      <w:r w:rsidR="3F8BC7C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for accessing it.</w:t>
      </w:r>
    </w:p>
    <w:p w14:paraId="5A48B8C1" w14:textId="0AF0C2D2" w:rsidR="000B0BCD" w:rsidRDefault="3F8BC7CF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reate a new credential entry </w:t>
      </w:r>
      <w:r w:rsidR="48893969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for BYU-Idaho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in your new password database</w:t>
      </w:r>
      <w:r w:rsidR="036F926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3E944BE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253468E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Input your username, password, and </w:t>
      </w:r>
      <w:hyperlink r:id="rId19">
        <w:r w:rsidR="253468E6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www.byui.edu</w:t>
        </w:r>
      </w:hyperlink>
      <w:r w:rsidR="253468E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 that new entry</w:t>
      </w:r>
      <w:r w:rsidR="00FB7FA6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316B9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FB7FA6">
        <w:rPr>
          <w:rFonts w:ascii="Times New Roman" w:eastAsia="Times New Roman" w:hAnsi="Times New Roman" w:cs="Times New Roman"/>
          <w:sz w:val="24"/>
          <w:szCs w:val="24"/>
          <w:lang w:val="en"/>
        </w:rPr>
        <w:t>O</w:t>
      </w:r>
      <w:r w:rsidR="316B9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ptionally, you may also store your I-number as an extra note in that entry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3AD9770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n save your password database.</w:t>
      </w:r>
    </w:p>
    <w:p w14:paraId="09E04AE0" w14:textId="19123DA1" w:rsidR="000B0BCD" w:rsidRDefault="3AD97702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imilarly, create a new credential entry for one of your other web sites or applications</w:t>
      </w:r>
      <w:r w:rsidR="05A58CF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4E209D7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ry using your password manager’s password generation feature to create a long random password</w:t>
      </w:r>
      <w:r w:rsidR="0046729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for that site or app</w:t>
      </w:r>
      <w:r w:rsidR="0B0A683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467299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gain, save your password database. </w:t>
      </w:r>
      <w:r w:rsidR="513B513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(R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member to al</w:t>
      </w:r>
      <w:r w:rsidR="0642E13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ays 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ave your database</w:t>
      </w:r>
      <w:r w:rsidR="00615DC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r password vaul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ny time</w:t>
      </w:r>
      <w:r w:rsidR="00615DC6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you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dd or change a credential entry.</w:t>
      </w:r>
      <w:r w:rsidR="087D1C0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</w:p>
    <w:p w14:paraId="5F5D344E" w14:textId="7C03D1D4" w:rsidR="000B0BCD" w:rsidRDefault="3AD97702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est your password manager: use it to</w:t>
      </w:r>
      <w:r w:rsidR="0A65035D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ign into BYU-Idaho</w:t>
      </w:r>
      <w:r w:rsidR="4DA68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r your other web site or app. See if you can sign in </w:t>
      </w:r>
      <w:r w:rsidR="4D79DB4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by having your password manager paste the password, </w:t>
      </w:r>
      <w:r w:rsidR="4DA68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ithout having to r</w:t>
      </w:r>
      <w:r w:rsidR="15D962B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member</w:t>
      </w:r>
      <w:r w:rsidR="4DA68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or type </w:t>
      </w:r>
      <w:r w:rsidR="6D4CEDC0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it in</w:t>
      </w:r>
      <w:r w:rsidR="4DA689B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yourself.</w:t>
      </w:r>
    </w:p>
    <w:p w14:paraId="7B714D2A" w14:textId="24F484A8" w:rsidR="000B0BCD" w:rsidRPr="00F87BF1" w:rsidRDefault="59F4C716" w:rsidP="5BB841A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lastRenderedPageBreak/>
        <w:t xml:space="preserve">Capture a screen image of your password manager. (If possible, make sure your screen image doesn’t reveal any login </w:t>
      </w:r>
      <w:r w:rsidR="654551A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names, web site names, etc. which you don’t want to reveal</w:t>
      </w:r>
      <w:proofErr w:type="gramStart"/>
      <w:r w:rsidR="654551A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00983E88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proofErr w:type="gramEnd"/>
      <w:r w:rsidR="00983E88">
        <w:rPr>
          <w:rFonts w:ascii="Times New Roman" w:eastAsia="Times New Roman" w:hAnsi="Times New Roman" w:cs="Times New Roman"/>
          <w:sz w:val="24"/>
          <w:szCs w:val="24"/>
          <w:lang w:val="en"/>
        </w:rPr>
        <w:t>Edit your screenshot to redact sensitive information as necessary.</w:t>
      </w:r>
      <w:r w:rsidR="654551A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)</w:t>
      </w:r>
      <w:r w:rsidR="28CBBF8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nsert or paste your screenshot in your worksheet.</w:t>
      </w:r>
    </w:p>
    <w:p w14:paraId="6EF2D4D7" w14:textId="10F22A9F" w:rsidR="000B0BCD" w:rsidRDefault="654551AF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Complete the Task 4 section of the lab worksheet template.</w:t>
      </w:r>
    </w:p>
    <w:p w14:paraId="1CFE9B05" w14:textId="1F4BCF73" w:rsidR="000B0BCD" w:rsidRDefault="000B0BCD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545900CB" w14:textId="171FA971" w:rsidR="000B0BCD" w:rsidRDefault="5C28CBD3" w:rsidP="5BB841AD">
      <w:pPr>
        <w:pStyle w:val="Heading2"/>
        <w:rPr>
          <w:lang w:val="en"/>
        </w:rPr>
      </w:pPr>
      <w:r w:rsidRPr="5BB841AD">
        <w:rPr>
          <w:lang w:val="en"/>
        </w:rPr>
        <w:t xml:space="preserve">Task 5: Teach </w:t>
      </w:r>
      <w:r w:rsidR="657CA237" w:rsidRPr="5BB841AD">
        <w:rPr>
          <w:lang w:val="en"/>
        </w:rPr>
        <w:t xml:space="preserve">password skills to </w:t>
      </w:r>
      <w:r w:rsidRPr="5BB841AD">
        <w:rPr>
          <w:lang w:val="en"/>
        </w:rPr>
        <w:t>someone else</w:t>
      </w:r>
    </w:p>
    <w:p w14:paraId="451206EC" w14:textId="75222B86" w:rsidR="000B0BCD" w:rsidRDefault="5C28CBD3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Now </w:t>
      </w:r>
      <w:r w:rsidR="7ED33FFE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hare your password expertise with a friend, family member, or even a stranger.</w:t>
      </w:r>
    </w:p>
    <w:p w14:paraId="59647B6B" w14:textId="6A68EE40" w:rsidR="000B0BCD" w:rsidRDefault="7ED33FFE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each password </w:t>
      </w:r>
      <w:r w:rsidR="5EF8F77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skills and tools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:</w:t>
      </w:r>
    </w:p>
    <w:p w14:paraId="05308052" w14:textId="2E501665" w:rsidR="000B0BCD" w:rsidRDefault="7ED33FFE" w:rsidP="5BB841A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ell them your recommendations for a strong, hard to crack password.</w:t>
      </w:r>
    </w:p>
    <w:p w14:paraId="38DDDA85" w14:textId="3045DAA7" w:rsidR="000B0BCD" w:rsidRDefault="7ED33FFE" w:rsidP="5BB841A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Help them test t</w:t>
      </w:r>
      <w:r w:rsidR="6873D0D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heir password using </w:t>
      </w:r>
      <w:hyperlink r:id="rId20">
        <w:r w:rsidR="6873D0DA" w:rsidRPr="5BB841A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"/>
          </w:rPr>
          <w:t>https://howsecureismypassword.net/</w:t>
        </w:r>
      </w:hyperlink>
      <w:r w:rsidR="6873D0D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nd the other password checking tools</w:t>
      </w:r>
      <w:r w:rsidR="11A78E7B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mentioned in this document</w:t>
      </w:r>
      <w:r w:rsidR="6873D0DA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.</w:t>
      </w:r>
      <w:r w:rsidR="1446BD88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What time or complexity scores did they receive?</w:t>
      </w:r>
    </w:p>
    <w:p w14:paraId="1275C2D0" w14:textId="498A2884" w:rsidR="000B0BCD" w:rsidRPr="003B3D2C" w:rsidRDefault="5600BCAA" w:rsidP="5BB841A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If they aren’t already using one, help them install and learn to use a password manager.</w:t>
      </w:r>
      <w:r w:rsidR="7CF43C7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If they already use one, </w:t>
      </w:r>
      <w:r w:rsidR="44F41D6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sk to </w:t>
      </w:r>
      <w:r w:rsidR="7CF43C72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ompare theirs with yours. </w:t>
      </w:r>
      <w:r w:rsidR="31A15394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Write something you learned by helping or collaborating.</w:t>
      </w:r>
    </w:p>
    <w:p w14:paraId="0C0B5F59" w14:textId="6BAE9756" w:rsidR="000B0BCD" w:rsidRDefault="33F266E4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Complete the Task 5 section of the </w:t>
      </w:r>
      <w:r w:rsidR="10B36A4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l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ab </w:t>
      </w:r>
      <w:r w:rsidR="3C7C9203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worksheet </w:t>
      </w:r>
      <w:r w:rsidR="4CB88956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</w:t>
      </w: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emplate, including a short reflection about your key take-aways from this lab</w:t>
      </w:r>
      <w:r w:rsidR="49DD5BDF"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and something you learned that will help you in the future. Then upload your completed worksheet.</w:t>
      </w:r>
    </w:p>
    <w:p w14:paraId="21ECAF83" w14:textId="004C80B5" w:rsidR="000B0BCD" w:rsidRDefault="000B0BCD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0F3AA08A" w14:textId="142E7BA5" w:rsidR="000B0BCD" w:rsidRDefault="16E33AA2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rFonts w:ascii="Times New Roman" w:eastAsia="Times New Roman" w:hAnsi="Times New Roman" w:cs="Times New Roman"/>
          <w:sz w:val="24"/>
          <w:szCs w:val="24"/>
          <w:lang w:val="en"/>
        </w:rPr>
        <w:t>Thank you!</w:t>
      </w:r>
    </w:p>
    <w:p w14:paraId="4E948558" w14:textId="12C388B2" w:rsidR="000B0BCD" w:rsidRDefault="000B0BCD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6B31709A" w14:textId="23F6C264" w:rsidR="000B0BCD" w:rsidRDefault="000B0BCD" w:rsidP="5BB841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21E73376" w14:textId="033A92C0" w:rsidR="000B0BCD" w:rsidRDefault="16E33AA2" w:rsidP="5BB841AD">
      <w:pPr>
        <w:pStyle w:val="Heading2"/>
        <w:rPr>
          <w:rFonts w:ascii="Times New Roman" w:eastAsia="Times New Roman" w:hAnsi="Times New Roman" w:cs="Times New Roman"/>
          <w:sz w:val="24"/>
          <w:szCs w:val="24"/>
          <w:lang w:val="en"/>
        </w:rPr>
      </w:pPr>
      <w:r w:rsidRPr="5BB841AD">
        <w:rPr>
          <w:lang w:val="en"/>
        </w:rPr>
        <w:t>Appendix: How to install KeePass</w:t>
      </w:r>
    </w:p>
    <w:p w14:paraId="1AD58CA0" w14:textId="59A55D00" w:rsidR="000B0BCD" w:rsidRDefault="05E80AF7" w:rsidP="5BB841AD">
      <w:p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These instructions are specific to Microsoft Windows</w:t>
      </w:r>
      <w:r w:rsidR="024D106F" w:rsidRPr="5BB841AD">
        <w:rPr>
          <w:rFonts w:eastAsiaTheme="minorEastAsia"/>
          <w:sz w:val="24"/>
          <w:szCs w:val="24"/>
          <w:lang w:val="en"/>
        </w:rPr>
        <w:t>; see step 3 below if you use other operating system platforms.</w:t>
      </w:r>
    </w:p>
    <w:p w14:paraId="6BB4F37C" w14:textId="6D89C5C1" w:rsidR="000B0BCD" w:rsidRDefault="000B0BCD" w:rsidP="5BB841AD">
      <w:p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</w:p>
    <w:p w14:paraId="2DE9C0DF" w14:textId="2647B742" w:rsidR="000B0BCD" w:rsidRDefault="000B0BCD" w:rsidP="5BB841AD">
      <w:p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Download KeePass: </w:t>
      </w:r>
    </w:p>
    <w:p w14:paraId="63FEAD0E" w14:textId="709D5585" w:rsidR="00B65405" w:rsidRPr="0061580F" w:rsidRDefault="00B65405" w:rsidP="5BB841A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Go to </w:t>
      </w:r>
      <w:hyperlink r:id="rId21">
        <w:r w:rsidR="0061580F" w:rsidRPr="5BB841AD">
          <w:rPr>
            <w:rStyle w:val="Hyperlink"/>
            <w:rFonts w:eastAsiaTheme="minorEastAsia"/>
            <w:sz w:val="24"/>
            <w:szCs w:val="24"/>
          </w:rPr>
          <w:t>https://keepass.info/</w:t>
        </w:r>
      </w:hyperlink>
    </w:p>
    <w:p w14:paraId="5EE6BAFD" w14:textId="1259694E" w:rsidR="0061580F" w:rsidRPr="00E11855" w:rsidRDefault="0061580F" w:rsidP="5BB841A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</w:rPr>
        <w:lastRenderedPageBreak/>
        <w:t>Click the link for the latest release</w:t>
      </w:r>
      <w:r w:rsidR="65B05F52" w:rsidRPr="5BB841AD">
        <w:rPr>
          <w:rFonts w:eastAsiaTheme="minorEastAsia"/>
          <w:sz w:val="24"/>
          <w:szCs w:val="24"/>
        </w:rPr>
        <w:t>.</w:t>
      </w:r>
      <w:r w:rsidRPr="5BB841AD">
        <w:rPr>
          <w:rFonts w:eastAsiaTheme="minorEastAsia"/>
          <w:sz w:val="24"/>
          <w:szCs w:val="24"/>
        </w:rPr>
        <w:t xml:space="preserve"> (</w:t>
      </w:r>
      <w:r w:rsidR="0F8C9068" w:rsidRPr="5BB841AD">
        <w:rPr>
          <w:rFonts w:eastAsiaTheme="minorEastAsia"/>
          <w:sz w:val="24"/>
          <w:szCs w:val="24"/>
        </w:rPr>
        <w:t>When this document was created, the latest release was</w:t>
      </w:r>
      <w:r w:rsidRPr="5BB841AD">
        <w:rPr>
          <w:rFonts w:eastAsiaTheme="minorEastAsia"/>
          <w:sz w:val="24"/>
          <w:szCs w:val="24"/>
        </w:rPr>
        <w:t xml:space="preserve"> KeePass 2.44 released 2020-01-20</w:t>
      </w:r>
      <w:r w:rsidR="5CD939A0" w:rsidRPr="5BB841AD">
        <w:rPr>
          <w:rFonts w:eastAsiaTheme="minorEastAsia"/>
          <w:sz w:val="24"/>
          <w:szCs w:val="24"/>
        </w:rPr>
        <w:t>, so that version appears in these instructions; please adjust accordingly for whatever newer version you see</w:t>
      </w:r>
      <w:r w:rsidR="1EC33D41" w:rsidRPr="5BB841AD">
        <w:rPr>
          <w:rFonts w:eastAsiaTheme="minorEastAsia"/>
          <w:sz w:val="24"/>
          <w:szCs w:val="24"/>
        </w:rPr>
        <w:t>.)</w:t>
      </w:r>
      <w:r w:rsidR="007A5099" w:rsidRPr="007A5099">
        <w:rPr>
          <w:noProof/>
        </w:rPr>
        <w:t xml:space="preserve"> </w:t>
      </w:r>
      <w:r w:rsidR="007A5099">
        <w:rPr>
          <w:noProof/>
        </w:rPr>
        <w:drawing>
          <wp:inline distT="0" distB="0" distL="0" distR="0" wp14:anchorId="47BCD1E2" wp14:editId="15DC641D">
            <wp:extent cx="5943600" cy="21634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1D00" w14:textId="603F54CA" w:rsidR="00720311" w:rsidRDefault="00720311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</w:p>
    <w:p w14:paraId="2C7AEC88" w14:textId="6E2D4AA6" w:rsidR="00720311" w:rsidRDefault="577F74B6" w:rsidP="5BB841A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Select: </w:t>
      </w:r>
      <w:r w:rsidR="00912049" w:rsidRPr="5BB841AD">
        <w:rPr>
          <w:rFonts w:eastAsiaTheme="minorEastAsia"/>
          <w:b/>
          <w:bCs/>
          <w:sz w:val="24"/>
          <w:szCs w:val="24"/>
          <w:lang w:val="en"/>
        </w:rPr>
        <w:t>Download KeePass</w:t>
      </w:r>
      <w:r w:rsidR="5EB7381C" w:rsidRPr="5BB841AD">
        <w:rPr>
          <w:rFonts w:eastAsiaTheme="minorEastAsia"/>
          <w:b/>
          <w:bCs/>
          <w:sz w:val="24"/>
          <w:szCs w:val="24"/>
          <w:lang w:val="en"/>
        </w:rPr>
        <w:t xml:space="preserve"> 2.44</w:t>
      </w:r>
      <w:r w:rsidR="5EB7381C" w:rsidRPr="5BB841AD">
        <w:rPr>
          <w:rFonts w:eastAsiaTheme="minorEastAsia"/>
          <w:sz w:val="24"/>
          <w:szCs w:val="24"/>
          <w:lang w:val="en"/>
        </w:rPr>
        <w:t>.</w:t>
      </w:r>
      <w:r w:rsidR="48A04F93" w:rsidRPr="5BB841AD">
        <w:rPr>
          <w:rFonts w:eastAsiaTheme="minorEastAsia"/>
          <w:sz w:val="24"/>
          <w:szCs w:val="24"/>
          <w:lang w:val="en"/>
        </w:rPr>
        <w:t xml:space="preserve"> (If you aren’t using Microsoft Windows, sele</w:t>
      </w:r>
      <w:r w:rsidR="600BF2EE" w:rsidRPr="5BB841AD">
        <w:rPr>
          <w:rFonts w:eastAsiaTheme="minorEastAsia"/>
          <w:sz w:val="24"/>
          <w:szCs w:val="24"/>
          <w:lang w:val="en"/>
        </w:rPr>
        <w:t>ct the Downloads link under “Getting KeePass” in the menu on the left, and then scroll down to find Contributed/Unofficial KeePa</w:t>
      </w:r>
      <w:r w:rsidR="36BBBCA1" w:rsidRPr="5BB841AD">
        <w:rPr>
          <w:rFonts w:eastAsiaTheme="minorEastAsia"/>
          <w:sz w:val="24"/>
          <w:szCs w:val="24"/>
          <w:lang w:val="en"/>
        </w:rPr>
        <w:t>ss Ports and Contributed/Unofficial KeePass Packages</w:t>
      </w:r>
      <w:r w:rsidR="3BCF4A7C" w:rsidRPr="5BB841AD">
        <w:rPr>
          <w:rFonts w:eastAsiaTheme="minorEastAsia"/>
          <w:sz w:val="24"/>
          <w:szCs w:val="24"/>
          <w:lang w:val="en"/>
        </w:rPr>
        <w:t xml:space="preserve">. Then </w:t>
      </w:r>
      <w:r w:rsidR="0BD52C94" w:rsidRPr="5BB841AD">
        <w:rPr>
          <w:rFonts w:eastAsiaTheme="minorEastAsia"/>
          <w:sz w:val="24"/>
          <w:szCs w:val="24"/>
          <w:lang w:val="en"/>
        </w:rPr>
        <w:t>skip these instructions and ins</w:t>
      </w:r>
      <w:r w:rsidR="7565DCA7" w:rsidRPr="5BB841AD">
        <w:rPr>
          <w:rFonts w:eastAsiaTheme="minorEastAsia"/>
          <w:sz w:val="24"/>
          <w:szCs w:val="24"/>
          <w:lang w:val="en"/>
        </w:rPr>
        <w:t>t</w:t>
      </w:r>
      <w:r w:rsidR="0BD52C94" w:rsidRPr="5BB841AD">
        <w:rPr>
          <w:rFonts w:eastAsiaTheme="minorEastAsia"/>
          <w:sz w:val="24"/>
          <w:szCs w:val="24"/>
          <w:lang w:val="en"/>
        </w:rPr>
        <w:t xml:space="preserve">ead </w:t>
      </w:r>
      <w:r w:rsidR="3BCF4A7C" w:rsidRPr="5BB841AD">
        <w:rPr>
          <w:rFonts w:eastAsiaTheme="minorEastAsia"/>
          <w:sz w:val="24"/>
          <w:szCs w:val="24"/>
          <w:lang w:val="en"/>
        </w:rPr>
        <w:t xml:space="preserve">follow the </w:t>
      </w:r>
      <w:r w:rsidR="24A01A49" w:rsidRPr="5BB841AD">
        <w:rPr>
          <w:rFonts w:eastAsiaTheme="minorEastAsia"/>
          <w:sz w:val="24"/>
          <w:szCs w:val="24"/>
          <w:lang w:val="en"/>
        </w:rPr>
        <w:t>instructions</w:t>
      </w:r>
      <w:r w:rsidR="75EE0965" w:rsidRPr="5BB841AD">
        <w:rPr>
          <w:rFonts w:eastAsiaTheme="minorEastAsia"/>
          <w:sz w:val="24"/>
          <w:szCs w:val="24"/>
          <w:lang w:val="en"/>
        </w:rPr>
        <w:t xml:space="preserve"> for your</w:t>
      </w:r>
      <w:r w:rsidR="24A01A49" w:rsidRPr="5BB841AD">
        <w:rPr>
          <w:rFonts w:eastAsiaTheme="minorEastAsia"/>
          <w:sz w:val="24"/>
          <w:szCs w:val="24"/>
          <w:lang w:val="en"/>
        </w:rPr>
        <w:t xml:space="preserve"> </w:t>
      </w:r>
      <w:r w:rsidR="3BCF4A7C" w:rsidRPr="5BB841AD">
        <w:rPr>
          <w:rFonts w:eastAsiaTheme="minorEastAsia"/>
          <w:sz w:val="24"/>
          <w:szCs w:val="24"/>
          <w:lang w:val="en"/>
        </w:rPr>
        <w:t>port or package.</w:t>
      </w:r>
      <w:r w:rsidR="36BBBCA1" w:rsidRPr="5BB841AD">
        <w:rPr>
          <w:rFonts w:eastAsiaTheme="minorEastAsia"/>
          <w:sz w:val="24"/>
          <w:szCs w:val="24"/>
          <w:lang w:val="en"/>
        </w:rPr>
        <w:t>)</w:t>
      </w:r>
    </w:p>
    <w:p w14:paraId="1BDF6074" w14:textId="397F90BF" w:rsidR="003E05A4" w:rsidRDefault="084EB952" w:rsidP="5BB841A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Select: </w:t>
      </w:r>
      <w:r w:rsidR="003E05A4" w:rsidRPr="5BB841AD">
        <w:rPr>
          <w:rFonts w:eastAsiaTheme="minorEastAsia"/>
          <w:b/>
          <w:bCs/>
          <w:sz w:val="24"/>
          <w:szCs w:val="24"/>
          <w:lang w:val="en"/>
        </w:rPr>
        <w:t>Download Now</w:t>
      </w:r>
      <w:r w:rsidR="4322DA79" w:rsidRPr="5BB841AD">
        <w:rPr>
          <w:rFonts w:eastAsiaTheme="minorEastAsia"/>
          <w:b/>
          <w:bCs/>
          <w:sz w:val="24"/>
          <w:szCs w:val="24"/>
          <w:lang w:val="en"/>
        </w:rPr>
        <w:t>,</w:t>
      </w:r>
      <w:r w:rsidR="003E05A4" w:rsidRPr="5BB841AD">
        <w:rPr>
          <w:rFonts w:eastAsiaTheme="minorEastAsia"/>
          <w:b/>
          <w:bCs/>
          <w:sz w:val="24"/>
          <w:szCs w:val="24"/>
          <w:lang w:val="en"/>
        </w:rPr>
        <w:t xml:space="preserve"> KeePass-2.44_Setup.exe</w:t>
      </w:r>
    </w:p>
    <w:p w14:paraId="6541EB2E" w14:textId="375C2AFB" w:rsidR="003E05A4" w:rsidRDefault="003221E6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0F3609CE" wp14:editId="12A2147E">
            <wp:extent cx="5943600" cy="2724785"/>
            <wp:effectExtent l="0" t="0" r="0" b="0"/>
            <wp:docPr id="10257989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9B559" w14:textId="06F558F6" w:rsidR="003221E6" w:rsidRDefault="2CEB9948" w:rsidP="5BB841AD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Wait a short time for the </w:t>
      </w:r>
      <w:r w:rsidR="00204D66" w:rsidRPr="5BB841AD">
        <w:rPr>
          <w:rFonts w:eastAsiaTheme="minorEastAsia"/>
          <w:sz w:val="24"/>
          <w:szCs w:val="24"/>
          <w:lang w:val="en"/>
        </w:rPr>
        <w:t xml:space="preserve">KeePass-s.44_Setup.exe </w:t>
      </w:r>
      <w:r w:rsidR="02F6354B" w:rsidRPr="5BB841AD">
        <w:rPr>
          <w:rFonts w:eastAsiaTheme="minorEastAsia"/>
          <w:sz w:val="24"/>
          <w:szCs w:val="24"/>
          <w:lang w:val="en"/>
        </w:rPr>
        <w:t>file to</w:t>
      </w:r>
      <w:r w:rsidR="00204D66" w:rsidRPr="5BB841AD">
        <w:rPr>
          <w:rFonts w:eastAsiaTheme="minorEastAsia"/>
          <w:sz w:val="24"/>
          <w:szCs w:val="24"/>
          <w:lang w:val="en"/>
        </w:rPr>
        <w:t xml:space="preserve"> download.  </w:t>
      </w:r>
    </w:p>
    <w:p w14:paraId="27564A1B" w14:textId="77777777" w:rsidR="00057D1F" w:rsidRDefault="00057D1F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</w:p>
    <w:p w14:paraId="41D1FCF4" w14:textId="5E863C5B" w:rsidR="00057D1F" w:rsidRDefault="00057D1F" w:rsidP="5BB841AD">
      <w:pPr>
        <w:pStyle w:val="ListParagraph"/>
        <w:spacing w:before="100" w:beforeAutospacing="1" w:after="100" w:afterAutospacing="1" w:line="240" w:lineRule="auto"/>
        <w:ind w:left="0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Install KeePass:</w:t>
      </w:r>
    </w:p>
    <w:p w14:paraId="1361D3CF" w14:textId="46C29497" w:rsidR="00204D66" w:rsidRDefault="73121521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Open the downloaded file and</w:t>
      </w:r>
      <w:r w:rsidR="009A00F2" w:rsidRPr="5BB841AD">
        <w:rPr>
          <w:rFonts w:eastAsiaTheme="minorEastAsia"/>
          <w:sz w:val="24"/>
          <w:szCs w:val="24"/>
          <w:lang w:val="en"/>
        </w:rPr>
        <w:t xml:space="preserve"> click </w:t>
      </w:r>
      <w:r w:rsidR="6660A0F6" w:rsidRPr="5BB841AD">
        <w:rPr>
          <w:rFonts w:eastAsiaTheme="minorEastAsia"/>
          <w:b/>
          <w:bCs/>
          <w:sz w:val="24"/>
          <w:szCs w:val="24"/>
          <w:lang w:val="en"/>
        </w:rPr>
        <w:t>R</w:t>
      </w:r>
      <w:r w:rsidR="009A00F2" w:rsidRPr="5BB841AD">
        <w:rPr>
          <w:rFonts w:eastAsiaTheme="minorEastAsia"/>
          <w:b/>
          <w:bCs/>
          <w:sz w:val="24"/>
          <w:szCs w:val="24"/>
          <w:lang w:val="en"/>
        </w:rPr>
        <w:t>un</w:t>
      </w:r>
      <w:r w:rsidR="00204D66" w:rsidRPr="5BB841AD">
        <w:rPr>
          <w:rFonts w:eastAsiaTheme="minorEastAsia"/>
          <w:sz w:val="24"/>
          <w:szCs w:val="24"/>
          <w:lang w:val="en"/>
        </w:rPr>
        <w:t xml:space="preserve">.  </w:t>
      </w:r>
    </w:p>
    <w:p w14:paraId="2E85B1E8" w14:textId="1EDC86DA" w:rsidR="00094B91" w:rsidRDefault="00094B91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lastRenderedPageBreak/>
        <w:drawing>
          <wp:inline distT="0" distB="0" distL="0" distR="0" wp14:anchorId="3D1BA602" wp14:editId="78B05FF6">
            <wp:extent cx="4486275" cy="3267075"/>
            <wp:effectExtent l="0" t="0" r="9525" b="9525"/>
            <wp:docPr id="17136694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26C0" w14:textId="65FF8204" w:rsidR="00094B91" w:rsidRDefault="002E0FF4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Accept the </w:t>
      </w:r>
      <w:r w:rsidR="3DCA95FE" w:rsidRPr="5BB841AD">
        <w:rPr>
          <w:rFonts w:eastAsiaTheme="minorEastAsia"/>
          <w:sz w:val="24"/>
          <w:szCs w:val="24"/>
          <w:lang w:val="en"/>
        </w:rPr>
        <w:t>l</w:t>
      </w:r>
      <w:r w:rsidRPr="5BB841AD">
        <w:rPr>
          <w:rFonts w:eastAsiaTheme="minorEastAsia"/>
          <w:sz w:val="24"/>
          <w:szCs w:val="24"/>
          <w:lang w:val="en"/>
        </w:rPr>
        <w:t xml:space="preserve">icense </w:t>
      </w:r>
      <w:r w:rsidR="71D408D7" w:rsidRPr="5BB841AD">
        <w:rPr>
          <w:rFonts w:eastAsiaTheme="minorEastAsia"/>
          <w:sz w:val="24"/>
          <w:szCs w:val="24"/>
          <w:lang w:val="en"/>
        </w:rPr>
        <w:t>a</w:t>
      </w:r>
      <w:r w:rsidRPr="5BB841AD">
        <w:rPr>
          <w:rFonts w:eastAsiaTheme="minorEastAsia"/>
          <w:sz w:val="24"/>
          <w:szCs w:val="24"/>
          <w:lang w:val="en"/>
        </w:rPr>
        <w:t>greement</w:t>
      </w:r>
      <w:r w:rsidR="33C71EBA" w:rsidRPr="5BB841AD">
        <w:rPr>
          <w:rFonts w:eastAsiaTheme="minorEastAsia"/>
          <w:sz w:val="24"/>
          <w:szCs w:val="24"/>
          <w:lang w:val="en"/>
        </w:rPr>
        <w:t>.</w:t>
      </w:r>
    </w:p>
    <w:p w14:paraId="4C7AE1EA" w14:textId="31D85566" w:rsidR="002E0FF4" w:rsidRDefault="00FB6776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30ABB6B6" wp14:editId="72C7977D">
            <wp:extent cx="4810124" cy="3686175"/>
            <wp:effectExtent l="0" t="0" r="9525" b="9525"/>
            <wp:docPr id="7434816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124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FEDF" w14:textId="46E79F8B" w:rsidR="00FB6776" w:rsidRDefault="00926910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Le</w:t>
      </w:r>
      <w:r w:rsidR="62745E29" w:rsidRPr="5BB841AD">
        <w:rPr>
          <w:rFonts w:eastAsiaTheme="minorEastAsia"/>
          <w:sz w:val="24"/>
          <w:szCs w:val="24"/>
          <w:lang w:val="en"/>
        </w:rPr>
        <w:t>a</w:t>
      </w:r>
      <w:r w:rsidRPr="5BB841AD">
        <w:rPr>
          <w:rFonts w:eastAsiaTheme="minorEastAsia"/>
          <w:sz w:val="24"/>
          <w:szCs w:val="24"/>
          <w:lang w:val="en"/>
        </w:rPr>
        <w:t xml:space="preserve">ve the </w:t>
      </w:r>
      <w:r w:rsidR="75413CF4" w:rsidRPr="5BB841AD">
        <w:rPr>
          <w:rFonts w:eastAsiaTheme="minorEastAsia"/>
          <w:sz w:val="24"/>
          <w:szCs w:val="24"/>
          <w:lang w:val="en"/>
        </w:rPr>
        <w:t>default</w:t>
      </w:r>
      <w:r w:rsidRPr="5BB841AD">
        <w:rPr>
          <w:rFonts w:eastAsiaTheme="minorEastAsia"/>
          <w:sz w:val="24"/>
          <w:szCs w:val="24"/>
          <w:lang w:val="en"/>
        </w:rPr>
        <w:t xml:space="preserve"> </w:t>
      </w:r>
      <w:r w:rsidR="33120181" w:rsidRPr="5BB841AD">
        <w:rPr>
          <w:rFonts w:eastAsiaTheme="minorEastAsia"/>
          <w:sz w:val="24"/>
          <w:szCs w:val="24"/>
          <w:lang w:val="en"/>
        </w:rPr>
        <w:t>install</w:t>
      </w:r>
      <w:r w:rsidRPr="5BB841AD">
        <w:rPr>
          <w:rFonts w:eastAsiaTheme="minorEastAsia"/>
          <w:sz w:val="24"/>
          <w:szCs w:val="24"/>
          <w:lang w:val="en"/>
        </w:rPr>
        <w:t xml:space="preserve">ation location as </w:t>
      </w:r>
      <w:r w:rsidR="7C1E7AD5" w:rsidRPr="5BB841AD">
        <w:rPr>
          <w:rFonts w:eastAsiaTheme="minorEastAsia"/>
          <w:sz w:val="24"/>
          <w:szCs w:val="24"/>
          <w:lang w:val="en"/>
        </w:rPr>
        <w:t>it is;</w:t>
      </w:r>
      <w:r w:rsidRPr="5BB841AD">
        <w:rPr>
          <w:rFonts w:eastAsiaTheme="minorEastAsia"/>
          <w:sz w:val="24"/>
          <w:szCs w:val="24"/>
          <w:lang w:val="en"/>
        </w:rPr>
        <w:t xml:space="preserve"> 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N</w:t>
      </w:r>
      <w:r w:rsidR="76D85176" w:rsidRPr="5BB841AD">
        <w:rPr>
          <w:rFonts w:eastAsiaTheme="minorEastAsia"/>
          <w:b/>
          <w:bCs/>
          <w:sz w:val="24"/>
          <w:szCs w:val="24"/>
          <w:lang w:val="en"/>
        </w:rPr>
        <w:t>ext</w:t>
      </w:r>
      <w:r w:rsidRPr="5BB841AD">
        <w:rPr>
          <w:rFonts w:eastAsiaTheme="minorEastAsia"/>
          <w:sz w:val="24"/>
          <w:szCs w:val="24"/>
          <w:lang w:val="en"/>
        </w:rPr>
        <w:t>.</w:t>
      </w:r>
    </w:p>
    <w:p w14:paraId="5A1768E6" w14:textId="5617F29F" w:rsidR="00100DC3" w:rsidRDefault="00100DC3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lastRenderedPageBreak/>
        <w:drawing>
          <wp:inline distT="0" distB="0" distL="0" distR="0" wp14:anchorId="6FC392CE" wp14:editId="6F25CD87">
            <wp:extent cx="4733926" cy="3648075"/>
            <wp:effectExtent l="0" t="0" r="9525" b="9525"/>
            <wp:docPr id="38294761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6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84A3A" w14:textId="29802B62" w:rsidR="00980A78" w:rsidRDefault="00980A78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Leave</w:t>
      </w:r>
      <w:r w:rsidR="3B3E2AC8" w:rsidRPr="5BB841AD">
        <w:rPr>
          <w:rFonts w:eastAsiaTheme="minorEastAsia"/>
          <w:sz w:val="24"/>
          <w:szCs w:val="24"/>
          <w:lang w:val="en"/>
        </w:rPr>
        <w:t xml:space="preserve"> the default</w:t>
      </w:r>
      <w:r w:rsidRPr="5BB841AD">
        <w:rPr>
          <w:rFonts w:eastAsiaTheme="minorEastAsia"/>
          <w:sz w:val="24"/>
          <w:szCs w:val="24"/>
          <w:lang w:val="en"/>
        </w:rPr>
        <w:t xml:space="preserve"> </w:t>
      </w:r>
      <w:r w:rsidR="21BE6EDE" w:rsidRPr="5BB841AD">
        <w:rPr>
          <w:rFonts w:eastAsiaTheme="minorEastAsia"/>
          <w:sz w:val="24"/>
          <w:szCs w:val="24"/>
          <w:lang w:val="en"/>
        </w:rPr>
        <w:t>s</w:t>
      </w:r>
      <w:r w:rsidRPr="5BB841AD">
        <w:rPr>
          <w:rFonts w:eastAsiaTheme="minorEastAsia"/>
          <w:sz w:val="24"/>
          <w:szCs w:val="24"/>
          <w:lang w:val="en"/>
        </w:rPr>
        <w:t>elect</w:t>
      </w:r>
      <w:r w:rsidR="24482E3B" w:rsidRPr="5BB841AD">
        <w:rPr>
          <w:rFonts w:eastAsiaTheme="minorEastAsia"/>
          <w:sz w:val="24"/>
          <w:szCs w:val="24"/>
          <w:lang w:val="en"/>
        </w:rPr>
        <w:t>ed</w:t>
      </w:r>
      <w:r w:rsidRPr="5BB841AD">
        <w:rPr>
          <w:rFonts w:eastAsiaTheme="minorEastAsia"/>
          <w:sz w:val="24"/>
          <w:szCs w:val="24"/>
          <w:lang w:val="en"/>
        </w:rPr>
        <w:t xml:space="preserve"> </w:t>
      </w:r>
      <w:r w:rsidR="7686A929" w:rsidRPr="5BB841AD">
        <w:rPr>
          <w:rFonts w:eastAsiaTheme="minorEastAsia"/>
          <w:sz w:val="24"/>
          <w:szCs w:val="24"/>
          <w:lang w:val="en"/>
        </w:rPr>
        <w:t>c</w:t>
      </w:r>
      <w:r w:rsidR="00CA0B19" w:rsidRPr="5BB841AD">
        <w:rPr>
          <w:rFonts w:eastAsiaTheme="minorEastAsia"/>
          <w:sz w:val="24"/>
          <w:szCs w:val="24"/>
          <w:lang w:val="en"/>
        </w:rPr>
        <w:t>omponents</w:t>
      </w:r>
      <w:r w:rsidRPr="5BB841AD">
        <w:rPr>
          <w:rFonts w:eastAsiaTheme="minorEastAsia"/>
          <w:sz w:val="24"/>
          <w:szCs w:val="24"/>
          <w:lang w:val="en"/>
        </w:rPr>
        <w:t xml:space="preserve"> and 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N</w:t>
      </w:r>
      <w:r w:rsidR="2B52CE6F" w:rsidRPr="5BB841AD">
        <w:rPr>
          <w:rFonts w:eastAsiaTheme="minorEastAsia"/>
          <w:b/>
          <w:bCs/>
          <w:sz w:val="24"/>
          <w:szCs w:val="24"/>
          <w:lang w:val="en"/>
        </w:rPr>
        <w:t>ext</w:t>
      </w:r>
      <w:r w:rsidRPr="5BB841AD">
        <w:rPr>
          <w:rFonts w:eastAsiaTheme="minorEastAsia"/>
          <w:sz w:val="24"/>
          <w:szCs w:val="24"/>
          <w:lang w:val="en"/>
        </w:rPr>
        <w:t xml:space="preserve"> again. </w:t>
      </w:r>
    </w:p>
    <w:p w14:paraId="5F9E8E1B" w14:textId="329B0376" w:rsidR="00980A78" w:rsidRDefault="00980A78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3C875D17" wp14:editId="6A981B69">
            <wp:extent cx="4686300" cy="3638550"/>
            <wp:effectExtent l="0" t="0" r="0" b="0"/>
            <wp:docPr id="1627490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08ADF" w14:textId="1FBD0308" w:rsidR="00980A78" w:rsidRDefault="00057D1F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Cho</w:t>
      </w:r>
      <w:r w:rsidR="7D851697" w:rsidRPr="5BB841AD">
        <w:rPr>
          <w:rFonts w:eastAsiaTheme="minorEastAsia"/>
          <w:sz w:val="24"/>
          <w:szCs w:val="24"/>
          <w:lang w:val="en"/>
        </w:rPr>
        <w:t>o</w:t>
      </w:r>
      <w:r w:rsidRPr="5BB841AD">
        <w:rPr>
          <w:rFonts w:eastAsiaTheme="minorEastAsia"/>
          <w:sz w:val="24"/>
          <w:szCs w:val="24"/>
          <w:lang w:val="en"/>
        </w:rPr>
        <w:t>se to create</w:t>
      </w:r>
      <w:r w:rsidR="14F9F572" w:rsidRPr="5BB841AD">
        <w:rPr>
          <w:rFonts w:eastAsiaTheme="minorEastAsia"/>
          <w:sz w:val="24"/>
          <w:szCs w:val="24"/>
          <w:lang w:val="en"/>
        </w:rPr>
        <w:t xml:space="preserve"> </w:t>
      </w:r>
      <w:r w:rsidRPr="5BB841AD">
        <w:rPr>
          <w:rFonts w:eastAsiaTheme="minorEastAsia"/>
          <w:sz w:val="24"/>
          <w:szCs w:val="24"/>
          <w:lang w:val="en"/>
        </w:rPr>
        <w:t>a desktop shortcut</w:t>
      </w:r>
      <w:r w:rsidR="18AEC5DA" w:rsidRPr="5BB841AD">
        <w:rPr>
          <w:rFonts w:eastAsiaTheme="minorEastAsia"/>
          <w:sz w:val="24"/>
          <w:szCs w:val="24"/>
          <w:lang w:val="en"/>
        </w:rPr>
        <w:t>,</w:t>
      </w:r>
      <w:r w:rsidRPr="5BB841AD">
        <w:rPr>
          <w:rFonts w:eastAsiaTheme="minorEastAsia"/>
          <w:sz w:val="24"/>
          <w:szCs w:val="24"/>
          <w:lang w:val="en"/>
        </w:rPr>
        <w:t xml:space="preserve"> </w:t>
      </w:r>
      <w:r w:rsidR="0013442D">
        <w:rPr>
          <w:rFonts w:eastAsiaTheme="minorEastAsia"/>
          <w:sz w:val="24"/>
          <w:szCs w:val="24"/>
          <w:lang w:val="en"/>
        </w:rPr>
        <w:t>then</w:t>
      </w:r>
      <w:r w:rsidRPr="5BB841AD">
        <w:rPr>
          <w:rFonts w:eastAsiaTheme="minorEastAsia"/>
          <w:sz w:val="24"/>
          <w:szCs w:val="24"/>
          <w:lang w:val="en"/>
        </w:rPr>
        <w:t xml:space="preserve"> 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N</w:t>
      </w:r>
      <w:r w:rsidR="5ADB2311" w:rsidRPr="5BB841AD">
        <w:rPr>
          <w:rFonts w:eastAsiaTheme="minorEastAsia"/>
          <w:b/>
          <w:bCs/>
          <w:sz w:val="24"/>
          <w:szCs w:val="24"/>
          <w:lang w:val="en"/>
        </w:rPr>
        <w:t>ext</w:t>
      </w:r>
      <w:r w:rsidR="5ADB2311" w:rsidRPr="5BB841AD">
        <w:rPr>
          <w:rFonts w:eastAsiaTheme="minorEastAsia"/>
          <w:sz w:val="24"/>
          <w:szCs w:val="24"/>
          <w:lang w:val="en"/>
        </w:rPr>
        <w:t>.</w:t>
      </w:r>
    </w:p>
    <w:p w14:paraId="336EFA8A" w14:textId="5929BA3A" w:rsidR="00057D1F" w:rsidRDefault="00057D1F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lastRenderedPageBreak/>
        <w:drawing>
          <wp:inline distT="0" distB="0" distL="0" distR="0" wp14:anchorId="4AFBA77A" wp14:editId="581A8C13">
            <wp:extent cx="4686300" cy="3648075"/>
            <wp:effectExtent l="0" t="0" r="0" b="9525"/>
            <wp:docPr id="18067769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A2707" w14:textId="3FAEC157" w:rsidR="00057D1F" w:rsidRDefault="002D588C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Install</w:t>
      </w:r>
      <w:r w:rsidR="64B432A1" w:rsidRPr="5BB841AD">
        <w:rPr>
          <w:rFonts w:eastAsiaTheme="minorEastAsia"/>
          <w:sz w:val="24"/>
          <w:szCs w:val="24"/>
          <w:lang w:val="en"/>
        </w:rPr>
        <w:t>. Wait a short moment for installation to complete.</w:t>
      </w:r>
    </w:p>
    <w:p w14:paraId="0A2948F8" w14:textId="34069D2F" w:rsidR="00863F90" w:rsidRDefault="004235FD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Finish</w:t>
      </w:r>
      <w:r w:rsidR="47CCF583" w:rsidRPr="5BB841AD">
        <w:rPr>
          <w:rFonts w:eastAsiaTheme="minorEastAsia"/>
          <w:sz w:val="24"/>
          <w:szCs w:val="24"/>
          <w:lang w:val="en"/>
        </w:rPr>
        <w:t>.</w:t>
      </w:r>
    </w:p>
    <w:p w14:paraId="65D2965C" w14:textId="05E53202" w:rsidR="004235FD" w:rsidRPr="004235FD" w:rsidRDefault="00863F90" w:rsidP="5BB841AD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If asked, allow KeePass to automatically check for updates.</w:t>
      </w:r>
    </w:p>
    <w:p w14:paraId="0AB06FB1" w14:textId="6BE3B482" w:rsidR="000B0BCD" w:rsidRDefault="000B0BCD" w:rsidP="5BB841AD">
      <w:p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Us</w:t>
      </w:r>
      <w:r w:rsidR="4BC576C0" w:rsidRPr="5BB841AD">
        <w:rPr>
          <w:rFonts w:eastAsiaTheme="minorEastAsia"/>
          <w:sz w:val="24"/>
          <w:szCs w:val="24"/>
          <w:lang w:val="en"/>
        </w:rPr>
        <w:t>ing</w:t>
      </w:r>
      <w:r w:rsidRPr="5BB841AD">
        <w:rPr>
          <w:rFonts w:eastAsiaTheme="minorEastAsia"/>
          <w:sz w:val="24"/>
          <w:szCs w:val="24"/>
          <w:lang w:val="en"/>
        </w:rPr>
        <w:t xml:space="preserve"> KeePass:</w:t>
      </w:r>
    </w:p>
    <w:p w14:paraId="0E47D6E9" w14:textId="77777777" w:rsidR="00D33ADB" w:rsidRDefault="35413FB2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If </w:t>
      </w:r>
      <w:r w:rsidR="00863F90" w:rsidRPr="5BB841AD">
        <w:rPr>
          <w:rFonts w:eastAsiaTheme="minorEastAsia"/>
          <w:sz w:val="24"/>
          <w:szCs w:val="24"/>
          <w:lang w:val="en"/>
        </w:rPr>
        <w:t xml:space="preserve">KeePass </w:t>
      </w:r>
      <w:r w:rsidR="79A6B80F" w:rsidRPr="5BB841AD">
        <w:rPr>
          <w:rFonts w:eastAsiaTheme="minorEastAsia"/>
          <w:sz w:val="24"/>
          <w:szCs w:val="24"/>
          <w:lang w:val="en"/>
        </w:rPr>
        <w:t xml:space="preserve">did not launch automatically after it was installed, </w:t>
      </w:r>
      <w:r w:rsidR="00863F90" w:rsidRPr="5BB841AD">
        <w:rPr>
          <w:rFonts w:eastAsiaTheme="minorEastAsia"/>
          <w:sz w:val="24"/>
          <w:szCs w:val="24"/>
          <w:lang w:val="en"/>
        </w:rPr>
        <w:t>start</w:t>
      </w:r>
      <w:r w:rsidR="49D17B07" w:rsidRPr="5BB841AD">
        <w:rPr>
          <w:rFonts w:eastAsiaTheme="minorEastAsia"/>
          <w:sz w:val="24"/>
          <w:szCs w:val="24"/>
          <w:lang w:val="en"/>
        </w:rPr>
        <w:t xml:space="preserve"> it</w:t>
      </w:r>
      <w:r w:rsidR="00863F90" w:rsidRPr="5BB841AD">
        <w:rPr>
          <w:rFonts w:eastAsiaTheme="minorEastAsia"/>
          <w:sz w:val="24"/>
          <w:szCs w:val="24"/>
          <w:lang w:val="en"/>
        </w:rPr>
        <w:t xml:space="preserve"> from the desktop by double clicking on the KeePass 2 icon</w:t>
      </w:r>
      <w:r w:rsidR="2840C79F" w:rsidRPr="5BB841AD">
        <w:rPr>
          <w:rFonts w:eastAsiaTheme="minorEastAsia"/>
          <w:sz w:val="24"/>
          <w:szCs w:val="24"/>
          <w:lang w:val="en"/>
        </w:rPr>
        <w:t>.</w:t>
      </w:r>
    </w:p>
    <w:p w14:paraId="33080734" w14:textId="0C216F35" w:rsidR="00863F90" w:rsidRPr="00D33ADB" w:rsidRDefault="00D33ADB" w:rsidP="00AD7D5C">
      <w:pPr>
        <w:jc w:val="center"/>
        <w:rPr>
          <w:rFonts w:eastAsiaTheme="minorEastAsia"/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2EC354E6" wp14:editId="169CC2AA">
            <wp:extent cx="1057275" cy="1009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2DE96" w14:textId="5F1B4182" w:rsidR="00863F90" w:rsidRDefault="00863F90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</w:p>
    <w:p w14:paraId="13E3B846" w14:textId="143BCC94" w:rsidR="00863F90" w:rsidRDefault="1FCF4E9B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From the top menu, c</w:t>
      </w:r>
      <w:r w:rsidR="00065377" w:rsidRPr="5BB841AD">
        <w:rPr>
          <w:rFonts w:eastAsiaTheme="minorEastAsia"/>
          <w:sz w:val="24"/>
          <w:szCs w:val="24"/>
          <w:lang w:val="en"/>
        </w:rPr>
        <w:t xml:space="preserve">lick </w:t>
      </w:r>
      <w:r w:rsidR="2CD3C14C" w:rsidRPr="5BB841AD">
        <w:rPr>
          <w:rFonts w:eastAsiaTheme="minorEastAsia"/>
          <w:b/>
          <w:bCs/>
          <w:sz w:val="24"/>
          <w:szCs w:val="24"/>
          <w:lang w:val="en"/>
        </w:rPr>
        <w:t>F</w:t>
      </w:r>
      <w:r w:rsidR="00065377" w:rsidRPr="5BB841AD">
        <w:rPr>
          <w:rFonts w:eastAsiaTheme="minorEastAsia"/>
          <w:b/>
          <w:bCs/>
          <w:sz w:val="24"/>
          <w:szCs w:val="24"/>
          <w:lang w:val="en"/>
        </w:rPr>
        <w:t>ile</w:t>
      </w:r>
      <w:r w:rsidR="2AB51237" w:rsidRPr="5BB841AD">
        <w:rPr>
          <w:rFonts w:eastAsiaTheme="minorEastAsia"/>
          <w:sz w:val="24"/>
          <w:szCs w:val="24"/>
          <w:lang w:val="en"/>
        </w:rPr>
        <w:t xml:space="preserve"> &gt; </w:t>
      </w:r>
      <w:r w:rsidR="2AB51237" w:rsidRPr="5BB841AD">
        <w:rPr>
          <w:rFonts w:eastAsiaTheme="minorEastAsia"/>
          <w:b/>
          <w:bCs/>
          <w:sz w:val="24"/>
          <w:szCs w:val="24"/>
          <w:lang w:val="en"/>
        </w:rPr>
        <w:t>N</w:t>
      </w:r>
      <w:r w:rsidR="00065377" w:rsidRPr="5BB841AD">
        <w:rPr>
          <w:rFonts w:eastAsiaTheme="minorEastAsia"/>
          <w:b/>
          <w:bCs/>
          <w:sz w:val="24"/>
          <w:szCs w:val="24"/>
          <w:lang w:val="en"/>
        </w:rPr>
        <w:t>ew</w:t>
      </w:r>
      <w:r w:rsidR="00065377" w:rsidRPr="5BB841AD">
        <w:rPr>
          <w:rFonts w:eastAsiaTheme="minorEastAsia"/>
          <w:sz w:val="24"/>
          <w:szCs w:val="24"/>
          <w:lang w:val="en"/>
        </w:rPr>
        <w:t xml:space="preserve"> to </w:t>
      </w:r>
      <w:r w:rsidR="657A96EB" w:rsidRPr="5BB841AD">
        <w:rPr>
          <w:rFonts w:eastAsiaTheme="minorEastAsia"/>
          <w:sz w:val="24"/>
          <w:szCs w:val="24"/>
          <w:lang w:val="en"/>
        </w:rPr>
        <w:t>create</w:t>
      </w:r>
      <w:r w:rsidR="00065377" w:rsidRPr="5BB841AD">
        <w:rPr>
          <w:rFonts w:eastAsiaTheme="minorEastAsia"/>
          <w:sz w:val="24"/>
          <w:szCs w:val="24"/>
          <w:lang w:val="en"/>
        </w:rPr>
        <w:t xml:space="preserve"> a new Database</w:t>
      </w:r>
      <w:r w:rsidR="000462A2" w:rsidRPr="5BB841AD">
        <w:rPr>
          <w:rFonts w:eastAsiaTheme="minorEastAsia"/>
          <w:sz w:val="24"/>
          <w:szCs w:val="24"/>
          <w:lang w:val="en"/>
        </w:rPr>
        <w:t xml:space="preserve">, </w:t>
      </w:r>
      <w:r w:rsidR="3F208E33" w:rsidRPr="5BB841AD">
        <w:rPr>
          <w:rFonts w:eastAsiaTheme="minorEastAsia"/>
          <w:sz w:val="24"/>
          <w:szCs w:val="24"/>
          <w:lang w:val="en"/>
        </w:rPr>
        <w:t>then</w:t>
      </w:r>
      <w:r w:rsidR="000462A2" w:rsidRPr="5BB841AD">
        <w:rPr>
          <w:rFonts w:eastAsiaTheme="minorEastAsia"/>
          <w:sz w:val="24"/>
          <w:szCs w:val="24"/>
          <w:lang w:val="en"/>
        </w:rPr>
        <w:t xml:space="preserve"> click OK.</w:t>
      </w:r>
    </w:p>
    <w:p w14:paraId="66927117" w14:textId="213C96E3" w:rsidR="00065377" w:rsidRDefault="000462A2" w:rsidP="5BB841AD">
      <w:pPr>
        <w:pStyle w:val="ListParagraph"/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>
        <w:rPr>
          <w:noProof/>
        </w:rPr>
        <w:lastRenderedPageBreak/>
        <w:drawing>
          <wp:inline distT="0" distB="0" distL="0" distR="0" wp14:anchorId="6B5C13E3" wp14:editId="6FAACB14">
            <wp:extent cx="5943600" cy="4146550"/>
            <wp:effectExtent l="0" t="0" r="0" b="6350"/>
            <wp:docPr id="5382704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51D1" w14:textId="6A676A50" w:rsidR="000462A2" w:rsidRDefault="00C63C10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Follow instructions for setting the </w:t>
      </w:r>
      <w:r w:rsidR="53857419" w:rsidRPr="5BB841AD">
        <w:rPr>
          <w:rFonts w:eastAsiaTheme="minorEastAsia"/>
          <w:sz w:val="24"/>
          <w:szCs w:val="24"/>
          <w:lang w:val="en"/>
        </w:rPr>
        <w:t xml:space="preserve">location of your new KeePass </w:t>
      </w:r>
      <w:r w:rsidRPr="5BB841AD">
        <w:rPr>
          <w:rFonts w:eastAsiaTheme="minorEastAsia"/>
          <w:sz w:val="24"/>
          <w:szCs w:val="24"/>
          <w:lang w:val="en"/>
        </w:rPr>
        <w:t>database</w:t>
      </w:r>
      <w:r w:rsidR="6BB629FD" w:rsidRPr="5BB841AD">
        <w:rPr>
          <w:rFonts w:eastAsiaTheme="minorEastAsia"/>
          <w:sz w:val="24"/>
          <w:szCs w:val="24"/>
          <w:lang w:val="en"/>
        </w:rPr>
        <w:t xml:space="preserve"> file</w:t>
      </w:r>
      <w:r w:rsidRPr="5BB841AD">
        <w:rPr>
          <w:rFonts w:eastAsiaTheme="minorEastAsia"/>
          <w:sz w:val="24"/>
          <w:szCs w:val="24"/>
          <w:lang w:val="en"/>
        </w:rPr>
        <w:t>.</w:t>
      </w:r>
    </w:p>
    <w:p w14:paraId="0BD4D096" w14:textId="055A8C57" w:rsidR="00C63C10" w:rsidRDefault="00C63C10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>Set the Master Password.</w:t>
      </w:r>
      <w:r w:rsidR="6C92B15C" w:rsidRPr="5BB841AD">
        <w:rPr>
          <w:rFonts w:eastAsiaTheme="minorEastAsia"/>
          <w:sz w:val="24"/>
          <w:szCs w:val="24"/>
          <w:lang w:val="en"/>
        </w:rPr>
        <w:t xml:space="preserve"> </w:t>
      </w:r>
      <w:r w:rsidR="7CC5C176" w:rsidRPr="5BB841AD">
        <w:rPr>
          <w:rFonts w:eastAsiaTheme="minorEastAsia"/>
          <w:sz w:val="24"/>
          <w:szCs w:val="24"/>
          <w:lang w:val="en"/>
        </w:rPr>
        <w:t>(</w:t>
      </w:r>
      <w:r w:rsidR="6C92B15C" w:rsidRPr="5BB841AD">
        <w:rPr>
          <w:rFonts w:eastAsiaTheme="minorEastAsia"/>
          <w:sz w:val="24"/>
          <w:szCs w:val="24"/>
          <w:lang w:val="en"/>
        </w:rPr>
        <w:t>Naturally, t</w:t>
      </w:r>
      <w:r w:rsidRPr="5BB841AD">
        <w:rPr>
          <w:rFonts w:eastAsiaTheme="minorEastAsia"/>
          <w:sz w:val="24"/>
          <w:szCs w:val="24"/>
          <w:lang w:val="en"/>
        </w:rPr>
        <w:t xml:space="preserve">his should be a strong password </w:t>
      </w:r>
      <w:r w:rsidR="1B974989" w:rsidRPr="5BB841AD">
        <w:rPr>
          <w:rFonts w:eastAsiaTheme="minorEastAsia"/>
          <w:sz w:val="24"/>
          <w:szCs w:val="24"/>
          <w:lang w:val="en"/>
        </w:rPr>
        <w:t xml:space="preserve">that you </w:t>
      </w:r>
      <w:r w:rsidR="1B974989" w:rsidRPr="5BB841AD">
        <w:rPr>
          <w:rFonts w:eastAsiaTheme="minorEastAsia"/>
          <w:i/>
          <w:iCs/>
          <w:sz w:val="24"/>
          <w:szCs w:val="24"/>
          <w:lang w:val="en"/>
        </w:rPr>
        <w:t>memorize,</w:t>
      </w:r>
      <w:r w:rsidR="1B974989" w:rsidRPr="5BB841AD">
        <w:rPr>
          <w:rFonts w:eastAsiaTheme="minorEastAsia"/>
          <w:sz w:val="24"/>
          <w:szCs w:val="24"/>
          <w:lang w:val="en"/>
        </w:rPr>
        <w:t xml:space="preserve"> using the lessons you learned </w:t>
      </w:r>
      <w:r w:rsidRPr="5BB841AD">
        <w:rPr>
          <w:rFonts w:eastAsiaTheme="minorEastAsia"/>
          <w:sz w:val="24"/>
          <w:szCs w:val="24"/>
          <w:lang w:val="en"/>
        </w:rPr>
        <w:t>in task</w:t>
      </w:r>
      <w:r w:rsidR="7C9F6BED" w:rsidRPr="5BB841AD">
        <w:rPr>
          <w:rFonts w:eastAsiaTheme="minorEastAsia"/>
          <w:sz w:val="24"/>
          <w:szCs w:val="24"/>
          <w:lang w:val="en"/>
        </w:rPr>
        <w:t>s</w:t>
      </w:r>
      <w:r w:rsidRPr="5BB841AD">
        <w:rPr>
          <w:rFonts w:eastAsiaTheme="minorEastAsia"/>
          <w:sz w:val="24"/>
          <w:szCs w:val="24"/>
          <w:lang w:val="en"/>
        </w:rPr>
        <w:t xml:space="preserve"> 1, 2, and 3 of this </w:t>
      </w:r>
      <w:proofErr w:type="gramStart"/>
      <w:r w:rsidRPr="5BB841AD">
        <w:rPr>
          <w:rFonts w:eastAsiaTheme="minorEastAsia"/>
          <w:sz w:val="24"/>
          <w:szCs w:val="24"/>
          <w:lang w:val="en"/>
        </w:rPr>
        <w:t>lab</w:t>
      </w:r>
      <w:proofErr w:type="gramEnd"/>
      <w:r w:rsidRPr="5BB841AD">
        <w:rPr>
          <w:rFonts w:eastAsiaTheme="minorEastAsia"/>
          <w:sz w:val="24"/>
          <w:szCs w:val="24"/>
          <w:lang w:val="en"/>
        </w:rPr>
        <w:t>.</w:t>
      </w:r>
      <w:r w:rsidR="28E66640" w:rsidRPr="5BB841AD">
        <w:rPr>
          <w:rFonts w:eastAsiaTheme="minorEastAsia"/>
          <w:sz w:val="24"/>
          <w:szCs w:val="24"/>
          <w:lang w:val="en"/>
        </w:rPr>
        <w:t>)</w:t>
      </w:r>
      <w:r w:rsidR="45216EE2" w:rsidRPr="5BB841AD">
        <w:rPr>
          <w:rFonts w:eastAsiaTheme="minorEastAsia"/>
          <w:sz w:val="24"/>
          <w:szCs w:val="24"/>
          <w:lang w:val="en"/>
        </w:rPr>
        <w:t xml:space="preserve"> Then c</w:t>
      </w:r>
      <w:r w:rsidR="004538D3" w:rsidRPr="5BB841AD">
        <w:rPr>
          <w:rFonts w:eastAsiaTheme="minorEastAsia"/>
          <w:sz w:val="24"/>
          <w:szCs w:val="24"/>
          <w:lang w:val="en"/>
        </w:rPr>
        <w:t xml:space="preserve">lick </w:t>
      </w:r>
      <w:r w:rsidR="004538D3" w:rsidRPr="5BB841AD">
        <w:rPr>
          <w:rFonts w:eastAsiaTheme="minorEastAsia"/>
          <w:b/>
          <w:bCs/>
          <w:sz w:val="24"/>
          <w:szCs w:val="24"/>
          <w:lang w:val="en"/>
        </w:rPr>
        <w:t>OK</w:t>
      </w:r>
      <w:r w:rsidR="48286AD2" w:rsidRPr="5BB841AD">
        <w:rPr>
          <w:rFonts w:eastAsiaTheme="minorEastAsia"/>
          <w:sz w:val="24"/>
          <w:szCs w:val="24"/>
          <w:lang w:val="en"/>
        </w:rPr>
        <w:t>.</w:t>
      </w:r>
    </w:p>
    <w:p w14:paraId="28320768" w14:textId="6D08749E" w:rsidR="004538D3" w:rsidRDefault="004538D3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KeePass can have more </w:t>
      </w:r>
      <w:r w:rsidR="351D6FFA" w:rsidRPr="5BB841AD">
        <w:rPr>
          <w:rFonts w:eastAsiaTheme="minorEastAsia"/>
          <w:sz w:val="24"/>
          <w:szCs w:val="24"/>
          <w:lang w:val="en"/>
        </w:rPr>
        <w:t>than</w:t>
      </w:r>
      <w:r w:rsidRPr="5BB841AD">
        <w:rPr>
          <w:rFonts w:eastAsiaTheme="minorEastAsia"/>
          <w:sz w:val="24"/>
          <w:szCs w:val="24"/>
          <w:lang w:val="en"/>
        </w:rPr>
        <w:t xml:space="preserve"> one user, </w:t>
      </w:r>
      <w:r w:rsidR="22EAC88F" w:rsidRPr="5BB841AD">
        <w:rPr>
          <w:rFonts w:eastAsiaTheme="minorEastAsia"/>
          <w:sz w:val="24"/>
          <w:szCs w:val="24"/>
          <w:lang w:val="en"/>
        </w:rPr>
        <w:t xml:space="preserve">so </w:t>
      </w:r>
      <w:r w:rsidRPr="5BB841AD">
        <w:rPr>
          <w:rFonts w:eastAsiaTheme="minorEastAsia"/>
          <w:sz w:val="24"/>
          <w:szCs w:val="24"/>
          <w:lang w:val="en"/>
        </w:rPr>
        <w:t xml:space="preserve">you can enter a Database name and a default username for new entries. You can also set a custom color.  </w:t>
      </w:r>
      <w:r w:rsidR="002174DB" w:rsidRPr="5BB841AD">
        <w:rPr>
          <w:rFonts w:eastAsiaTheme="minorEastAsia"/>
          <w:sz w:val="24"/>
          <w:szCs w:val="24"/>
          <w:lang w:val="en"/>
        </w:rPr>
        <w:t xml:space="preserve">When set, click </w:t>
      </w:r>
      <w:r w:rsidR="002174DB" w:rsidRPr="00CC5F59">
        <w:rPr>
          <w:rFonts w:eastAsiaTheme="minorEastAsia"/>
          <w:b/>
          <w:sz w:val="24"/>
          <w:szCs w:val="24"/>
          <w:lang w:val="en"/>
        </w:rPr>
        <w:t>OK</w:t>
      </w:r>
      <w:r w:rsidR="002174DB" w:rsidRPr="5BB841AD">
        <w:rPr>
          <w:rFonts w:eastAsiaTheme="minorEastAsia"/>
          <w:sz w:val="24"/>
          <w:szCs w:val="24"/>
          <w:lang w:val="en"/>
        </w:rPr>
        <w:t>.</w:t>
      </w:r>
    </w:p>
    <w:p w14:paraId="58F19952" w14:textId="472F0EE3" w:rsidR="002174DB" w:rsidRDefault="53A9EE95" w:rsidP="5BB841AD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eastAsiaTheme="minorEastAsia"/>
          <w:sz w:val="24"/>
          <w:szCs w:val="24"/>
          <w:lang w:val="en"/>
        </w:rPr>
      </w:pPr>
      <w:r w:rsidRPr="5BB841AD">
        <w:rPr>
          <w:rFonts w:eastAsiaTheme="minorEastAsia"/>
          <w:sz w:val="24"/>
          <w:szCs w:val="24"/>
          <w:lang w:val="en"/>
        </w:rPr>
        <w:t xml:space="preserve">From the top menu, click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File</w:t>
      </w:r>
      <w:r w:rsidRPr="5BB841AD">
        <w:rPr>
          <w:rFonts w:eastAsiaTheme="minorEastAsia"/>
          <w:sz w:val="24"/>
          <w:szCs w:val="24"/>
          <w:lang w:val="en"/>
        </w:rPr>
        <w:t xml:space="preserve"> &gt; </w:t>
      </w:r>
      <w:r w:rsidRPr="5BB841AD">
        <w:rPr>
          <w:rFonts w:eastAsiaTheme="minorEastAsia"/>
          <w:b/>
          <w:bCs/>
          <w:sz w:val="24"/>
          <w:szCs w:val="24"/>
          <w:lang w:val="en"/>
        </w:rPr>
        <w:t>Print</w:t>
      </w:r>
      <w:r w:rsidRPr="5BB841AD">
        <w:rPr>
          <w:rFonts w:eastAsiaTheme="minorEastAsia"/>
          <w:sz w:val="24"/>
          <w:szCs w:val="24"/>
          <w:lang w:val="en"/>
        </w:rPr>
        <w:t xml:space="preserve"> &gt; </w:t>
      </w:r>
      <w:r w:rsidR="47FC354A" w:rsidRPr="5BB841AD">
        <w:rPr>
          <w:rFonts w:eastAsiaTheme="minorEastAsia"/>
          <w:b/>
          <w:bCs/>
          <w:sz w:val="24"/>
          <w:szCs w:val="24"/>
          <w:lang w:val="en"/>
        </w:rPr>
        <w:t>Print Emergency Sheet</w:t>
      </w:r>
      <w:r w:rsidR="47FC354A" w:rsidRPr="5BB841AD">
        <w:rPr>
          <w:rFonts w:eastAsiaTheme="minorEastAsia"/>
          <w:sz w:val="24"/>
          <w:szCs w:val="24"/>
          <w:lang w:val="en"/>
        </w:rPr>
        <w:t xml:space="preserve">. Fill </w:t>
      </w:r>
      <w:r w:rsidR="68171E0B" w:rsidRPr="5BB841AD">
        <w:rPr>
          <w:rFonts w:eastAsiaTheme="minorEastAsia"/>
          <w:sz w:val="24"/>
          <w:szCs w:val="24"/>
          <w:lang w:val="en"/>
        </w:rPr>
        <w:t xml:space="preserve">out your printed emergency </w:t>
      </w:r>
      <w:proofErr w:type="gramStart"/>
      <w:r w:rsidR="68171E0B" w:rsidRPr="5BB841AD">
        <w:rPr>
          <w:rFonts w:eastAsiaTheme="minorEastAsia"/>
          <w:sz w:val="24"/>
          <w:szCs w:val="24"/>
          <w:lang w:val="en"/>
        </w:rPr>
        <w:t>sheet</w:t>
      </w:r>
      <w:r w:rsidR="00530B9A">
        <w:rPr>
          <w:rFonts w:eastAsiaTheme="minorEastAsia"/>
          <w:sz w:val="24"/>
          <w:szCs w:val="24"/>
          <w:lang w:val="en"/>
        </w:rPr>
        <w:t>,</w:t>
      </w:r>
      <w:r w:rsidR="435AAFB3" w:rsidRPr="5BB841AD">
        <w:rPr>
          <w:rFonts w:eastAsiaTheme="minorEastAsia"/>
          <w:sz w:val="24"/>
          <w:szCs w:val="24"/>
          <w:lang w:val="en"/>
        </w:rPr>
        <w:t xml:space="preserve"> and</w:t>
      </w:r>
      <w:proofErr w:type="gramEnd"/>
      <w:r w:rsidR="435AAFB3" w:rsidRPr="5BB841AD">
        <w:rPr>
          <w:rFonts w:eastAsiaTheme="minorEastAsia"/>
          <w:sz w:val="24"/>
          <w:szCs w:val="24"/>
          <w:lang w:val="en"/>
        </w:rPr>
        <w:t xml:space="preserve"> read and follow its instructions</w:t>
      </w:r>
      <w:r w:rsidR="00276759" w:rsidRPr="5BB841AD">
        <w:rPr>
          <w:rFonts w:eastAsiaTheme="minorEastAsia"/>
          <w:sz w:val="24"/>
          <w:szCs w:val="24"/>
          <w:lang w:val="en"/>
        </w:rPr>
        <w:t>.</w:t>
      </w:r>
    </w:p>
    <w:p w14:paraId="6B2C0E0E" w14:textId="0F139057" w:rsidR="5BB841AD" w:rsidRDefault="5BB841AD" w:rsidP="5BB841AD">
      <w:pPr>
        <w:spacing w:beforeAutospacing="1" w:afterAutospacing="1" w:line="240" w:lineRule="auto"/>
        <w:rPr>
          <w:rFonts w:eastAsiaTheme="minorEastAsia"/>
          <w:sz w:val="24"/>
          <w:szCs w:val="24"/>
          <w:lang w:val="en"/>
        </w:rPr>
      </w:pPr>
    </w:p>
    <w:p w14:paraId="2C4D28E5" w14:textId="434543B4" w:rsidR="4539EE17" w:rsidRDefault="6226FB9E" w:rsidP="5BB841AD">
      <w:pPr>
        <w:spacing w:beforeAutospacing="1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</w:pPr>
      <w:r w:rsidRPr="5BB841AD">
        <w:rPr>
          <w:rFonts w:ascii="Times New Roman" w:eastAsia="Times New Roman" w:hAnsi="Times New Roman" w:cs="Times New Roman"/>
          <w:b/>
          <w:bCs/>
          <w:sz w:val="27"/>
          <w:szCs w:val="27"/>
          <w:lang w:val="en"/>
        </w:rPr>
        <w:t>-</w:t>
      </w:r>
    </w:p>
    <w:sectPr w:rsidR="4539E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5A45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201E2E"/>
    <w:multiLevelType w:val="hybridMultilevel"/>
    <w:tmpl w:val="6DEEA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D61F9"/>
    <w:multiLevelType w:val="multilevel"/>
    <w:tmpl w:val="A58A1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2D0D23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B2D6E73"/>
    <w:multiLevelType w:val="hybridMultilevel"/>
    <w:tmpl w:val="0D46B11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0C0A1FFA"/>
    <w:multiLevelType w:val="hybridMultilevel"/>
    <w:tmpl w:val="37AA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037A3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F31775"/>
    <w:multiLevelType w:val="hybridMultilevel"/>
    <w:tmpl w:val="3FCE3CD8"/>
    <w:lvl w:ilvl="0" w:tplc="7CA08556">
      <w:start w:val="1"/>
      <w:numFmt w:val="decimal"/>
      <w:lvlText w:val="%1)"/>
      <w:lvlJc w:val="left"/>
      <w:pPr>
        <w:ind w:left="720" w:hanging="360"/>
      </w:pPr>
    </w:lvl>
    <w:lvl w:ilvl="1" w:tplc="A740E21A">
      <w:start w:val="1"/>
      <w:numFmt w:val="lowerLetter"/>
      <w:lvlText w:val="%2)"/>
      <w:lvlJc w:val="left"/>
      <w:pPr>
        <w:ind w:left="1440" w:hanging="360"/>
      </w:pPr>
    </w:lvl>
    <w:lvl w:ilvl="2" w:tplc="8238FFD2">
      <w:start w:val="1"/>
      <w:numFmt w:val="lowerRoman"/>
      <w:lvlText w:val="%3)"/>
      <w:lvlJc w:val="right"/>
      <w:pPr>
        <w:ind w:left="2160" w:hanging="180"/>
      </w:pPr>
    </w:lvl>
    <w:lvl w:ilvl="3" w:tplc="A5509726">
      <w:start w:val="1"/>
      <w:numFmt w:val="decimal"/>
      <w:lvlText w:val="(%4)"/>
      <w:lvlJc w:val="left"/>
      <w:pPr>
        <w:ind w:left="2880" w:hanging="360"/>
      </w:pPr>
    </w:lvl>
    <w:lvl w:ilvl="4" w:tplc="36C0D7D0">
      <w:start w:val="1"/>
      <w:numFmt w:val="lowerLetter"/>
      <w:lvlText w:val="(%5)"/>
      <w:lvlJc w:val="left"/>
      <w:pPr>
        <w:ind w:left="3600" w:hanging="360"/>
      </w:pPr>
    </w:lvl>
    <w:lvl w:ilvl="5" w:tplc="05A26D9E">
      <w:start w:val="1"/>
      <w:numFmt w:val="lowerRoman"/>
      <w:lvlText w:val="(%6)"/>
      <w:lvlJc w:val="right"/>
      <w:pPr>
        <w:ind w:left="4320" w:hanging="180"/>
      </w:pPr>
    </w:lvl>
    <w:lvl w:ilvl="6" w:tplc="D2D861DC">
      <w:start w:val="1"/>
      <w:numFmt w:val="decimal"/>
      <w:lvlText w:val="%7."/>
      <w:lvlJc w:val="left"/>
      <w:pPr>
        <w:ind w:left="5040" w:hanging="360"/>
      </w:pPr>
    </w:lvl>
    <w:lvl w:ilvl="7" w:tplc="C516684A">
      <w:start w:val="1"/>
      <w:numFmt w:val="lowerLetter"/>
      <w:lvlText w:val="%8."/>
      <w:lvlJc w:val="left"/>
      <w:pPr>
        <w:ind w:left="5760" w:hanging="360"/>
      </w:pPr>
    </w:lvl>
    <w:lvl w:ilvl="8" w:tplc="35624F5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C1459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6D2B11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EB0675"/>
    <w:multiLevelType w:val="hybridMultilevel"/>
    <w:tmpl w:val="D550D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F91A7D"/>
    <w:multiLevelType w:val="hybridMultilevel"/>
    <w:tmpl w:val="CACC9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65039"/>
    <w:multiLevelType w:val="hybridMultilevel"/>
    <w:tmpl w:val="CACC9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13FDE"/>
    <w:multiLevelType w:val="multilevel"/>
    <w:tmpl w:val="53740F6C"/>
    <w:lvl w:ilvl="0">
      <w:start w:val="1"/>
      <w:numFmt w:val="upperRoman"/>
      <w:lvlText w:val="%1."/>
      <w:lvlJc w:val="righ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4" w15:restartNumberingAfterBreak="0">
    <w:nsid w:val="3C2D584C"/>
    <w:multiLevelType w:val="hybridMultilevel"/>
    <w:tmpl w:val="511E5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57551"/>
    <w:multiLevelType w:val="multilevel"/>
    <w:tmpl w:val="096CB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EB13DC7"/>
    <w:multiLevelType w:val="multilevel"/>
    <w:tmpl w:val="62944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FF3309"/>
    <w:multiLevelType w:val="hybridMultilevel"/>
    <w:tmpl w:val="1736C9F0"/>
    <w:lvl w:ilvl="0" w:tplc="B40477A2">
      <w:start w:val="1"/>
      <w:numFmt w:val="decimal"/>
      <w:lvlText w:val="%1)"/>
      <w:lvlJc w:val="left"/>
      <w:pPr>
        <w:ind w:left="720" w:hanging="360"/>
      </w:pPr>
    </w:lvl>
    <w:lvl w:ilvl="1" w:tplc="126AAC8E">
      <w:start w:val="1"/>
      <w:numFmt w:val="lowerLetter"/>
      <w:lvlText w:val="%2)"/>
      <w:lvlJc w:val="left"/>
      <w:pPr>
        <w:ind w:left="1440" w:hanging="360"/>
      </w:pPr>
    </w:lvl>
    <w:lvl w:ilvl="2" w:tplc="4D401FCC">
      <w:start w:val="1"/>
      <w:numFmt w:val="lowerRoman"/>
      <w:lvlText w:val="%3)"/>
      <w:lvlJc w:val="right"/>
      <w:pPr>
        <w:ind w:left="2160" w:hanging="180"/>
      </w:pPr>
    </w:lvl>
    <w:lvl w:ilvl="3" w:tplc="5FF6EF86">
      <w:start w:val="1"/>
      <w:numFmt w:val="decimal"/>
      <w:lvlText w:val="(%4)"/>
      <w:lvlJc w:val="left"/>
      <w:pPr>
        <w:ind w:left="2880" w:hanging="360"/>
      </w:pPr>
    </w:lvl>
    <w:lvl w:ilvl="4" w:tplc="91CA9C22">
      <w:start w:val="1"/>
      <w:numFmt w:val="lowerLetter"/>
      <w:lvlText w:val="(%5)"/>
      <w:lvlJc w:val="left"/>
      <w:pPr>
        <w:ind w:left="3600" w:hanging="360"/>
      </w:pPr>
    </w:lvl>
    <w:lvl w:ilvl="5" w:tplc="43E05C0A">
      <w:start w:val="1"/>
      <w:numFmt w:val="lowerRoman"/>
      <w:lvlText w:val="(%6)"/>
      <w:lvlJc w:val="right"/>
      <w:pPr>
        <w:ind w:left="4320" w:hanging="180"/>
      </w:pPr>
    </w:lvl>
    <w:lvl w:ilvl="6" w:tplc="575A9F62">
      <w:start w:val="1"/>
      <w:numFmt w:val="decimal"/>
      <w:lvlText w:val="%7."/>
      <w:lvlJc w:val="left"/>
      <w:pPr>
        <w:ind w:left="5040" w:hanging="360"/>
      </w:pPr>
    </w:lvl>
    <w:lvl w:ilvl="7" w:tplc="13D8BF58">
      <w:start w:val="1"/>
      <w:numFmt w:val="lowerLetter"/>
      <w:lvlText w:val="%8."/>
      <w:lvlJc w:val="left"/>
      <w:pPr>
        <w:ind w:left="5760" w:hanging="360"/>
      </w:pPr>
    </w:lvl>
    <w:lvl w:ilvl="8" w:tplc="48AEA98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7735B"/>
    <w:multiLevelType w:val="multilevel"/>
    <w:tmpl w:val="5318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8E2E28"/>
    <w:multiLevelType w:val="hybridMultilevel"/>
    <w:tmpl w:val="2F7A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EC8792">
      <w:start w:val="1"/>
      <w:numFmt w:val="lowerRoman"/>
      <w:lvlText w:val="%3)"/>
      <w:lvlJc w:val="right"/>
      <w:pPr>
        <w:ind w:left="2160" w:hanging="180"/>
      </w:pPr>
    </w:lvl>
    <w:lvl w:ilvl="3" w:tplc="7764C42A">
      <w:start w:val="1"/>
      <w:numFmt w:val="decimal"/>
      <w:lvlText w:val="(%4)"/>
      <w:lvlJc w:val="left"/>
      <w:pPr>
        <w:ind w:left="2880" w:hanging="360"/>
      </w:pPr>
    </w:lvl>
    <w:lvl w:ilvl="4" w:tplc="13667922">
      <w:start w:val="1"/>
      <w:numFmt w:val="lowerLetter"/>
      <w:lvlText w:val="(%5)"/>
      <w:lvlJc w:val="left"/>
      <w:pPr>
        <w:ind w:left="3600" w:hanging="360"/>
      </w:pPr>
    </w:lvl>
    <w:lvl w:ilvl="5" w:tplc="7D64044A">
      <w:start w:val="1"/>
      <w:numFmt w:val="lowerRoman"/>
      <w:lvlText w:val="(%6)"/>
      <w:lvlJc w:val="right"/>
      <w:pPr>
        <w:ind w:left="4320" w:hanging="180"/>
      </w:pPr>
    </w:lvl>
    <w:lvl w:ilvl="6" w:tplc="DF7C5D6A">
      <w:start w:val="1"/>
      <w:numFmt w:val="decimal"/>
      <w:lvlText w:val="%7."/>
      <w:lvlJc w:val="left"/>
      <w:pPr>
        <w:ind w:left="5040" w:hanging="360"/>
      </w:pPr>
    </w:lvl>
    <w:lvl w:ilvl="7" w:tplc="2CBC94E8">
      <w:start w:val="1"/>
      <w:numFmt w:val="lowerLetter"/>
      <w:lvlText w:val="%8."/>
      <w:lvlJc w:val="left"/>
      <w:pPr>
        <w:ind w:left="5760" w:hanging="360"/>
      </w:pPr>
    </w:lvl>
    <w:lvl w:ilvl="8" w:tplc="2ED2994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9563A"/>
    <w:multiLevelType w:val="hybridMultilevel"/>
    <w:tmpl w:val="D6225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B4A0EC">
      <w:start w:val="1"/>
      <w:numFmt w:val="lowerLetter"/>
      <w:lvlText w:val="%2)"/>
      <w:lvlJc w:val="left"/>
      <w:pPr>
        <w:ind w:left="1440" w:hanging="360"/>
      </w:pPr>
    </w:lvl>
    <w:lvl w:ilvl="2" w:tplc="00203824" w:tentative="1">
      <w:start w:val="1"/>
      <w:numFmt w:val="lowerRoman"/>
      <w:lvlText w:val="%3)"/>
      <w:lvlJc w:val="right"/>
      <w:pPr>
        <w:ind w:left="2160" w:hanging="180"/>
      </w:pPr>
    </w:lvl>
    <w:lvl w:ilvl="3" w:tplc="268AE41A" w:tentative="1">
      <w:start w:val="1"/>
      <w:numFmt w:val="decimal"/>
      <w:lvlText w:val="(%4)"/>
      <w:lvlJc w:val="left"/>
      <w:pPr>
        <w:ind w:left="2880" w:hanging="360"/>
      </w:pPr>
    </w:lvl>
    <w:lvl w:ilvl="4" w:tplc="4D9AA08C" w:tentative="1">
      <w:start w:val="1"/>
      <w:numFmt w:val="lowerLetter"/>
      <w:lvlText w:val="(%5)"/>
      <w:lvlJc w:val="left"/>
      <w:pPr>
        <w:ind w:left="3600" w:hanging="360"/>
      </w:pPr>
    </w:lvl>
    <w:lvl w:ilvl="5" w:tplc="CDC23BD2" w:tentative="1">
      <w:start w:val="1"/>
      <w:numFmt w:val="lowerRoman"/>
      <w:lvlText w:val="(%6)"/>
      <w:lvlJc w:val="right"/>
      <w:pPr>
        <w:ind w:left="4320" w:hanging="180"/>
      </w:pPr>
    </w:lvl>
    <w:lvl w:ilvl="6" w:tplc="6568AA74" w:tentative="1">
      <w:start w:val="1"/>
      <w:numFmt w:val="decimal"/>
      <w:lvlText w:val="%7."/>
      <w:lvlJc w:val="left"/>
      <w:pPr>
        <w:ind w:left="5040" w:hanging="360"/>
      </w:pPr>
    </w:lvl>
    <w:lvl w:ilvl="7" w:tplc="B9346F38" w:tentative="1">
      <w:start w:val="1"/>
      <w:numFmt w:val="lowerLetter"/>
      <w:lvlText w:val="%8."/>
      <w:lvlJc w:val="left"/>
      <w:pPr>
        <w:ind w:left="5760" w:hanging="360"/>
      </w:pPr>
    </w:lvl>
    <w:lvl w:ilvl="8" w:tplc="1212A2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CE7C19"/>
    <w:multiLevelType w:val="multilevel"/>
    <w:tmpl w:val="4B42A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0E13A4"/>
    <w:multiLevelType w:val="hybridMultilevel"/>
    <w:tmpl w:val="49A80B9A"/>
    <w:lvl w:ilvl="0" w:tplc="7CA0855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2E3AD6"/>
    <w:multiLevelType w:val="hybridMultilevel"/>
    <w:tmpl w:val="A1B88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BB5118"/>
    <w:multiLevelType w:val="multilevel"/>
    <w:tmpl w:val="7598E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752A18"/>
    <w:multiLevelType w:val="multilevel"/>
    <w:tmpl w:val="4E84AF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E26F1D"/>
    <w:multiLevelType w:val="hybridMultilevel"/>
    <w:tmpl w:val="0C6CEC16"/>
    <w:lvl w:ilvl="0" w:tplc="7CA08556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1E67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A044E79"/>
    <w:multiLevelType w:val="hybridMultilevel"/>
    <w:tmpl w:val="F02E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3035B8">
      <w:start w:val="1"/>
      <w:numFmt w:val="lowerLetter"/>
      <w:lvlText w:val="%2)"/>
      <w:lvlJc w:val="left"/>
      <w:pPr>
        <w:ind w:left="1440" w:hanging="360"/>
      </w:pPr>
    </w:lvl>
    <w:lvl w:ilvl="2" w:tplc="23E08A0E">
      <w:start w:val="1"/>
      <w:numFmt w:val="lowerRoman"/>
      <w:lvlText w:val="%3)"/>
      <w:lvlJc w:val="right"/>
      <w:pPr>
        <w:ind w:left="2160" w:hanging="180"/>
      </w:pPr>
    </w:lvl>
    <w:lvl w:ilvl="3" w:tplc="E6167E08">
      <w:start w:val="1"/>
      <w:numFmt w:val="decimal"/>
      <w:lvlText w:val="(%4)"/>
      <w:lvlJc w:val="left"/>
      <w:pPr>
        <w:ind w:left="2880" w:hanging="360"/>
      </w:pPr>
    </w:lvl>
    <w:lvl w:ilvl="4" w:tplc="5AE0A352">
      <w:start w:val="1"/>
      <w:numFmt w:val="lowerLetter"/>
      <w:lvlText w:val="(%5)"/>
      <w:lvlJc w:val="left"/>
      <w:pPr>
        <w:ind w:left="3600" w:hanging="360"/>
      </w:pPr>
    </w:lvl>
    <w:lvl w:ilvl="5" w:tplc="138C4F64">
      <w:start w:val="1"/>
      <w:numFmt w:val="lowerRoman"/>
      <w:lvlText w:val="(%6)"/>
      <w:lvlJc w:val="right"/>
      <w:pPr>
        <w:ind w:left="4320" w:hanging="180"/>
      </w:pPr>
    </w:lvl>
    <w:lvl w:ilvl="6" w:tplc="23AE323C">
      <w:start w:val="1"/>
      <w:numFmt w:val="decimal"/>
      <w:lvlText w:val="%7."/>
      <w:lvlJc w:val="left"/>
      <w:pPr>
        <w:ind w:left="5040" w:hanging="360"/>
      </w:pPr>
    </w:lvl>
    <w:lvl w:ilvl="7" w:tplc="71C6499A">
      <w:start w:val="1"/>
      <w:numFmt w:val="lowerLetter"/>
      <w:lvlText w:val="%8."/>
      <w:lvlJc w:val="left"/>
      <w:pPr>
        <w:ind w:left="5760" w:hanging="360"/>
      </w:pPr>
    </w:lvl>
    <w:lvl w:ilvl="8" w:tplc="13946FE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467CEC"/>
    <w:multiLevelType w:val="hybridMultilevel"/>
    <w:tmpl w:val="AD10B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EADDEA">
      <w:start w:val="1"/>
      <w:numFmt w:val="lowerLetter"/>
      <w:lvlText w:val="%2)"/>
      <w:lvlJc w:val="left"/>
      <w:pPr>
        <w:ind w:left="1440" w:hanging="360"/>
      </w:pPr>
    </w:lvl>
    <w:lvl w:ilvl="2" w:tplc="03DC7DDA">
      <w:start w:val="1"/>
      <w:numFmt w:val="lowerRoman"/>
      <w:lvlText w:val="%3)"/>
      <w:lvlJc w:val="right"/>
      <w:pPr>
        <w:ind w:left="2160" w:hanging="180"/>
      </w:pPr>
    </w:lvl>
    <w:lvl w:ilvl="3" w:tplc="9FB67CB4">
      <w:start w:val="1"/>
      <w:numFmt w:val="decimal"/>
      <w:lvlText w:val="(%4)"/>
      <w:lvlJc w:val="left"/>
      <w:pPr>
        <w:ind w:left="2880" w:hanging="360"/>
      </w:pPr>
    </w:lvl>
    <w:lvl w:ilvl="4" w:tplc="6C6AB8A6">
      <w:start w:val="1"/>
      <w:numFmt w:val="lowerLetter"/>
      <w:lvlText w:val="(%5)"/>
      <w:lvlJc w:val="left"/>
      <w:pPr>
        <w:ind w:left="3600" w:hanging="360"/>
      </w:pPr>
    </w:lvl>
    <w:lvl w:ilvl="5" w:tplc="6F44DDC8">
      <w:start w:val="1"/>
      <w:numFmt w:val="lowerRoman"/>
      <w:lvlText w:val="(%6)"/>
      <w:lvlJc w:val="right"/>
      <w:pPr>
        <w:ind w:left="4320" w:hanging="180"/>
      </w:pPr>
    </w:lvl>
    <w:lvl w:ilvl="6" w:tplc="E9CE3D6A">
      <w:start w:val="1"/>
      <w:numFmt w:val="decimal"/>
      <w:lvlText w:val="%7."/>
      <w:lvlJc w:val="left"/>
      <w:pPr>
        <w:ind w:left="5040" w:hanging="360"/>
      </w:pPr>
    </w:lvl>
    <w:lvl w:ilvl="7" w:tplc="6DC82EE2">
      <w:start w:val="1"/>
      <w:numFmt w:val="lowerLetter"/>
      <w:lvlText w:val="%8."/>
      <w:lvlJc w:val="left"/>
      <w:pPr>
        <w:ind w:left="5760" w:hanging="360"/>
      </w:pPr>
    </w:lvl>
    <w:lvl w:ilvl="8" w:tplc="F1BE98F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4F3DED"/>
    <w:multiLevelType w:val="multilevel"/>
    <w:tmpl w:val="BA62C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9"/>
  </w:num>
  <w:num w:numId="3">
    <w:abstractNumId w:val="28"/>
  </w:num>
  <w:num w:numId="4">
    <w:abstractNumId w:val="17"/>
  </w:num>
  <w:num w:numId="5">
    <w:abstractNumId w:val="7"/>
  </w:num>
  <w:num w:numId="6">
    <w:abstractNumId w:val="25"/>
  </w:num>
  <w:num w:numId="7">
    <w:abstractNumId w:val="18"/>
  </w:num>
  <w:num w:numId="8">
    <w:abstractNumId w:val="30"/>
  </w:num>
  <w:num w:numId="9">
    <w:abstractNumId w:val="21"/>
  </w:num>
  <w:num w:numId="10">
    <w:abstractNumId w:val="24"/>
  </w:num>
  <w:num w:numId="11">
    <w:abstractNumId w:val="16"/>
  </w:num>
  <w:num w:numId="12">
    <w:abstractNumId w:val="2"/>
  </w:num>
  <w:num w:numId="13">
    <w:abstractNumId w:val="15"/>
  </w:num>
  <w:num w:numId="14">
    <w:abstractNumId w:val="6"/>
  </w:num>
  <w:num w:numId="15">
    <w:abstractNumId w:val="27"/>
  </w:num>
  <w:num w:numId="16">
    <w:abstractNumId w:val="0"/>
  </w:num>
  <w:num w:numId="17">
    <w:abstractNumId w:val="3"/>
  </w:num>
  <w:num w:numId="18">
    <w:abstractNumId w:val="13"/>
  </w:num>
  <w:num w:numId="19">
    <w:abstractNumId w:val="9"/>
  </w:num>
  <w:num w:numId="20">
    <w:abstractNumId w:val="8"/>
  </w:num>
  <w:num w:numId="21">
    <w:abstractNumId w:val="14"/>
  </w:num>
  <w:num w:numId="22">
    <w:abstractNumId w:val="20"/>
  </w:num>
  <w:num w:numId="23">
    <w:abstractNumId w:val="12"/>
  </w:num>
  <w:num w:numId="24">
    <w:abstractNumId w:val="11"/>
  </w:num>
  <w:num w:numId="25">
    <w:abstractNumId w:val="23"/>
  </w:num>
  <w:num w:numId="26">
    <w:abstractNumId w:val="10"/>
  </w:num>
  <w:num w:numId="27">
    <w:abstractNumId w:val="1"/>
  </w:num>
  <w:num w:numId="28">
    <w:abstractNumId w:val="5"/>
  </w:num>
  <w:num w:numId="29">
    <w:abstractNumId w:val="26"/>
  </w:num>
  <w:num w:numId="30">
    <w:abstractNumId w:val="22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7M0sTS1MLEwtbRU0lEKTi0uzszPAykwqgUAiVEKcywAAAA="/>
  </w:docVars>
  <w:rsids>
    <w:rsidRoot w:val="00E76A52"/>
    <w:rsid w:val="00005BE2"/>
    <w:rsid w:val="00021321"/>
    <w:rsid w:val="00023B90"/>
    <w:rsid w:val="00027A93"/>
    <w:rsid w:val="00032E8F"/>
    <w:rsid w:val="000364DE"/>
    <w:rsid w:val="00036D83"/>
    <w:rsid w:val="0003703E"/>
    <w:rsid w:val="000462A2"/>
    <w:rsid w:val="00057D1F"/>
    <w:rsid w:val="00065377"/>
    <w:rsid w:val="000736E9"/>
    <w:rsid w:val="0007E10C"/>
    <w:rsid w:val="0008622F"/>
    <w:rsid w:val="00094B91"/>
    <w:rsid w:val="00097C61"/>
    <w:rsid w:val="000A1DBB"/>
    <w:rsid w:val="000B0BCD"/>
    <w:rsid w:val="000D471B"/>
    <w:rsid w:val="001003DD"/>
    <w:rsid w:val="00100DC3"/>
    <w:rsid w:val="00133DDA"/>
    <w:rsid w:val="0013442D"/>
    <w:rsid w:val="00135DFE"/>
    <w:rsid w:val="00137E63"/>
    <w:rsid w:val="00154EE2"/>
    <w:rsid w:val="0015610B"/>
    <w:rsid w:val="00167D01"/>
    <w:rsid w:val="00177DD7"/>
    <w:rsid w:val="001A20FC"/>
    <w:rsid w:val="001D5C91"/>
    <w:rsid w:val="001D6114"/>
    <w:rsid w:val="001F5C62"/>
    <w:rsid w:val="001F669A"/>
    <w:rsid w:val="001F74A2"/>
    <w:rsid w:val="002027BE"/>
    <w:rsid w:val="00204D66"/>
    <w:rsid w:val="002078C8"/>
    <w:rsid w:val="00216053"/>
    <w:rsid w:val="002174DB"/>
    <w:rsid w:val="00220B17"/>
    <w:rsid w:val="00233892"/>
    <w:rsid w:val="00276759"/>
    <w:rsid w:val="00276822"/>
    <w:rsid w:val="002845CC"/>
    <w:rsid w:val="002A3EBF"/>
    <w:rsid w:val="002D588C"/>
    <w:rsid w:val="002E0FF4"/>
    <w:rsid w:val="002F26E3"/>
    <w:rsid w:val="00305095"/>
    <w:rsid w:val="00307F71"/>
    <w:rsid w:val="003221E6"/>
    <w:rsid w:val="00333633"/>
    <w:rsid w:val="00335795"/>
    <w:rsid w:val="00375B7F"/>
    <w:rsid w:val="00375CB3"/>
    <w:rsid w:val="00384813"/>
    <w:rsid w:val="003B3D2C"/>
    <w:rsid w:val="003C7680"/>
    <w:rsid w:val="003C7AA8"/>
    <w:rsid w:val="003D6241"/>
    <w:rsid w:val="003E05A4"/>
    <w:rsid w:val="003E58A6"/>
    <w:rsid w:val="003E769E"/>
    <w:rsid w:val="004158D1"/>
    <w:rsid w:val="0042169D"/>
    <w:rsid w:val="004235FD"/>
    <w:rsid w:val="004368A6"/>
    <w:rsid w:val="00442428"/>
    <w:rsid w:val="004538D3"/>
    <w:rsid w:val="004661D7"/>
    <w:rsid w:val="00467299"/>
    <w:rsid w:val="004729DE"/>
    <w:rsid w:val="00472FDE"/>
    <w:rsid w:val="0047AF93"/>
    <w:rsid w:val="00482F4D"/>
    <w:rsid w:val="0049133B"/>
    <w:rsid w:val="004A2F1F"/>
    <w:rsid w:val="004D56DB"/>
    <w:rsid w:val="00530B9A"/>
    <w:rsid w:val="00531BC1"/>
    <w:rsid w:val="0053292B"/>
    <w:rsid w:val="0054242F"/>
    <w:rsid w:val="00572936"/>
    <w:rsid w:val="0057778A"/>
    <w:rsid w:val="00581FC4"/>
    <w:rsid w:val="0059330A"/>
    <w:rsid w:val="005A3C9D"/>
    <w:rsid w:val="005A5372"/>
    <w:rsid w:val="005B46F2"/>
    <w:rsid w:val="005C60A3"/>
    <w:rsid w:val="005CC9CD"/>
    <w:rsid w:val="005D2A6C"/>
    <w:rsid w:val="005D6D56"/>
    <w:rsid w:val="005E2903"/>
    <w:rsid w:val="005F7AC7"/>
    <w:rsid w:val="00607A45"/>
    <w:rsid w:val="0061580F"/>
    <w:rsid w:val="00615DC6"/>
    <w:rsid w:val="00642EAC"/>
    <w:rsid w:val="00651D71"/>
    <w:rsid w:val="006529C2"/>
    <w:rsid w:val="00661EA9"/>
    <w:rsid w:val="00693BFD"/>
    <w:rsid w:val="006A7B2C"/>
    <w:rsid w:val="006C3BE2"/>
    <w:rsid w:val="006D4212"/>
    <w:rsid w:val="006E3779"/>
    <w:rsid w:val="006E634A"/>
    <w:rsid w:val="006F210B"/>
    <w:rsid w:val="00720311"/>
    <w:rsid w:val="00723958"/>
    <w:rsid w:val="00726F69"/>
    <w:rsid w:val="0073393E"/>
    <w:rsid w:val="007873B4"/>
    <w:rsid w:val="007A5099"/>
    <w:rsid w:val="007D2A2F"/>
    <w:rsid w:val="007D7A28"/>
    <w:rsid w:val="007E6B04"/>
    <w:rsid w:val="00807E23"/>
    <w:rsid w:val="008466A2"/>
    <w:rsid w:val="00847C81"/>
    <w:rsid w:val="00857F4B"/>
    <w:rsid w:val="00863F90"/>
    <w:rsid w:val="0087299B"/>
    <w:rsid w:val="008819CC"/>
    <w:rsid w:val="008B0528"/>
    <w:rsid w:val="00912049"/>
    <w:rsid w:val="00923ADC"/>
    <w:rsid w:val="00926910"/>
    <w:rsid w:val="009372B4"/>
    <w:rsid w:val="0094201E"/>
    <w:rsid w:val="0095743B"/>
    <w:rsid w:val="00980A78"/>
    <w:rsid w:val="00982F5F"/>
    <w:rsid w:val="00983E88"/>
    <w:rsid w:val="00984885"/>
    <w:rsid w:val="009A00F2"/>
    <w:rsid w:val="009B434F"/>
    <w:rsid w:val="009C10D3"/>
    <w:rsid w:val="00A14F26"/>
    <w:rsid w:val="00A213A5"/>
    <w:rsid w:val="00A24D74"/>
    <w:rsid w:val="00A6308E"/>
    <w:rsid w:val="00A65D45"/>
    <w:rsid w:val="00AB3783"/>
    <w:rsid w:val="00AD7D5C"/>
    <w:rsid w:val="00AE6E30"/>
    <w:rsid w:val="00B578D1"/>
    <w:rsid w:val="00B65405"/>
    <w:rsid w:val="00B66CBB"/>
    <w:rsid w:val="00B74DD1"/>
    <w:rsid w:val="00B85687"/>
    <w:rsid w:val="00BB26BE"/>
    <w:rsid w:val="00BE7F65"/>
    <w:rsid w:val="00BF3937"/>
    <w:rsid w:val="00BF54F5"/>
    <w:rsid w:val="00C02365"/>
    <w:rsid w:val="00C30461"/>
    <w:rsid w:val="00C57E83"/>
    <w:rsid w:val="00C63C10"/>
    <w:rsid w:val="00C676C9"/>
    <w:rsid w:val="00C77955"/>
    <w:rsid w:val="00C94A57"/>
    <w:rsid w:val="00CA0B19"/>
    <w:rsid w:val="00CA6786"/>
    <w:rsid w:val="00CC366B"/>
    <w:rsid w:val="00CC5F59"/>
    <w:rsid w:val="00CD246B"/>
    <w:rsid w:val="00CE5C2A"/>
    <w:rsid w:val="00CE7F03"/>
    <w:rsid w:val="00D0767D"/>
    <w:rsid w:val="00D2179C"/>
    <w:rsid w:val="00D23B6A"/>
    <w:rsid w:val="00D33ADB"/>
    <w:rsid w:val="00D6315F"/>
    <w:rsid w:val="00D71A09"/>
    <w:rsid w:val="00D759EF"/>
    <w:rsid w:val="00D87310"/>
    <w:rsid w:val="00D96B91"/>
    <w:rsid w:val="00DA4805"/>
    <w:rsid w:val="00DA6844"/>
    <w:rsid w:val="00DB46D2"/>
    <w:rsid w:val="00DB6C61"/>
    <w:rsid w:val="00DD2EDA"/>
    <w:rsid w:val="00DE1025"/>
    <w:rsid w:val="00DF3D74"/>
    <w:rsid w:val="00DF6866"/>
    <w:rsid w:val="00E01D63"/>
    <w:rsid w:val="00E06629"/>
    <w:rsid w:val="00E11855"/>
    <w:rsid w:val="00E3644E"/>
    <w:rsid w:val="00E36B58"/>
    <w:rsid w:val="00E44256"/>
    <w:rsid w:val="00E504FE"/>
    <w:rsid w:val="00E5674F"/>
    <w:rsid w:val="00E76A52"/>
    <w:rsid w:val="00E924C8"/>
    <w:rsid w:val="00EA77A8"/>
    <w:rsid w:val="00EC41B5"/>
    <w:rsid w:val="00F012C2"/>
    <w:rsid w:val="00F30846"/>
    <w:rsid w:val="00F3635A"/>
    <w:rsid w:val="00F41258"/>
    <w:rsid w:val="00F45568"/>
    <w:rsid w:val="00F47730"/>
    <w:rsid w:val="00F47A25"/>
    <w:rsid w:val="00F714B8"/>
    <w:rsid w:val="00F7274B"/>
    <w:rsid w:val="00F74D36"/>
    <w:rsid w:val="00F836D4"/>
    <w:rsid w:val="00F87BF1"/>
    <w:rsid w:val="00FB6776"/>
    <w:rsid w:val="00FB7956"/>
    <w:rsid w:val="00FB7FA6"/>
    <w:rsid w:val="00FD36E3"/>
    <w:rsid w:val="00FD404B"/>
    <w:rsid w:val="011C5A1C"/>
    <w:rsid w:val="013748BA"/>
    <w:rsid w:val="01A36B29"/>
    <w:rsid w:val="01D104A1"/>
    <w:rsid w:val="021EA178"/>
    <w:rsid w:val="023A6AAE"/>
    <w:rsid w:val="024D106F"/>
    <w:rsid w:val="02AB1E86"/>
    <w:rsid w:val="02CEDB0E"/>
    <w:rsid w:val="02CF7801"/>
    <w:rsid w:val="02F6354B"/>
    <w:rsid w:val="03280551"/>
    <w:rsid w:val="036F926E"/>
    <w:rsid w:val="0371B705"/>
    <w:rsid w:val="03D4419F"/>
    <w:rsid w:val="03DB177A"/>
    <w:rsid w:val="03EC140E"/>
    <w:rsid w:val="0406A4CC"/>
    <w:rsid w:val="0443BA67"/>
    <w:rsid w:val="0473026C"/>
    <w:rsid w:val="048F75C8"/>
    <w:rsid w:val="055B4FAC"/>
    <w:rsid w:val="055B774B"/>
    <w:rsid w:val="059AD301"/>
    <w:rsid w:val="05A58CFD"/>
    <w:rsid w:val="05DD034C"/>
    <w:rsid w:val="05E1C948"/>
    <w:rsid w:val="05E80AF7"/>
    <w:rsid w:val="05F4A979"/>
    <w:rsid w:val="0609187C"/>
    <w:rsid w:val="0629A945"/>
    <w:rsid w:val="063C0F47"/>
    <w:rsid w:val="0642E13B"/>
    <w:rsid w:val="064401E3"/>
    <w:rsid w:val="067EAB44"/>
    <w:rsid w:val="068045D8"/>
    <w:rsid w:val="06847581"/>
    <w:rsid w:val="0685F70A"/>
    <w:rsid w:val="06A3B451"/>
    <w:rsid w:val="06AB6AE9"/>
    <w:rsid w:val="06D93CC0"/>
    <w:rsid w:val="06D9814C"/>
    <w:rsid w:val="06F77BE0"/>
    <w:rsid w:val="06FC8F3F"/>
    <w:rsid w:val="072E230F"/>
    <w:rsid w:val="0782D644"/>
    <w:rsid w:val="0809CC9B"/>
    <w:rsid w:val="084EB952"/>
    <w:rsid w:val="086A3DD8"/>
    <w:rsid w:val="087D1C0F"/>
    <w:rsid w:val="0887590C"/>
    <w:rsid w:val="088C4F22"/>
    <w:rsid w:val="08D1AA75"/>
    <w:rsid w:val="0938F60C"/>
    <w:rsid w:val="0953A57B"/>
    <w:rsid w:val="0963D3B9"/>
    <w:rsid w:val="09992E9C"/>
    <w:rsid w:val="09B249A7"/>
    <w:rsid w:val="09C1D1E8"/>
    <w:rsid w:val="09F32AD9"/>
    <w:rsid w:val="0A65035D"/>
    <w:rsid w:val="0ABE9D91"/>
    <w:rsid w:val="0AC64D65"/>
    <w:rsid w:val="0AE5C83B"/>
    <w:rsid w:val="0B0A6836"/>
    <w:rsid w:val="0B3324C8"/>
    <w:rsid w:val="0B5287B4"/>
    <w:rsid w:val="0BD52C94"/>
    <w:rsid w:val="0C4556C2"/>
    <w:rsid w:val="0C4F124E"/>
    <w:rsid w:val="0CFA3148"/>
    <w:rsid w:val="0D1E2D0B"/>
    <w:rsid w:val="0D3FDBF2"/>
    <w:rsid w:val="0D456F8F"/>
    <w:rsid w:val="0D4FC111"/>
    <w:rsid w:val="0DFB418C"/>
    <w:rsid w:val="0E376C91"/>
    <w:rsid w:val="0E6C3DCD"/>
    <w:rsid w:val="0F43D2DA"/>
    <w:rsid w:val="0F4B0AB0"/>
    <w:rsid w:val="0F8C9068"/>
    <w:rsid w:val="0F8EAF8B"/>
    <w:rsid w:val="103259BB"/>
    <w:rsid w:val="10B36A46"/>
    <w:rsid w:val="114FBE00"/>
    <w:rsid w:val="115E5E86"/>
    <w:rsid w:val="11A78E7B"/>
    <w:rsid w:val="11AE0F2E"/>
    <w:rsid w:val="11D111AD"/>
    <w:rsid w:val="1232BCCE"/>
    <w:rsid w:val="1283FBD5"/>
    <w:rsid w:val="12B8F1D9"/>
    <w:rsid w:val="12FD64A0"/>
    <w:rsid w:val="13419175"/>
    <w:rsid w:val="136ACB1A"/>
    <w:rsid w:val="138E27BB"/>
    <w:rsid w:val="13BDA520"/>
    <w:rsid w:val="1432B856"/>
    <w:rsid w:val="1446BD88"/>
    <w:rsid w:val="14A7124D"/>
    <w:rsid w:val="14B59CA0"/>
    <w:rsid w:val="14F9F572"/>
    <w:rsid w:val="15286AAE"/>
    <w:rsid w:val="15D962B2"/>
    <w:rsid w:val="1611A1B0"/>
    <w:rsid w:val="16798D3C"/>
    <w:rsid w:val="16CC8E9F"/>
    <w:rsid w:val="16E33AA2"/>
    <w:rsid w:val="175C0335"/>
    <w:rsid w:val="17945207"/>
    <w:rsid w:val="185A7A0B"/>
    <w:rsid w:val="187FE64A"/>
    <w:rsid w:val="18AEC5DA"/>
    <w:rsid w:val="18CA8EE7"/>
    <w:rsid w:val="18E9014C"/>
    <w:rsid w:val="1942FD21"/>
    <w:rsid w:val="1960E835"/>
    <w:rsid w:val="19656BA4"/>
    <w:rsid w:val="197AF332"/>
    <w:rsid w:val="19A1A6FA"/>
    <w:rsid w:val="19D3A3FA"/>
    <w:rsid w:val="19DEB348"/>
    <w:rsid w:val="1A0A013C"/>
    <w:rsid w:val="1AA434F0"/>
    <w:rsid w:val="1ADA019F"/>
    <w:rsid w:val="1AFE44CD"/>
    <w:rsid w:val="1B27DEB3"/>
    <w:rsid w:val="1B2A9AEA"/>
    <w:rsid w:val="1B974989"/>
    <w:rsid w:val="1BB0F169"/>
    <w:rsid w:val="1C51C958"/>
    <w:rsid w:val="1C6AC01D"/>
    <w:rsid w:val="1C730FEC"/>
    <w:rsid w:val="1C7F4D3F"/>
    <w:rsid w:val="1D388832"/>
    <w:rsid w:val="1D55E74D"/>
    <w:rsid w:val="1E281EA3"/>
    <w:rsid w:val="1EC33D41"/>
    <w:rsid w:val="1EFA7A0A"/>
    <w:rsid w:val="1F5C53B9"/>
    <w:rsid w:val="1FCF4E9B"/>
    <w:rsid w:val="2050F09F"/>
    <w:rsid w:val="217BAF44"/>
    <w:rsid w:val="21BE6EDE"/>
    <w:rsid w:val="21ECE424"/>
    <w:rsid w:val="222082B1"/>
    <w:rsid w:val="22EAC88F"/>
    <w:rsid w:val="22EF06B1"/>
    <w:rsid w:val="23573571"/>
    <w:rsid w:val="2388E456"/>
    <w:rsid w:val="239EB8A9"/>
    <w:rsid w:val="23A5E962"/>
    <w:rsid w:val="23B636D9"/>
    <w:rsid w:val="23BBF479"/>
    <w:rsid w:val="23D609F5"/>
    <w:rsid w:val="23F55EF0"/>
    <w:rsid w:val="24038F6E"/>
    <w:rsid w:val="24482E3B"/>
    <w:rsid w:val="247F0742"/>
    <w:rsid w:val="24A01A49"/>
    <w:rsid w:val="24A6B9FB"/>
    <w:rsid w:val="24B3EEDA"/>
    <w:rsid w:val="24BAA6F5"/>
    <w:rsid w:val="252084C5"/>
    <w:rsid w:val="253468E6"/>
    <w:rsid w:val="25927889"/>
    <w:rsid w:val="260E8C2D"/>
    <w:rsid w:val="2610FA77"/>
    <w:rsid w:val="264081BA"/>
    <w:rsid w:val="26724D72"/>
    <w:rsid w:val="26765420"/>
    <w:rsid w:val="26F173B5"/>
    <w:rsid w:val="27B0BD99"/>
    <w:rsid w:val="2840C79F"/>
    <w:rsid w:val="28CBBF8F"/>
    <w:rsid w:val="28CD0949"/>
    <w:rsid w:val="28E66640"/>
    <w:rsid w:val="291FD716"/>
    <w:rsid w:val="294200FD"/>
    <w:rsid w:val="2942A892"/>
    <w:rsid w:val="294F89CD"/>
    <w:rsid w:val="29502E3B"/>
    <w:rsid w:val="2966371E"/>
    <w:rsid w:val="29695ED2"/>
    <w:rsid w:val="29729885"/>
    <w:rsid w:val="29760043"/>
    <w:rsid w:val="29AB0D74"/>
    <w:rsid w:val="29BE5BCC"/>
    <w:rsid w:val="2A8E0789"/>
    <w:rsid w:val="2AB51237"/>
    <w:rsid w:val="2AD2BA38"/>
    <w:rsid w:val="2B16B5BB"/>
    <w:rsid w:val="2B52CE6F"/>
    <w:rsid w:val="2B83A1F7"/>
    <w:rsid w:val="2BCC8704"/>
    <w:rsid w:val="2BDAF8CC"/>
    <w:rsid w:val="2BED7427"/>
    <w:rsid w:val="2C096512"/>
    <w:rsid w:val="2C51098E"/>
    <w:rsid w:val="2C691D9E"/>
    <w:rsid w:val="2C7C6552"/>
    <w:rsid w:val="2CC25EDB"/>
    <w:rsid w:val="2CD3C14C"/>
    <w:rsid w:val="2CEB9948"/>
    <w:rsid w:val="2D18C6C8"/>
    <w:rsid w:val="2D2055EE"/>
    <w:rsid w:val="2D4546C2"/>
    <w:rsid w:val="2D7FC89D"/>
    <w:rsid w:val="2D866EF8"/>
    <w:rsid w:val="2DA212C1"/>
    <w:rsid w:val="2DD06D88"/>
    <w:rsid w:val="2E0E8D58"/>
    <w:rsid w:val="2E7A23C9"/>
    <w:rsid w:val="2ED1CFCD"/>
    <w:rsid w:val="2EEB03EB"/>
    <w:rsid w:val="2F18EBE6"/>
    <w:rsid w:val="2F5DD86B"/>
    <w:rsid w:val="2F774D6C"/>
    <w:rsid w:val="2F8E1E3E"/>
    <w:rsid w:val="30078FCC"/>
    <w:rsid w:val="30149EEB"/>
    <w:rsid w:val="302933E7"/>
    <w:rsid w:val="316B99BE"/>
    <w:rsid w:val="31A15394"/>
    <w:rsid w:val="31C9DDCD"/>
    <w:rsid w:val="32363B40"/>
    <w:rsid w:val="325FEA56"/>
    <w:rsid w:val="33120181"/>
    <w:rsid w:val="3317E03E"/>
    <w:rsid w:val="33C71EBA"/>
    <w:rsid w:val="33E0FB8B"/>
    <w:rsid w:val="33F266E4"/>
    <w:rsid w:val="33FF7679"/>
    <w:rsid w:val="3437841D"/>
    <w:rsid w:val="343C88BE"/>
    <w:rsid w:val="3444238F"/>
    <w:rsid w:val="34BB7836"/>
    <w:rsid w:val="351D6FFA"/>
    <w:rsid w:val="35413FB2"/>
    <w:rsid w:val="356D2CFC"/>
    <w:rsid w:val="359FC55B"/>
    <w:rsid w:val="35F23200"/>
    <w:rsid w:val="3631147D"/>
    <w:rsid w:val="36748673"/>
    <w:rsid w:val="367C1EE3"/>
    <w:rsid w:val="36979DAA"/>
    <w:rsid w:val="36BBBCA1"/>
    <w:rsid w:val="37036F85"/>
    <w:rsid w:val="371EDAA0"/>
    <w:rsid w:val="37A226FD"/>
    <w:rsid w:val="37C85737"/>
    <w:rsid w:val="37EA5CEC"/>
    <w:rsid w:val="37EFE563"/>
    <w:rsid w:val="38186C31"/>
    <w:rsid w:val="388DD0E2"/>
    <w:rsid w:val="38EDFE25"/>
    <w:rsid w:val="3939A140"/>
    <w:rsid w:val="39E24309"/>
    <w:rsid w:val="39FC52BF"/>
    <w:rsid w:val="3A1F5B25"/>
    <w:rsid w:val="3A6036FE"/>
    <w:rsid w:val="3A6D57A8"/>
    <w:rsid w:val="3AD97702"/>
    <w:rsid w:val="3B1A33ED"/>
    <w:rsid w:val="3B3E2AC8"/>
    <w:rsid w:val="3BCF4A7C"/>
    <w:rsid w:val="3C7C9203"/>
    <w:rsid w:val="3D12E051"/>
    <w:rsid w:val="3D2E08A0"/>
    <w:rsid w:val="3D4DE8A3"/>
    <w:rsid w:val="3DC5DF2A"/>
    <w:rsid w:val="3DCA95FE"/>
    <w:rsid w:val="3E52A228"/>
    <w:rsid w:val="3E606C98"/>
    <w:rsid w:val="3E7FD109"/>
    <w:rsid w:val="3E944BE3"/>
    <w:rsid w:val="3E994B8D"/>
    <w:rsid w:val="3F208E33"/>
    <w:rsid w:val="3F8BC7CF"/>
    <w:rsid w:val="40260175"/>
    <w:rsid w:val="40620A46"/>
    <w:rsid w:val="408B6882"/>
    <w:rsid w:val="4196E2B0"/>
    <w:rsid w:val="419FB2DF"/>
    <w:rsid w:val="4245444E"/>
    <w:rsid w:val="4273990E"/>
    <w:rsid w:val="429EA3C1"/>
    <w:rsid w:val="43104DB7"/>
    <w:rsid w:val="4318ADA6"/>
    <w:rsid w:val="4322DA79"/>
    <w:rsid w:val="435064D2"/>
    <w:rsid w:val="435AAFB3"/>
    <w:rsid w:val="4363D64B"/>
    <w:rsid w:val="43737095"/>
    <w:rsid w:val="4385D385"/>
    <w:rsid w:val="43F9616A"/>
    <w:rsid w:val="441E23E4"/>
    <w:rsid w:val="44332122"/>
    <w:rsid w:val="443FE2C8"/>
    <w:rsid w:val="4459D4C1"/>
    <w:rsid w:val="445D77A7"/>
    <w:rsid w:val="44D5970C"/>
    <w:rsid w:val="44E3EE99"/>
    <w:rsid w:val="44F41D64"/>
    <w:rsid w:val="45216EE2"/>
    <w:rsid w:val="45241CFB"/>
    <w:rsid w:val="4539EE17"/>
    <w:rsid w:val="45412E5E"/>
    <w:rsid w:val="4586CA20"/>
    <w:rsid w:val="45C554CE"/>
    <w:rsid w:val="4612B9A6"/>
    <w:rsid w:val="46B8D64C"/>
    <w:rsid w:val="46E1415B"/>
    <w:rsid w:val="47271A7E"/>
    <w:rsid w:val="47C12FB0"/>
    <w:rsid w:val="47CCF583"/>
    <w:rsid w:val="47FC354A"/>
    <w:rsid w:val="48286AD2"/>
    <w:rsid w:val="48893969"/>
    <w:rsid w:val="48A04F93"/>
    <w:rsid w:val="48D06BF9"/>
    <w:rsid w:val="48D77504"/>
    <w:rsid w:val="49661475"/>
    <w:rsid w:val="49D17B07"/>
    <w:rsid w:val="49DAEBA4"/>
    <w:rsid w:val="49DD5BDF"/>
    <w:rsid w:val="4A8DCECB"/>
    <w:rsid w:val="4A9661DA"/>
    <w:rsid w:val="4AB19597"/>
    <w:rsid w:val="4AE8E96B"/>
    <w:rsid w:val="4AF0FAEF"/>
    <w:rsid w:val="4B6155B6"/>
    <w:rsid w:val="4B66C42F"/>
    <w:rsid w:val="4B844A71"/>
    <w:rsid w:val="4BA3D230"/>
    <w:rsid w:val="4BC576C0"/>
    <w:rsid w:val="4BD88B2A"/>
    <w:rsid w:val="4C94DF9F"/>
    <w:rsid w:val="4CA53065"/>
    <w:rsid w:val="4CB88956"/>
    <w:rsid w:val="4CD0767E"/>
    <w:rsid w:val="4D11CE69"/>
    <w:rsid w:val="4D339620"/>
    <w:rsid w:val="4D79DB4F"/>
    <w:rsid w:val="4D9F0EA0"/>
    <w:rsid w:val="4DA689BE"/>
    <w:rsid w:val="4DDABE1B"/>
    <w:rsid w:val="4E209D70"/>
    <w:rsid w:val="4E30DA97"/>
    <w:rsid w:val="4E641727"/>
    <w:rsid w:val="4F2FC606"/>
    <w:rsid w:val="4F45171D"/>
    <w:rsid w:val="4F4959D0"/>
    <w:rsid w:val="4F593897"/>
    <w:rsid w:val="4F710EF4"/>
    <w:rsid w:val="4F9B42C2"/>
    <w:rsid w:val="4F9C4199"/>
    <w:rsid w:val="4FE89442"/>
    <w:rsid w:val="50064D6C"/>
    <w:rsid w:val="502D2148"/>
    <w:rsid w:val="504E3544"/>
    <w:rsid w:val="50538D24"/>
    <w:rsid w:val="50C17CDC"/>
    <w:rsid w:val="51149307"/>
    <w:rsid w:val="513B5136"/>
    <w:rsid w:val="513FFFD3"/>
    <w:rsid w:val="5160C607"/>
    <w:rsid w:val="517C850E"/>
    <w:rsid w:val="51C47572"/>
    <w:rsid w:val="51DE8A3E"/>
    <w:rsid w:val="51E45819"/>
    <w:rsid w:val="51EBB6F8"/>
    <w:rsid w:val="522E06A3"/>
    <w:rsid w:val="525D58D0"/>
    <w:rsid w:val="52618E82"/>
    <w:rsid w:val="527CCC30"/>
    <w:rsid w:val="53763D2E"/>
    <w:rsid w:val="53857419"/>
    <w:rsid w:val="53A9EE95"/>
    <w:rsid w:val="53E6427D"/>
    <w:rsid w:val="53F667C6"/>
    <w:rsid w:val="54879E7D"/>
    <w:rsid w:val="54D27A8F"/>
    <w:rsid w:val="55080549"/>
    <w:rsid w:val="554BCB89"/>
    <w:rsid w:val="557081BA"/>
    <w:rsid w:val="55AE8D1F"/>
    <w:rsid w:val="5600BCAA"/>
    <w:rsid w:val="5639AC94"/>
    <w:rsid w:val="5692EDAA"/>
    <w:rsid w:val="56CF6BEB"/>
    <w:rsid w:val="576C1072"/>
    <w:rsid w:val="577F74B6"/>
    <w:rsid w:val="57879576"/>
    <w:rsid w:val="57B91CC4"/>
    <w:rsid w:val="57C13188"/>
    <w:rsid w:val="57F95B4C"/>
    <w:rsid w:val="585EDA95"/>
    <w:rsid w:val="587BD8D4"/>
    <w:rsid w:val="588F5386"/>
    <w:rsid w:val="58A98AC5"/>
    <w:rsid w:val="58CE5EE0"/>
    <w:rsid w:val="59A649DE"/>
    <w:rsid w:val="59B95ACD"/>
    <w:rsid w:val="59F4C716"/>
    <w:rsid w:val="5A2500E2"/>
    <w:rsid w:val="5ADB2311"/>
    <w:rsid w:val="5B32C435"/>
    <w:rsid w:val="5B3F2C5D"/>
    <w:rsid w:val="5B46F57A"/>
    <w:rsid w:val="5B4969D2"/>
    <w:rsid w:val="5B4DB72E"/>
    <w:rsid w:val="5B6A8358"/>
    <w:rsid w:val="5B8321FD"/>
    <w:rsid w:val="5BA81206"/>
    <w:rsid w:val="5BB7BCE9"/>
    <w:rsid w:val="5BB841AD"/>
    <w:rsid w:val="5BD67940"/>
    <w:rsid w:val="5BE21ABB"/>
    <w:rsid w:val="5C28CBD3"/>
    <w:rsid w:val="5C29DC0F"/>
    <w:rsid w:val="5C718E3C"/>
    <w:rsid w:val="5C7E9B6D"/>
    <w:rsid w:val="5CD939A0"/>
    <w:rsid w:val="5CE606E1"/>
    <w:rsid w:val="5CFAC6F5"/>
    <w:rsid w:val="5D456072"/>
    <w:rsid w:val="5D4CEAB4"/>
    <w:rsid w:val="5DA0C287"/>
    <w:rsid w:val="5DA94485"/>
    <w:rsid w:val="5DD0B0EE"/>
    <w:rsid w:val="5DE2DB74"/>
    <w:rsid w:val="5E26D114"/>
    <w:rsid w:val="5E433FAC"/>
    <w:rsid w:val="5E61C43E"/>
    <w:rsid w:val="5E701F77"/>
    <w:rsid w:val="5EB7381C"/>
    <w:rsid w:val="5EC51393"/>
    <w:rsid w:val="5EC6711E"/>
    <w:rsid w:val="5EF01E19"/>
    <w:rsid w:val="5EF8F773"/>
    <w:rsid w:val="5F6351EE"/>
    <w:rsid w:val="5F686BDA"/>
    <w:rsid w:val="5FD69D40"/>
    <w:rsid w:val="5FF8F015"/>
    <w:rsid w:val="600BF2EE"/>
    <w:rsid w:val="60164F30"/>
    <w:rsid w:val="60C3019E"/>
    <w:rsid w:val="60C54400"/>
    <w:rsid w:val="60F73405"/>
    <w:rsid w:val="6156AC1B"/>
    <w:rsid w:val="61C01ECE"/>
    <w:rsid w:val="61C6B366"/>
    <w:rsid w:val="6226FB9E"/>
    <w:rsid w:val="62745E29"/>
    <w:rsid w:val="630744D1"/>
    <w:rsid w:val="63126812"/>
    <w:rsid w:val="63474B08"/>
    <w:rsid w:val="63C41D3C"/>
    <w:rsid w:val="64589292"/>
    <w:rsid w:val="645D3FDB"/>
    <w:rsid w:val="6481EEB6"/>
    <w:rsid w:val="649F4AD1"/>
    <w:rsid w:val="64B432A1"/>
    <w:rsid w:val="64E00EEF"/>
    <w:rsid w:val="654551AF"/>
    <w:rsid w:val="657A96EB"/>
    <w:rsid w:val="657CA237"/>
    <w:rsid w:val="65B05F52"/>
    <w:rsid w:val="65E9C2C7"/>
    <w:rsid w:val="66508E7C"/>
    <w:rsid w:val="665EDF33"/>
    <w:rsid w:val="6660A0F6"/>
    <w:rsid w:val="666F2205"/>
    <w:rsid w:val="6691D103"/>
    <w:rsid w:val="66B644CF"/>
    <w:rsid w:val="66EE93C4"/>
    <w:rsid w:val="67838DED"/>
    <w:rsid w:val="67B9B1B4"/>
    <w:rsid w:val="68171E0B"/>
    <w:rsid w:val="681AD038"/>
    <w:rsid w:val="68630F4E"/>
    <w:rsid w:val="68681B13"/>
    <w:rsid w:val="6873D0DA"/>
    <w:rsid w:val="68CC16C2"/>
    <w:rsid w:val="68D213A5"/>
    <w:rsid w:val="694AE8D2"/>
    <w:rsid w:val="6950C8AB"/>
    <w:rsid w:val="69EF77A8"/>
    <w:rsid w:val="6A5D23A5"/>
    <w:rsid w:val="6A6EB82A"/>
    <w:rsid w:val="6A799265"/>
    <w:rsid w:val="6A996AD1"/>
    <w:rsid w:val="6AC50402"/>
    <w:rsid w:val="6B0DA661"/>
    <w:rsid w:val="6B318DCF"/>
    <w:rsid w:val="6BB1B3FF"/>
    <w:rsid w:val="6BB629FD"/>
    <w:rsid w:val="6BC392A5"/>
    <w:rsid w:val="6BC7D9B2"/>
    <w:rsid w:val="6BF3F783"/>
    <w:rsid w:val="6BFC034A"/>
    <w:rsid w:val="6C0A1237"/>
    <w:rsid w:val="6C92B15C"/>
    <w:rsid w:val="6CB08F67"/>
    <w:rsid w:val="6D472B5F"/>
    <w:rsid w:val="6D4CEDC0"/>
    <w:rsid w:val="6D65D3AC"/>
    <w:rsid w:val="6D97B09D"/>
    <w:rsid w:val="6E1FDE7B"/>
    <w:rsid w:val="6E5CF484"/>
    <w:rsid w:val="6E66B4B2"/>
    <w:rsid w:val="6E871F7D"/>
    <w:rsid w:val="6EFEF250"/>
    <w:rsid w:val="6F1787AE"/>
    <w:rsid w:val="6F19EB0E"/>
    <w:rsid w:val="6F27DA3C"/>
    <w:rsid w:val="70164412"/>
    <w:rsid w:val="70684B8A"/>
    <w:rsid w:val="706BC73E"/>
    <w:rsid w:val="70C5BEF2"/>
    <w:rsid w:val="70D8A574"/>
    <w:rsid w:val="712D4BF6"/>
    <w:rsid w:val="7136F696"/>
    <w:rsid w:val="71456FE1"/>
    <w:rsid w:val="7187505D"/>
    <w:rsid w:val="719E74BB"/>
    <w:rsid w:val="71B43413"/>
    <w:rsid w:val="71D408D7"/>
    <w:rsid w:val="722F63F5"/>
    <w:rsid w:val="72858660"/>
    <w:rsid w:val="72E0854D"/>
    <w:rsid w:val="730FA505"/>
    <w:rsid w:val="73121521"/>
    <w:rsid w:val="733CB945"/>
    <w:rsid w:val="734026EE"/>
    <w:rsid w:val="7356F978"/>
    <w:rsid w:val="737A9E44"/>
    <w:rsid w:val="73C829F1"/>
    <w:rsid w:val="73CD0B17"/>
    <w:rsid w:val="73E73C89"/>
    <w:rsid w:val="73EA9EC2"/>
    <w:rsid w:val="73EF6843"/>
    <w:rsid w:val="73F24DB4"/>
    <w:rsid w:val="742E3D6A"/>
    <w:rsid w:val="7447A53D"/>
    <w:rsid w:val="74944CB5"/>
    <w:rsid w:val="75413CF4"/>
    <w:rsid w:val="7565DCA7"/>
    <w:rsid w:val="75EE0965"/>
    <w:rsid w:val="75FDFC29"/>
    <w:rsid w:val="761BCAA2"/>
    <w:rsid w:val="76345A5D"/>
    <w:rsid w:val="767EA220"/>
    <w:rsid w:val="7686A929"/>
    <w:rsid w:val="769D4815"/>
    <w:rsid w:val="769E3067"/>
    <w:rsid w:val="76BB3F09"/>
    <w:rsid w:val="76D85176"/>
    <w:rsid w:val="76EF3070"/>
    <w:rsid w:val="76F9E27F"/>
    <w:rsid w:val="772D206F"/>
    <w:rsid w:val="77665241"/>
    <w:rsid w:val="7781E5EA"/>
    <w:rsid w:val="77D5A58A"/>
    <w:rsid w:val="781FA372"/>
    <w:rsid w:val="785B9F37"/>
    <w:rsid w:val="78CF0C64"/>
    <w:rsid w:val="78D17C29"/>
    <w:rsid w:val="78D5C828"/>
    <w:rsid w:val="78DE29AD"/>
    <w:rsid w:val="78F8DF2E"/>
    <w:rsid w:val="7915A94B"/>
    <w:rsid w:val="7916F347"/>
    <w:rsid w:val="79A6B80F"/>
    <w:rsid w:val="79C5E3A7"/>
    <w:rsid w:val="7A13F486"/>
    <w:rsid w:val="7A2EC735"/>
    <w:rsid w:val="7A9F9EB0"/>
    <w:rsid w:val="7AB3401D"/>
    <w:rsid w:val="7B02CB6E"/>
    <w:rsid w:val="7B302F25"/>
    <w:rsid w:val="7B623039"/>
    <w:rsid w:val="7B918BFB"/>
    <w:rsid w:val="7B9DCEA4"/>
    <w:rsid w:val="7C06002A"/>
    <w:rsid w:val="7C1E7AD5"/>
    <w:rsid w:val="7C6CC4B1"/>
    <w:rsid w:val="7C749429"/>
    <w:rsid w:val="7C9F6BED"/>
    <w:rsid w:val="7CC5C176"/>
    <w:rsid w:val="7CE3B248"/>
    <w:rsid w:val="7CF43C72"/>
    <w:rsid w:val="7D30CE2E"/>
    <w:rsid w:val="7D592FAA"/>
    <w:rsid w:val="7D851697"/>
    <w:rsid w:val="7DAF34CB"/>
    <w:rsid w:val="7DFB3367"/>
    <w:rsid w:val="7E6B3EF9"/>
    <w:rsid w:val="7ED33FFE"/>
    <w:rsid w:val="7ED9AF59"/>
    <w:rsid w:val="7EF5CB77"/>
    <w:rsid w:val="7F23A9AD"/>
    <w:rsid w:val="7F784BF9"/>
    <w:rsid w:val="7F854CB1"/>
    <w:rsid w:val="7FCF4DE7"/>
    <w:rsid w:val="7FE7A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5D26A"/>
  <w15:chartTrackingRefBased/>
  <w15:docId w15:val="{14E556A2-630C-4EC9-9D02-299BD7DAF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23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3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7AA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8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36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5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77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29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391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04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ZL6446ShQ08" TargetMode="External"/><Relationship Id="rId13" Type="http://schemas.openxmlformats.org/officeDocument/2006/relationships/hyperlink" Target="https://passwordsgenerator.net/" TargetMode="External"/><Relationship Id="rId18" Type="http://schemas.openxmlformats.org/officeDocument/2006/relationships/hyperlink" Target="https://youtu.be/lDIzwxirzgc" TargetMode="Externa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https://keepass.info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howsecureismypassword.net/" TargetMode="External"/><Relationship Id="rId17" Type="http://schemas.openxmlformats.org/officeDocument/2006/relationships/hyperlink" Target="https://youtu.be/i10BRwNkds0" TargetMode="External"/><Relationship Id="rId25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0Ce2MsDnk-A" TargetMode="External"/><Relationship Id="rId20" Type="http://schemas.openxmlformats.org/officeDocument/2006/relationships/hyperlink" Target="https://howsecureismypassword.net/" TargetMode="Externa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passwordmeter.com/" TargetMode="External"/><Relationship Id="rId24" Type="http://schemas.openxmlformats.org/officeDocument/2006/relationships/image" Target="media/image3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youtu.be/y4Ak2SXwVLo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10" Type="http://schemas.openxmlformats.org/officeDocument/2006/relationships/hyperlink" Target="https://www.uic.edu/apps/strong-password/" TargetMode="External"/><Relationship Id="rId19" Type="http://schemas.openxmlformats.org/officeDocument/2006/relationships/hyperlink" Target="https://www.byui.edu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youtu.be/9LxdtaSvQ3I" TargetMode="External"/><Relationship Id="rId14" Type="http://schemas.openxmlformats.org/officeDocument/2006/relationships/hyperlink" Target="https://howsecureismypassword.net/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9801EAE37134F82DADB97FF2F06B3" ma:contentTypeVersion="10" ma:contentTypeDescription="Create a new document." ma:contentTypeScope="" ma:versionID="b76588c01890de27ec7319d09cb84526">
  <xsd:schema xmlns:xsd="http://www.w3.org/2001/XMLSchema" xmlns:xs="http://www.w3.org/2001/XMLSchema" xmlns:p="http://schemas.microsoft.com/office/2006/metadata/properties" xmlns:ns3="4af2885a-7d1c-474f-9762-0c0c9ef70c18" targetNamespace="http://schemas.microsoft.com/office/2006/metadata/properties" ma:root="true" ma:fieldsID="42618c4775a7d16d3b9739ffe202b766" ns3:_="">
    <xsd:import namespace="4af2885a-7d1c-474f-9762-0c0c9ef70c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2885a-7d1c-474f-9762-0c0c9ef70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5D1C77-48CF-4D3C-A5BB-B166D7011D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75CD09-609A-4ED7-9FD2-3E5E7940FB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BEF1AF-7800-4AF5-A73F-3F81EC1B9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2885a-7d1c-474f-9762-0c0c9ef70c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0</Pages>
  <Words>1868</Words>
  <Characters>1064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nider</dc:creator>
  <cp:keywords/>
  <dc:description/>
  <cp:lastModifiedBy>Gibbons, Carl</cp:lastModifiedBy>
  <cp:revision>96</cp:revision>
  <dcterms:created xsi:type="dcterms:W3CDTF">2020-03-23T23:09:00Z</dcterms:created>
  <dcterms:modified xsi:type="dcterms:W3CDTF">2020-03-24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E9801EAE37134F82DADB97FF2F06B3</vt:lpwstr>
  </property>
</Properties>
</file>